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xmlns:wp14="http://schemas.microsoft.com/office/word/2010/wordml" w:rsidRPr="00DC2029" w:rsidR="00F64325" w:rsidP="00F64325" w:rsidRDefault="00F64325" w14:paraId="293CC7C3" wp14:textId="77777777">
      <w:pPr>
        <w:pStyle w:val="Heading2"/>
        <w:rPr>
          <w:sz w:val="28"/>
          <w:szCs w:val="28"/>
        </w:rPr>
      </w:pPr>
      <w:bookmarkStart w:name="_Toc274311159" w:id="0"/>
      <w:bookmarkStart w:name="_Toc287621191" w:id="1"/>
      <w:bookmarkStart w:name="_Toc287621192" w:id="2"/>
      <w:bookmarkStart w:name="_Toc289262647" w:id="3"/>
      <w:bookmarkStart w:name="_Toc289262648" w:id="4"/>
      <w:bookmarkStart w:name="_Toc292886593" w:id="5"/>
      <w:bookmarkStart w:name="_Toc292886594" w:id="6"/>
      <w:bookmarkStart w:name="_Toc292894227" w:id="7"/>
      <w:bookmarkStart w:name="_Toc292894228" w:id="8"/>
      <w:bookmarkStart w:name="_Toc295141489" w:id="9"/>
      <w:bookmarkStart w:name="_Toc295141490" w:id="10"/>
      <w:r w:rsidRPr="00DC2029">
        <w:rPr>
          <w:sz w:val="28"/>
          <w:szCs w:val="28"/>
        </w:rPr>
        <w:t xml:space="preserve">Referral Form and Risk Assessment for </w:t>
      </w:r>
      <w:r w:rsidRPr="00DC2029" w:rsidR="002B5D85">
        <w:rPr>
          <w:sz w:val="28"/>
          <w:szCs w:val="28"/>
        </w:rPr>
        <w:t xml:space="preserve">supervised </w:t>
      </w:r>
      <w:r w:rsidR="00DC2029">
        <w:rPr>
          <w:sz w:val="28"/>
          <w:szCs w:val="28"/>
        </w:rPr>
        <w:br/>
      </w:r>
      <w:r w:rsidRPr="00DC2029" w:rsidR="002B5D85">
        <w:rPr>
          <w:sz w:val="28"/>
          <w:szCs w:val="28"/>
        </w:rPr>
        <w:t xml:space="preserve">contact 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3934"/>
        <w:gridCol w:w="967"/>
        <w:gridCol w:w="3082"/>
        <w:gridCol w:w="2478"/>
      </w:tblGrid>
      <w:tr xmlns:wp14="http://schemas.microsoft.com/office/word/2010/wordml" w:rsidR="00F64325" w:rsidTr="72091010" w14:paraId="31CE92D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928" w:type="dxa"/>
            <w:gridSpan w:val="2"/>
            <w:vMerge w:val="restart"/>
            <w:tcBorders>
              <w:top w:val="nil"/>
              <w:left w:val="nil"/>
              <w:right w:val="single" w:color="auto" w:sz="4" w:space="0"/>
            </w:tcBorders>
            <w:tcMar/>
          </w:tcPr>
          <w:p w:rsidR="00F64325" w:rsidP="007D7976" w:rsidRDefault="00F64325" w14:paraId="672A6659" wp14:textId="77777777">
            <w:pPr>
              <w:spacing w:before="0" w:after="0"/>
              <w:rPr>
                <w:rFonts w:cs="Lucida Sans Unicode"/>
                <w:b/>
                <w:bCs/>
                <w:sz w:val="18"/>
              </w:rPr>
            </w:pPr>
          </w:p>
          <w:p w:rsidR="00DC2029" w:rsidP="007D7976" w:rsidRDefault="005E6A3D" w14:paraId="0A37501D" wp14:textId="77777777">
            <w:pPr>
              <w:spacing w:before="0" w:after="0"/>
              <w:rPr>
                <w:rFonts w:cs="Lucida Sans Unicode"/>
                <w:b w:val="1"/>
                <w:bCs w:val="1"/>
              </w:rPr>
            </w:pPr>
            <w:r>
              <w:drawing>
                <wp:inline xmlns:wp14="http://schemas.microsoft.com/office/word/2010/wordprocessingDrawing" wp14:editId="06FA9284" wp14:anchorId="2561CDD3">
                  <wp:extent cx="1635088" cy="1628775"/>
                  <wp:effectExtent l="0" t="0" r="0" b="0"/>
                  <wp:docPr id="1" name="Picture 1" descr="Logo, company name&#10;&#10;Description automatically generated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"/>
                          <pic:cNvPicPr/>
                        </pic:nvPicPr>
                        <pic:blipFill>
                          <a:blip r:embed="Rc5e586d5d2864a7a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35088" cy="1628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C2029" w:rsidP="007D7976" w:rsidRDefault="00DC2029" w14:paraId="5DAB6C7B" wp14:textId="77777777">
            <w:pPr>
              <w:spacing w:before="0" w:after="0"/>
              <w:rPr>
                <w:rFonts w:cs="Lucida Sans Unicode"/>
                <w:b/>
                <w:bCs/>
              </w:rPr>
            </w:pPr>
          </w:p>
          <w:p w:rsidR="00DC2029" w:rsidP="007D7976" w:rsidRDefault="00DC2029" w14:paraId="02EB378F" wp14:textId="77777777">
            <w:pPr>
              <w:spacing w:before="0" w:after="0"/>
              <w:rPr>
                <w:rFonts w:cs="Lucida Sans Unicode"/>
                <w:b/>
                <w:bCs/>
              </w:rPr>
            </w:pPr>
          </w:p>
          <w:p w:rsidR="00DC2029" w:rsidP="007D7976" w:rsidRDefault="00DC2029" w14:paraId="6A05A809" wp14:textId="77777777">
            <w:pPr>
              <w:spacing w:before="0" w:after="0"/>
              <w:rPr>
                <w:rFonts w:cs="Lucida Sans Unicode"/>
                <w:b/>
                <w:bCs/>
              </w:rPr>
            </w:pPr>
          </w:p>
          <w:p w:rsidR="00F64325" w:rsidP="007D7976" w:rsidRDefault="00F64325" w14:paraId="6B6E5BDF" wp14:textId="77777777">
            <w:pPr>
              <w:spacing w:before="0" w:after="0"/>
              <w:rPr>
                <w:rFonts w:cs="Lucida Sans Unicode"/>
                <w:b/>
                <w:bCs/>
              </w:rPr>
            </w:pPr>
            <w:r>
              <w:rPr>
                <w:rFonts w:cs="Lucida Sans Unicode"/>
                <w:b/>
                <w:bCs/>
              </w:rPr>
              <w:t>1. This form needs to be completed in full</w:t>
            </w:r>
          </w:p>
          <w:p w:rsidR="00F64325" w:rsidP="007D7976" w:rsidRDefault="00F64325" w14:paraId="5A39BBE3" wp14:textId="77777777">
            <w:pPr>
              <w:spacing w:before="0" w:after="0"/>
              <w:rPr>
                <w:rFonts w:cs="Lucida Sans Unicode"/>
                <w:b/>
                <w:bCs/>
              </w:rPr>
            </w:pPr>
          </w:p>
          <w:p w:rsidR="00F64325" w:rsidP="007D7976" w:rsidRDefault="00F64325" w14:paraId="73F30F36" wp14:textId="77777777">
            <w:pPr>
              <w:spacing w:before="0" w:after="0"/>
              <w:ind w:left="284" w:hanging="284"/>
              <w:rPr>
                <w:b/>
                <w:bCs/>
                <w:sz w:val="18"/>
              </w:rPr>
            </w:pPr>
            <w:r>
              <w:t>2.</w:t>
            </w:r>
            <w:r>
              <w:rPr>
                <w:b/>
                <w:bCs/>
              </w:rPr>
              <w:t xml:space="preserve"> Please see table on p.8 for Ethnic Codes</w:t>
            </w:r>
          </w:p>
        </w:tc>
        <w:tc>
          <w:tcPr>
            <w:tcW w:w="5670" w:type="dxa"/>
            <w:gridSpan w:val="2"/>
            <w:tcBorders>
              <w:left w:val="single" w:color="auto" w:sz="4" w:space="0"/>
            </w:tcBorders>
            <w:tcMar/>
          </w:tcPr>
          <w:p w:rsidR="00F64325" w:rsidP="007D7976" w:rsidRDefault="00F64325" w14:paraId="55778689" wp14:textId="77777777">
            <w:pPr>
              <w:pStyle w:val="Heading4"/>
              <w:spacing w:before="0" w:after="0"/>
            </w:pPr>
            <w:r>
              <w:t>Office use only</w:t>
            </w:r>
          </w:p>
        </w:tc>
      </w:tr>
      <w:tr xmlns:wp14="http://schemas.microsoft.com/office/word/2010/wordml" w:rsidR="00F64325" w:rsidTr="72091010" w14:paraId="570F596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928" w:type="dxa"/>
            <w:gridSpan w:val="2"/>
            <w:vMerge/>
            <w:tcBorders/>
            <w:tcMar/>
          </w:tcPr>
          <w:p w:rsidR="00F64325" w:rsidP="007D7976" w:rsidRDefault="00F64325" w14:paraId="41C8F396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3118" w:type="dxa"/>
            <w:tcBorders>
              <w:left w:val="single" w:color="auto" w:sz="4" w:space="0"/>
            </w:tcBorders>
            <w:tcMar/>
          </w:tcPr>
          <w:p w:rsidR="00F64325" w:rsidP="007D7976" w:rsidRDefault="00F64325" w14:paraId="3D62C712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Received by centre/service</w:t>
            </w:r>
          </w:p>
        </w:tc>
        <w:tc>
          <w:tcPr>
            <w:tcW w:w="2552" w:type="dxa"/>
            <w:tcMar/>
          </w:tcPr>
          <w:p w:rsidR="00F64325" w:rsidP="007D7976" w:rsidRDefault="00F64325" w14:paraId="72A3D3EC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72091010" w14:paraId="76C2170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928" w:type="dxa"/>
            <w:gridSpan w:val="2"/>
            <w:vMerge/>
            <w:tcBorders/>
            <w:tcMar/>
          </w:tcPr>
          <w:p w:rsidR="00F64325" w:rsidP="007D7976" w:rsidRDefault="00F64325" w14:paraId="0D0B940D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3118" w:type="dxa"/>
            <w:tcBorders>
              <w:left w:val="single" w:color="auto" w:sz="4" w:space="0"/>
            </w:tcBorders>
            <w:tcMar/>
          </w:tcPr>
          <w:p w:rsidR="00F64325" w:rsidP="007D7976" w:rsidRDefault="00F64325" w14:paraId="1CBAAC4D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Referral </w:t>
            </w:r>
            <w:r w:rsidRPr="00E833BA">
              <w:rPr>
                <w:noProof/>
                <w:sz w:val="18"/>
              </w:rPr>
              <w:t>taken</w:t>
            </w:r>
            <w:r>
              <w:rPr>
                <w:sz w:val="18"/>
              </w:rPr>
              <w:t xml:space="preserve"> by</w:t>
            </w:r>
          </w:p>
        </w:tc>
        <w:tc>
          <w:tcPr>
            <w:tcW w:w="2552" w:type="dxa"/>
            <w:tcMar/>
          </w:tcPr>
          <w:p w:rsidR="00F64325" w:rsidP="007D7976" w:rsidRDefault="00F64325" w14:paraId="0E27B00A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72091010" w14:paraId="66A9982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928" w:type="dxa"/>
            <w:gridSpan w:val="2"/>
            <w:vMerge/>
            <w:tcBorders/>
            <w:tcMar/>
          </w:tcPr>
          <w:p w:rsidR="00F64325" w:rsidP="007D7976" w:rsidRDefault="00F64325" w14:paraId="60061E4C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3118" w:type="dxa"/>
            <w:tcBorders>
              <w:left w:val="single" w:color="auto" w:sz="4" w:space="0"/>
            </w:tcBorders>
            <w:tcMar/>
          </w:tcPr>
          <w:p w:rsidR="00F64325" w:rsidP="007D7976" w:rsidRDefault="00F64325" w14:paraId="24F51D3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Programme/Contact agreed </w:t>
            </w:r>
          </w:p>
        </w:tc>
        <w:tc>
          <w:tcPr>
            <w:tcW w:w="2552" w:type="dxa"/>
            <w:tcMar/>
          </w:tcPr>
          <w:p w:rsidR="00F64325" w:rsidP="007D7976" w:rsidRDefault="00F64325" w14:paraId="44EAFD9C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72091010" w14:paraId="3592DCF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928" w:type="dxa"/>
            <w:gridSpan w:val="2"/>
            <w:vMerge/>
            <w:tcBorders/>
            <w:tcMar/>
          </w:tcPr>
          <w:p w:rsidR="00F64325" w:rsidP="007D7976" w:rsidRDefault="00F64325" w14:paraId="4B94D5A5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3118" w:type="dxa"/>
            <w:tcBorders>
              <w:left w:val="single" w:color="auto" w:sz="4" w:space="0"/>
            </w:tcBorders>
            <w:tcMar/>
          </w:tcPr>
          <w:p w:rsidR="00F64325" w:rsidP="007D7976" w:rsidRDefault="00F64325" w14:paraId="3AED54D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Interpreter booked</w:t>
            </w:r>
          </w:p>
        </w:tc>
        <w:tc>
          <w:tcPr>
            <w:tcW w:w="2552" w:type="dxa"/>
            <w:tcMar/>
          </w:tcPr>
          <w:p w:rsidR="00F64325" w:rsidP="007D7976" w:rsidRDefault="00F64325" w14:paraId="3DEEC669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72091010" w14:paraId="20FDDAA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928" w:type="dxa"/>
            <w:gridSpan w:val="2"/>
            <w:vMerge/>
            <w:tcBorders/>
            <w:tcMar/>
          </w:tcPr>
          <w:p w:rsidR="00F64325" w:rsidP="007D7976" w:rsidRDefault="00F64325" w14:paraId="3656B9AB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3118" w:type="dxa"/>
            <w:tcBorders>
              <w:left w:val="single" w:color="auto" w:sz="4" w:space="0"/>
            </w:tcBorders>
            <w:tcMar/>
          </w:tcPr>
          <w:p w:rsidR="00F64325" w:rsidP="007D7976" w:rsidRDefault="00F64325" w14:paraId="377F7C80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Pre-visit date </w:t>
            </w:r>
          </w:p>
        </w:tc>
        <w:tc>
          <w:tcPr>
            <w:tcW w:w="2552" w:type="dxa"/>
            <w:tcMar/>
          </w:tcPr>
          <w:p w:rsidR="00F64325" w:rsidP="007D7976" w:rsidRDefault="00F64325" w14:paraId="45FB0818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72091010" w14:paraId="0FC7F46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928" w:type="dxa"/>
            <w:gridSpan w:val="2"/>
            <w:vMerge/>
            <w:tcBorders/>
            <w:tcMar/>
          </w:tcPr>
          <w:p w:rsidR="00F64325" w:rsidP="007D7976" w:rsidRDefault="00F64325" w14:paraId="049F31CB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3118" w:type="dxa"/>
            <w:tcBorders>
              <w:left w:val="single" w:color="auto" w:sz="4" w:space="0"/>
            </w:tcBorders>
            <w:tcMar/>
          </w:tcPr>
          <w:p w:rsidR="00F64325" w:rsidP="007D7976" w:rsidRDefault="00F64325" w14:paraId="1EDC373B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z w:val="18"/>
                <w:vertAlign w:val="superscript"/>
              </w:rPr>
              <w:t>st</w:t>
            </w:r>
            <w:r>
              <w:rPr>
                <w:sz w:val="18"/>
              </w:rPr>
              <w:t xml:space="preserve"> contact date</w:t>
            </w:r>
          </w:p>
        </w:tc>
        <w:tc>
          <w:tcPr>
            <w:tcW w:w="2552" w:type="dxa"/>
            <w:tcMar/>
          </w:tcPr>
          <w:p w:rsidR="00F64325" w:rsidP="007D7976" w:rsidRDefault="00F64325" w14:paraId="53128261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72091010" w14:paraId="6F952429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928" w:type="dxa"/>
            <w:gridSpan w:val="2"/>
            <w:vMerge/>
            <w:tcBorders/>
            <w:tcMar/>
          </w:tcPr>
          <w:p w:rsidR="00F64325" w:rsidP="007D7976" w:rsidRDefault="00F64325" w14:paraId="62486C05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3118" w:type="dxa"/>
            <w:tcBorders>
              <w:left w:val="single" w:color="auto" w:sz="4" w:space="0"/>
            </w:tcBorders>
            <w:tcMar/>
          </w:tcPr>
          <w:p w:rsidR="00F64325" w:rsidP="007D7976" w:rsidRDefault="00F64325" w14:paraId="004F5923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Dates reviewed </w:t>
            </w:r>
          </w:p>
        </w:tc>
        <w:tc>
          <w:tcPr>
            <w:tcW w:w="2552" w:type="dxa"/>
            <w:tcMar/>
          </w:tcPr>
          <w:p w:rsidR="00F64325" w:rsidP="007D7976" w:rsidRDefault="00F64325" w14:paraId="4101652C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72091010" w14:paraId="2C72D14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928" w:type="dxa"/>
            <w:gridSpan w:val="2"/>
            <w:vMerge/>
            <w:tcBorders/>
            <w:tcMar/>
          </w:tcPr>
          <w:p w:rsidR="00F64325" w:rsidP="007D7976" w:rsidRDefault="00F64325" w14:paraId="4B99056E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3118" w:type="dxa"/>
            <w:tcBorders>
              <w:left w:val="single" w:color="auto" w:sz="4" w:space="0"/>
            </w:tcBorders>
            <w:tcMar/>
          </w:tcPr>
          <w:p w:rsidR="00F64325" w:rsidP="007D7976" w:rsidRDefault="00F64325" w14:paraId="354012B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Contact end date</w:t>
            </w:r>
          </w:p>
        </w:tc>
        <w:tc>
          <w:tcPr>
            <w:tcW w:w="2552" w:type="dxa"/>
            <w:tcMar/>
          </w:tcPr>
          <w:p w:rsidR="00F64325" w:rsidP="007D7976" w:rsidRDefault="00F64325" w14:paraId="1299C43A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72091010" w14:paraId="04DF2182" wp14:textId="77777777">
        <w:tblPrEx>
          <w:tblCellMar>
            <w:top w:w="0" w:type="dxa"/>
            <w:bottom w:w="0" w:type="dxa"/>
          </w:tblCellMar>
        </w:tblPrEx>
        <w:trPr>
          <w:trHeight w:val="403"/>
        </w:trPr>
        <w:tc>
          <w:tcPr>
            <w:tcW w:w="3936" w:type="dxa"/>
            <w:tcMar/>
          </w:tcPr>
          <w:p w:rsidR="00F64325" w:rsidP="007D7976" w:rsidRDefault="00F64325" w14:paraId="53410875" wp14:textId="77777777">
            <w:p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Name of centre supplying contact/service</w:t>
            </w:r>
          </w:p>
        </w:tc>
        <w:tc>
          <w:tcPr>
            <w:tcW w:w="6662" w:type="dxa"/>
            <w:gridSpan w:val="3"/>
            <w:tcMar/>
          </w:tcPr>
          <w:p w:rsidRPr="002B5D85" w:rsidR="00F64325" w:rsidP="007D7976" w:rsidRDefault="0003054C" w14:paraId="7160B9C8" wp14:textId="3C6C0CEE">
            <w:pPr>
              <w:pStyle w:val="Heading2"/>
              <w:spacing w:before="0" w:after="0"/>
              <w:rPr>
                <w:sz w:val="28"/>
                <w:szCs w:val="28"/>
              </w:rPr>
            </w:pPr>
            <w:r w:rsidRPr="7DB2102D" w:rsidR="7DB2102D">
              <w:rPr>
                <w:sz w:val="28"/>
                <w:szCs w:val="28"/>
              </w:rPr>
              <w:t>CHAS Community Child Contact Centre</w:t>
            </w:r>
          </w:p>
        </w:tc>
      </w:tr>
    </w:tbl>
    <w:p xmlns:wp14="http://schemas.microsoft.com/office/word/2010/wordml" w:rsidR="00F64325" w:rsidP="00F64325" w:rsidRDefault="00F64325" w14:paraId="25B0ACD7" wp14:textId="77777777">
      <w:pPr>
        <w:pStyle w:val="Heading4"/>
        <w:spacing w:after="0"/>
      </w:pPr>
      <w:r>
        <w:t xml:space="preserve">Referrer 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456"/>
      </w:tblGrid>
      <w:tr xmlns:wp14="http://schemas.microsoft.com/office/word/2010/wordml" w:rsidR="00F64325" w:rsidTr="00D41348" w14:paraId="5ED90B3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0871540E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me:</w:t>
            </w:r>
          </w:p>
        </w:tc>
      </w:tr>
      <w:tr xmlns:wp14="http://schemas.microsoft.com/office/word/2010/wordml" w:rsidR="00F64325" w:rsidTr="00D41348" w14:paraId="385E5CC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2702B4C6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Address:</w:t>
            </w:r>
          </w:p>
        </w:tc>
      </w:tr>
      <w:tr xmlns:wp14="http://schemas.microsoft.com/office/word/2010/wordml" w:rsidR="00F64325" w:rsidTr="00D41348" w14:paraId="4DDBEF00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3461D779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4BAB563D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4225463B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Postcode:</w:t>
            </w:r>
          </w:p>
        </w:tc>
      </w:tr>
      <w:tr xmlns:wp14="http://schemas.microsoft.com/office/word/2010/wordml" w:rsidR="00F64325" w:rsidTr="00D41348" w14:paraId="0865E3EA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1AC0ED9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Telephone:</w:t>
            </w:r>
          </w:p>
        </w:tc>
      </w:tr>
      <w:tr xmlns:wp14="http://schemas.microsoft.com/office/word/2010/wordml" w:rsidR="00F64325" w:rsidTr="00D41348" w14:paraId="39873C8B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5C70F2A2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Fax:</w:t>
            </w:r>
          </w:p>
        </w:tc>
      </w:tr>
      <w:tr xmlns:wp14="http://schemas.microsoft.com/office/word/2010/wordml" w:rsidR="00F64325" w:rsidTr="00D41348" w14:paraId="084443D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1A3D61FB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Email:</w:t>
            </w:r>
          </w:p>
        </w:tc>
      </w:tr>
    </w:tbl>
    <w:p xmlns:wp14="http://schemas.microsoft.com/office/word/2010/wordml" w:rsidR="00F64325" w:rsidP="00F64325" w:rsidRDefault="00F64325" w14:paraId="28C812B3" wp14:textId="77777777">
      <w:pPr>
        <w:pStyle w:val="Heading4"/>
        <w:spacing w:after="0"/>
      </w:pPr>
      <w:r>
        <w:t xml:space="preserve">Nature of Service(s) required 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823"/>
        <w:gridCol w:w="5996"/>
        <w:gridCol w:w="3637"/>
      </w:tblGrid>
      <w:tr xmlns:wp14="http://schemas.microsoft.com/office/word/2010/wordml" w:rsidR="00F64325" w:rsidTr="00D41348" w14:paraId="3CC2230D" wp14:textId="77777777">
        <w:tblPrEx>
          <w:tblCellMar>
            <w:top w:w="0" w:type="dxa"/>
            <w:bottom w:w="0" w:type="dxa"/>
          </w:tblCellMar>
        </w:tblPrEx>
        <w:tc>
          <w:tcPr>
            <w:tcW w:w="6912" w:type="dxa"/>
            <w:gridSpan w:val="2"/>
          </w:tcPr>
          <w:p w:rsidR="00F64325" w:rsidP="007D7976" w:rsidRDefault="00F64325" w14:paraId="61D45465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Please indicate which of the following you would like the centre to provide</w:t>
            </w:r>
          </w:p>
        </w:tc>
        <w:tc>
          <w:tcPr>
            <w:tcW w:w="3686" w:type="dxa"/>
          </w:tcPr>
          <w:p w:rsidR="00F64325" w:rsidP="007D7976" w:rsidRDefault="00F64325" w14:paraId="4C6CB23B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b/>
                <w:bCs/>
                <w:sz w:val="18"/>
              </w:rPr>
              <w:t xml:space="preserve">Please tick  </w:t>
            </w:r>
            <w:r>
              <w:rPr>
                <w:rFonts w:ascii="Wingdings 2" w:hAnsi="Wingdings 2" w:eastAsia="Wingdings 2" w:cs="Wingdings 2"/>
                <w:b/>
                <w:bCs/>
              </w:rPr>
              <w:t>P</w:t>
            </w:r>
          </w:p>
        </w:tc>
      </w:tr>
      <w:tr xmlns:wp14="http://schemas.microsoft.com/office/word/2010/wordml" w:rsidR="00F64325" w:rsidTr="00D41348" w14:paraId="5F79AB0B" wp14:textId="77777777">
        <w:tblPrEx>
          <w:tblCellMar>
            <w:top w:w="0" w:type="dxa"/>
            <w:bottom w:w="0" w:type="dxa"/>
          </w:tblCellMar>
        </w:tblPrEx>
        <w:tc>
          <w:tcPr>
            <w:tcW w:w="6912" w:type="dxa"/>
            <w:gridSpan w:val="2"/>
          </w:tcPr>
          <w:p w:rsidR="00F64325" w:rsidP="007D7976" w:rsidRDefault="00F64325" w14:paraId="5020BEBB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Indirect Contact:</w:t>
            </w:r>
          </w:p>
        </w:tc>
        <w:tc>
          <w:tcPr>
            <w:tcW w:w="3686" w:type="dxa"/>
          </w:tcPr>
          <w:p w:rsidR="00F64325" w:rsidP="007D7976" w:rsidRDefault="00F64325" w14:paraId="3CF2D8B6" wp14:textId="77777777">
            <w:pPr>
              <w:spacing w:before="0" w:after="0"/>
              <w:jc w:val="center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6E81A48B" wp14:textId="77777777">
        <w:tblPrEx>
          <w:tblCellMar>
            <w:top w:w="0" w:type="dxa"/>
            <w:bottom w:w="0" w:type="dxa"/>
          </w:tblCellMar>
        </w:tblPrEx>
        <w:tc>
          <w:tcPr>
            <w:tcW w:w="6912" w:type="dxa"/>
            <w:gridSpan w:val="2"/>
          </w:tcPr>
          <w:p w:rsidR="00F64325" w:rsidP="007D7976" w:rsidRDefault="00F64325" w14:paraId="79B86536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Escorted Contact:</w:t>
            </w:r>
          </w:p>
        </w:tc>
        <w:tc>
          <w:tcPr>
            <w:tcW w:w="3686" w:type="dxa"/>
          </w:tcPr>
          <w:p w:rsidR="00F64325" w:rsidP="007D7976" w:rsidRDefault="00F64325" w14:paraId="0FB78278" wp14:textId="77777777">
            <w:pPr>
              <w:spacing w:before="0" w:after="0"/>
              <w:jc w:val="center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4E6AF787" wp14:textId="77777777">
        <w:tblPrEx>
          <w:tblCellMar>
            <w:top w:w="0" w:type="dxa"/>
            <w:bottom w:w="0" w:type="dxa"/>
          </w:tblCellMar>
        </w:tblPrEx>
        <w:tc>
          <w:tcPr>
            <w:tcW w:w="6912" w:type="dxa"/>
            <w:gridSpan w:val="2"/>
          </w:tcPr>
          <w:p w:rsidR="00F64325" w:rsidP="007D7976" w:rsidRDefault="00F64325" w14:paraId="68F60CA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Life Story/Identity Contact:</w:t>
            </w:r>
          </w:p>
        </w:tc>
        <w:tc>
          <w:tcPr>
            <w:tcW w:w="3686" w:type="dxa"/>
          </w:tcPr>
          <w:p w:rsidR="00F64325" w:rsidP="007D7976" w:rsidRDefault="00F64325" w14:paraId="1FC39945" wp14:textId="77777777">
            <w:pPr>
              <w:spacing w:before="0" w:after="0"/>
              <w:jc w:val="center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36AD68F9" wp14:textId="77777777">
        <w:tblPrEx>
          <w:tblCellMar>
            <w:top w:w="0" w:type="dxa"/>
            <w:bottom w:w="0" w:type="dxa"/>
          </w:tblCellMar>
        </w:tblPrEx>
        <w:tc>
          <w:tcPr>
            <w:tcW w:w="6912" w:type="dxa"/>
            <w:gridSpan w:val="2"/>
          </w:tcPr>
          <w:p w:rsidR="00F64325" w:rsidP="007D7976" w:rsidRDefault="00F64325" w14:paraId="5472E7DF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Supervised contact (Observed, Recorded and Reported):</w:t>
            </w:r>
          </w:p>
        </w:tc>
        <w:tc>
          <w:tcPr>
            <w:tcW w:w="3686" w:type="dxa"/>
          </w:tcPr>
          <w:p w:rsidR="00F64325" w:rsidP="007D7976" w:rsidRDefault="00F64325" w14:paraId="0562CB0E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546A6B10" wp14:textId="77777777">
        <w:tblPrEx>
          <w:tblCellMar>
            <w:top w:w="0" w:type="dxa"/>
            <w:bottom w:w="0" w:type="dxa"/>
          </w:tblCellMar>
        </w:tblPrEx>
        <w:tc>
          <w:tcPr>
            <w:tcW w:w="6912" w:type="dxa"/>
            <w:gridSpan w:val="2"/>
          </w:tcPr>
          <w:p w:rsidR="00F64325" w:rsidP="007D7976" w:rsidRDefault="00F64325" w14:paraId="672DE98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Contact Assessment:</w:t>
            </w:r>
          </w:p>
        </w:tc>
        <w:tc>
          <w:tcPr>
            <w:tcW w:w="3686" w:type="dxa"/>
          </w:tcPr>
          <w:p w:rsidR="00F64325" w:rsidP="007D7976" w:rsidRDefault="00F64325" w14:paraId="34CE0A41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778E8227" wp14:textId="77777777">
        <w:tblPrEx>
          <w:tblCellMar>
            <w:top w:w="0" w:type="dxa"/>
            <w:bottom w:w="0" w:type="dxa"/>
          </w:tblCellMar>
        </w:tblPrEx>
        <w:tc>
          <w:tcPr>
            <w:tcW w:w="6912" w:type="dxa"/>
            <w:gridSpan w:val="2"/>
          </w:tcPr>
          <w:p w:rsidR="00F64325" w:rsidP="007D7976" w:rsidRDefault="00F64325" w14:paraId="6E201BAE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Domestic Abuse - work with victims, perpetrator programmes and children</w:t>
            </w:r>
          </w:p>
        </w:tc>
        <w:tc>
          <w:tcPr>
            <w:tcW w:w="3686" w:type="dxa"/>
          </w:tcPr>
          <w:p w:rsidR="00F64325" w:rsidP="007D7976" w:rsidRDefault="00F64325" w14:paraId="62EBF3C5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5B5F511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  <w:tcBorders>
              <w:left w:val="nil"/>
              <w:right w:val="nil"/>
            </w:tcBorders>
          </w:tcPr>
          <w:p w:rsidR="00F64325" w:rsidP="007D7976" w:rsidRDefault="00F64325" w14:paraId="7BE8EADF" wp14:textId="77777777">
            <w:pPr>
              <w:pStyle w:val="Heading4"/>
              <w:spacing w:before="0" w:after="0"/>
            </w:pPr>
            <w:r>
              <w:t xml:space="preserve">What are the </w:t>
            </w:r>
            <w:r w:rsidRPr="00E833BA">
              <w:rPr>
                <w:noProof/>
              </w:rPr>
              <w:t>principle</w:t>
            </w:r>
            <w:r>
              <w:t xml:space="preserve"> reasons for wanting this contact or service(s)?</w:t>
            </w:r>
          </w:p>
        </w:tc>
      </w:tr>
      <w:tr xmlns:wp14="http://schemas.microsoft.com/office/word/2010/wordml" w:rsidR="00F64325" w:rsidTr="00D41348" w14:paraId="649841BE" wp14:textId="77777777">
        <w:tblPrEx>
          <w:tblCellMar>
            <w:top w:w="0" w:type="dxa"/>
            <w:bottom w:w="0" w:type="dxa"/>
          </w:tblCellMar>
        </w:tblPrEx>
        <w:tc>
          <w:tcPr>
            <w:tcW w:w="828" w:type="dxa"/>
          </w:tcPr>
          <w:p w:rsidR="00F64325" w:rsidP="007D7976" w:rsidRDefault="00F64325" w14:paraId="56B20A0C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1</w:t>
            </w:r>
          </w:p>
        </w:tc>
        <w:tc>
          <w:tcPr>
            <w:tcW w:w="9770" w:type="dxa"/>
            <w:gridSpan w:val="2"/>
          </w:tcPr>
          <w:p w:rsidR="00F64325" w:rsidP="007D7976" w:rsidRDefault="00F64325" w14:paraId="6D98A12B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2946DB82" wp14:textId="77777777">
        <w:tblPrEx>
          <w:tblCellMar>
            <w:top w:w="0" w:type="dxa"/>
            <w:bottom w:w="0" w:type="dxa"/>
          </w:tblCellMar>
        </w:tblPrEx>
        <w:tc>
          <w:tcPr>
            <w:tcW w:w="828" w:type="dxa"/>
          </w:tcPr>
          <w:p w:rsidR="00F64325" w:rsidP="007D7976" w:rsidRDefault="00F64325" w14:paraId="5997CC1D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  <w:tc>
          <w:tcPr>
            <w:tcW w:w="9770" w:type="dxa"/>
            <w:gridSpan w:val="2"/>
          </w:tcPr>
          <w:p w:rsidR="00F64325" w:rsidP="007D7976" w:rsidRDefault="00F64325" w14:paraId="110FFD37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8F999B5" wp14:textId="77777777">
        <w:tblPrEx>
          <w:tblCellMar>
            <w:top w:w="0" w:type="dxa"/>
            <w:bottom w:w="0" w:type="dxa"/>
          </w:tblCellMar>
        </w:tblPrEx>
        <w:tc>
          <w:tcPr>
            <w:tcW w:w="828" w:type="dxa"/>
          </w:tcPr>
          <w:p w:rsidR="00F64325" w:rsidP="007D7976" w:rsidRDefault="00F64325" w14:paraId="7144751B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2</w:t>
            </w:r>
          </w:p>
        </w:tc>
        <w:tc>
          <w:tcPr>
            <w:tcW w:w="9770" w:type="dxa"/>
            <w:gridSpan w:val="2"/>
          </w:tcPr>
          <w:p w:rsidR="00F64325" w:rsidP="007D7976" w:rsidRDefault="00F64325" w14:paraId="6B699379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3FE9F23F" wp14:textId="77777777">
        <w:tblPrEx>
          <w:tblCellMar>
            <w:top w:w="0" w:type="dxa"/>
            <w:bottom w:w="0" w:type="dxa"/>
          </w:tblCellMar>
        </w:tblPrEx>
        <w:tc>
          <w:tcPr>
            <w:tcW w:w="828" w:type="dxa"/>
          </w:tcPr>
          <w:p w:rsidR="00F64325" w:rsidP="007D7976" w:rsidRDefault="00F64325" w14:paraId="1F72F646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  <w:tc>
          <w:tcPr>
            <w:tcW w:w="9770" w:type="dxa"/>
            <w:gridSpan w:val="2"/>
          </w:tcPr>
          <w:p w:rsidR="00F64325" w:rsidP="007D7976" w:rsidRDefault="00F64325" w14:paraId="08CE6F91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5FCD5EC4" wp14:textId="77777777">
        <w:tblPrEx>
          <w:tblCellMar>
            <w:top w:w="0" w:type="dxa"/>
            <w:bottom w:w="0" w:type="dxa"/>
          </w:tblCellMar>
        </w:tblPrEx>
        <w:tc>
          <w:tcPr>
            <w:tcW w:w="828" w:type="dxa"/>
          </w:tcPr>
          <w:p w:rsidR="00F64325" w:rsidP="007D7976" w:rsidRDefault="00F64325" w14:paraId="0B778152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3</w:t>
            </w:r>
          </w:p>
        </w:tc>
        <w:tc>
          <w:tcPr>
            <w:tcW w:w="9770" w:type="dxa"/>
            <w:gridSpan w:val="2"/>
          </w:tcPr>
          <w:p w:rsidR="00F64325" w:rsidP="007D7976" w:rsidRDefault="00F64325" w14:paraId="61CDCEAD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6BB9E253" wp14:textId="77777777">
        <w:tblPrEx>
          <w:tblCellMar>
            <w:top w:w="0" w:type="dxa"/>
            <w:bottom w:w="0" w:type="dxa"/>
          </w:tblCellMar>
        </w:tblPrEx>
        <w:tc>
          <w:tcPr>
            <w:tcW w:w="828" w:type="dxa"/>
          </w:tcPr>
          <w:p w:rsidR="00F64325" w:rsidP="007D7976" w:rsidRDefault="00F64325" w14:paraId="23DE523C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  <w:tc>
          <w:tcPr>
            <w:tcW w:w="9770" w:type="dxa"/>
            <w:gridSpan w:val="2"/>
          </w:tcPr>
          <w:p w:rsidR="00F64325" w:rsidP="007D7976" w:rsidRDefault="00F64325" w14:paraId="52E56223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1C1B577A" wp14:textId="77777777">
      <w:pPr>
        <w:pStyle w:val="Heading4"/>
        <w:spacing w:after="0"/>
      </w:pPr>
      <w:r>
        <w:t>Views and expectations of contact or services required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456"/>
      </w:tblGrid>
      <w:tr xmlns:wp14="http://schemas.microsoft.com/office/word/2010/wordml" w:rsidR="00F64325" w:rsidTr="00D41348" w14:paraId="3B0597A4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2BC8A1E2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Please indicate what the adults’ views and expectations of contact or services required are:</w:t>
            </w:r>
          </w:p>
        </w:tc>
      </w:tr>
      <w:tr xmlns:wp14="http://schemas.microsoft.com/office/word/2010/wordml" w:rsidR="00F64325" w:rsidTr="00D41348" w14:paraId="7BB07FF4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3C49DC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Adult with whom the children reside:</w:t>
            </w:r>
          </w:p>
        </w:tc>
      </w:tr>
      <w:tr xmlns:wp14="http://schemas.microsoft.com/office/word/2010/wordml" w:rsidR="00F64325" w:rsidTr="00D41348" w14:paraId="07547A01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5043CB0F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07459315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537F28F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6DFB9E20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0DF9E56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976E66B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FD1620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Adult requesting contact:</w:t>
            </w:r>
          </w:p>
        </w:tc>
      </w:tr>
      <w:tr xmlns:wp14="http://schemas.microsoft.com/office/word/2010/wordml" w:rsidR="00F64325" w:rsidTr="00D41348" w14:paraId="44E871BC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44A5D23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738610EB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37805D2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463F29E8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3B7B4B86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DC2029" w:rsidRDefault="00DC2029" w14:paraId="3A0FF5F2" wp14:textId="77777777">
      <w:r>
        <w:br w:type="page"/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456"/>
      </w:tblGrid>
      <w:tr xmlns:wp14="http://schemas.microsoft.com/office/word/2010/wordml" w:rsidR="00F64325" w:rsidTr="00D41348" w14:paraId="45F9AA1E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900C143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Where their age and level of understanding allows please indicate what the child(ren’s) views and expectations of contact are:</w:t>
            </w:r>
          </w:p>
        </w:tc>
      </w:tr>
      <w:tr xmlns:wp14="http://schemas.microsoft.com/office/word/2010/wordml" w:rsidR="00F64325" w:rsidTr="00D41348" w14:paraId="5630AD66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1829076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2BA226A1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7AD93B2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0DE4B5B7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6204FF1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5D779474" wp14:textId="77777777">
      <w:pPr>
        <w:pStyle w:val="Heading4"/>
        <w:spacing w:after="0"/>
      </w:pPr>
      <w:r>
        <w:t>Child(ren)</w:t>
      </w:r>
      <w:r>
        <w:tab/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004"/>
        <w:gridCol w:w="1675"/>
        <w:gridCol w:w="1815"/>
        <w:gridCol w:w="1693"/>
        <w:gridCol w:w="1269"/>
      </w:tblGrid>
      <w:tr xmlns:wp14="http://schemas.microsoft.com/office/word/2010/wordml" w:rsidR="00F64325" w:rsidTr="00D41348" w14:paraId="4224D28C" wp14:textId="77777777">
        <w:tblPrEx>
          <w:tblCellMar>
            <w:top w:w="0" w:type="dxa"/>
            <w:bottom w:w="0" w:type="dxa"/>
          </w:tblCellMar>
        </w:tblPrEx>
        <w:tc>
          <w:tcPr>
            <w:tcW w:w="4077" w:type="dxa"/>
          </w:tcPr>
          <w:p w:rsidR="00F64325" w:rsidP="007D7976" w:rsidRDefault="00F64325" w14:paraId="66050DE6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 xml:space="preserve">Name(s)              </w:t>
            </w:r>
          </w:p>
        </w:tc>
        <w:tc>
          <w:tcPr>
            <w:tcW w:w="1701" w:type="dxa"/>
          </w:tcPr>
          <w:p w:rsidR="00F64325" w:rsidP="007D7976" w:rsidRDefault="00F64325" w14:paraId="2DB1BF02" wp14:textId="77777777">
            <w:pPr>
              <w:spacing w:before="0" w:after="0"/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Age</w:t>
            </w:r>
          </w:p>
        </w:tc>
        <w:tc>
          <w:tcPr>
            <w:tcW w:w="1843" w:type="dxa"/>
          </w:tcPr>
          <w:p w:rsidR="00F64325" w:rsidP="007D7976" w:rsidRDefault="00F64325" w14:paraId="4B39FEE2" wp14:textId="77777777">
            <w:pPr>
              <w:spacing w:before="0" w:after="0"/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Date of Birth</w:t>
            </w:r>
          </w:p>
        </w:tc>
        <w:tc>
          <w:tcPr>
            <w:tcW w:w="1701" w:type="dxa"/>
          </w:tcPr>
          <w:p w:rsidR="00F64325" w:rsidP="007D7976" w:rsidRDefault="00F64325" w14:paraId="43DE0ADC" wp14:textId="77777777">
            <w:pPr>
              <w:spacing w:before="0" w:after="0"/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Male/Female</w:t>
            </w:r>
          </w:p>
        </w:tc>
        <w:tc>
          <w:tcPr>
            <w:tcW w:w="1276" w:type="dxa"/>
          </w:tcPr>
          <w:p w:rsidR="00F64325" w:rsidP="007D7976" w:rsidRDefault="00F64325" w14:paraId="3C1F7CC5" wp14:textId="77777777">
            <w:pPr>
              <w:spacing w:before="0" w:after="0"/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Ethnicity</w:t>
            </w:r>
          </w:p>
        </w:tc>
      </w:tr>
      <w:tr xmlns:wp14="http://schemas.microsoft.com/office/word/2010/wordml" w:rsidR="00F64325" w:rsidTr="00D41348" w14:paraId="2DBF0D7D" wp14:textId="77777777">
        <w:tblPrEx>
          <w:tblCellMar>
            <w:top w:w="0" w:type="dxa"/>
            <w:bottom w:w="0" w:type="dxa"/>
          </w:tblCellMar>
        </w:tblPrEx>
        <w:tc>
          <w:tcPr>
            <w:tcW w:w="4077" w:type="dxa"/>
          </w:tcPr>
          <w:p w:rsidR="00F64325" w:rsidP="007D7976" w:rsidRDefault="00F64325" w14:paraId="6B62F1B3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701" w:type="dxa"/>
          </w:tcPr>
          <w:p w:rsidR="00F64325" w:rsidP="007D7976" w:rsidRDefault="00F64325" w14:paraId="02F2C34E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843" w:type="dxa"/>
          </w:tcPr>
          <w:p w:rsidR="00F64325" w:rsidP="007D7976" w:rsidRDefault="00F64325" w14:paraId="680A4E5D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701" w:type="dxa"/>
          </w:tcPr>
          <w:p w:rsidR="00F64325" w:rsidP="007D7976" w:rsidRDefault="00F64325" w14:paraId="19219836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276" w:type="dxa"/>
          </w:tcPr>
          <w:p w:rsidR="00F64325" w:rsidP="007D7976" w:rsidRDefault="00F64325" w14:paraId="296FEF7D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7194DBDC" wp14:textId="77777777">
        <w:tblPrEx>
          <w:tblCellMar>
            <w:top w:w="0" w:type="dxa"/>
            <w:bottom w:w="0" w:type="dxa"/>
          </w:tblCellMar>
        </w:tblPrEx>
        <w:tc>
          <w:tcPr>
            <w:tcW w:w="4077" w:type="dxa"/>
          </w:tcPr>
          <w:p w:rsidR="00F64325" w:rsidP="007D7976" w:rsidRDefault="00F64325" w14:paraId="769D0D3C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701" w:type="dxa"/>
          </w:tcPr>
          <w:p w:rsidR="00F64325" w:rsidP="007D7976" w:rsidRDefault="00F64325" w14:paraId="54CD245A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843" w:type="dxa"/>
          </w:tcPr>
          <w:p w:rsidR="00F64325" w:rsidP="007D7976" w:rsidRDefault="00F64325" w14:paraId="1231BE67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701" w:type="dxa"/>
          </w:tcPr>
          <w:p w:rsidR="00F64325" w:rsidP="007D7976" w:rsidRDefault="00F64325" w14:paraId="36FEB5B0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276" w:type="dxa"/>
          </w:tcPr>
          <w:p w:rsidR="00F64325" w:rsidP="007D7976" w:rsidRDefault="00F64325" w14:paraId="30D7AA69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7196D064" wp14:textId="77777777">
        <w:tblPrEx>
          <w:tblCellMar>
            <w:top w:w="0" w:type="dxa"/>
            <w:bottom w:w="0" w:type="dxa"/>
          </w:tblCellMar>
        </w:tblPrEx>
        <w:tc>
          <w:tcPr>
            <w:tcW w:w="4077" w:type="dxa"/>
          </w:tcPr>
          <w:p w:rsidR="00F64325" w:rsidP="007D7976" w:rsidRDefault="00F64325" w14:paraId="34FF1C98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701" w:type="dxa"/>
          </w:tcPr>
          <w:p w:rsidR="00F64325" w:rsidP="007D7976" w:rsidRDefault="00F64325" w14:paraId="6D072C0D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843" w:type="dxa"/>
          </w:tcPr>
          <w:p w:rsidR="00F64325" w:rsidP="007D7976" w:rsidRDefault="00F64325" w14:paraId="48A21919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701" w:type="dxa"/>
          </w:tcPr>
          <w:p w:rsidR="00F64325" w:rsidP="007D7976" w:rsidRDefault="00F64325" w14:paraId="6BD18F9B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276" w:type="dxa"/>
          </w:tcPr>
          <w:p w:rsidR="00F64325" w:rsidP="007D7976" w:rsidRDefault="00F64325" w14:paraId="238601FE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0F3CABC7" wp14:textId="77777777">
        <w:tblPrEx>
          <w:tblCellMar>
            <w:top w:w="0" w:type="dxa"/>
            <w:bottom w:w="0" w:type="dxa"/>
          </w:tblCellMar>
        </w:tblPrEx>
        <w:tc>
          <w:tcPr>
            <w:tcW w:w="4077" w:type="dxa"/>
          </w:tcPr>
          <w:p w:rsidR="00F64325" w:rsidP="007D7976" w:rsidRDefault="00F64325" w14:paraId="5B08B5D1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701" w:type="dxa"/>
          </w:tcPr>
          <w:p w:rsidR="00F64325" w:rsidP="007D7976" w:rsidRDefault="00F64325" w14:paraId="16DEB4AB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843" w:type="dxa"/>
          </w:tcPr>
          <w:p w:rsidR="00F64325" w:rsidP="007D7976" w:rsidRDefault="00F64325" w14:paraId="0AD9C6F4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701" w:type="dxa"/>
          </w:tcPr>
          <w:p w:rsidR="00F64325" w:rsidP="007D7976" w:rsidRDefault="00F64325" w14:paraId="4B1F511A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276" w:type="dxa"/>
          </w:tcPr>
          <w:p w:rsidR="00F64325" w:rsidP="007D7976" w:rsidRDefault="00F64325" w14:paraId="65F9C3DC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39C5A89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5"/>
          </w:tcPr>
          <w:p w:rsidR="00F64325" w:rsidP="007D7976" w:rsidRDefault="00F64325" w14:paraId="6D843F76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Who </w:t>
            </w:r>
            <w:r w:rsidRPr="00E833BA">
              <w:rPr>
                <w:noProof/>
                <w:sz w:val="18"/>
              </w:rPr>
              <w:t>do</w:t>
            </w:r>
            <w:r>
              <w:rPr>
                <w:sz w:val="18"/>
              </w:rPr>
              <w:t xml:space="preserve"> </w:t>
            </w:r>
            <w:r w:rsidRPr="00E833BA">
              <w:rPr>
                <w:noProof/>
                <w:sz w:val="18"/>
              </w:rPr>
              <w:t>child</w:t>
            </w:r>
            <w:r>
              <w:rPr>
                <w:sz w:val="18"/>
              </w:rPr>
              <w:t>(ren) live with?</w:t>
            </w:r>
          </w:p>
        </w:tc>
      </w:tr>
      <w:tr xmlns:wp14="http://schemas.microsoft.com/office/word/2010/wordml" w:rsidR="00F64325" w:rsidTr="00D41348" w14:paraId="5D9E772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5"/>
          </w:tcPr>
          <w:p w:rsidR="00F64325" w:rsidP="007D7976" w:rsidRDefault="00F64325" w14:paraId="70B92862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Who has parental responsibility?</w:t>
            </w:r>
          </w:p>
        </w:tc>
      </w:tr>
    </w:tbl>
    <w:p xmlns:wp14="http://schemas.microsoft.com/office/word/2010/wordml" w:rsidR="00F64325" w:rsidP="00F64325" w:rsidRDefault="00F64325" w14:paraId="31C476E7" wp14:textId="77777777">
      <w:pPr>
        <w:pStyle w:val="Heading4"/>
        <w:spacing w:after="0"/>
      </w:pPr>
      <w:r>
        <w:t>Adult with whom the child(ren) live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5283"/>
        <w:gridCol w:w="2926"/>
        <w:gridCol w:w="2247"/>
      </w:tblGrid>
      <w:tr xmlns:wp14="http://schemas.microsoft.com/office/word/2010/wordml" w:rsidR="00F64325" w:rsidTr="00D41348" w14:paraId="3A31339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4A51B968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Name:</w:t>
            </w:r>
          </w:p>
        </w:tc>
      </w:tr>
      <w:tr xmlns:wp14="http://schemas.microsoft.com/office/word/2010/wordml" w:rsidR="00F64325" w:rsidTr="00D41348" w14:paraId="4A9D419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330" w:type="dxa"/>
            <w:gridSpan w:val="2"/>
          </w:tcPr>
          <w:p w:rsidR="00F64325" w:rsidP="007D7976" w:rsidRDefault="00F64325" w14:paraId="6A3474D3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Relationship to child(ren):</w:t>
            </w:r>
          </w:p>
        </w:tc>
        <w:tc>
          <w:tcPr>
            <w:tcW w:w="2268" w:type="dxa"/>
          </w:tcPr>
          <w:p w:rsidR="00F64325" w:rsidP="007D7976" w:rsidRDefault="00F64325" w14:paraId="4A6D09DA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Ethnicity:</w:t>
            </w:r>
          </w:p>
        </w:tc>
      </w:tr>
      <w:tr xmlns:wp14="http://schemas.microsoft.com/office/word/2010/wordml" w:rsidR="00F64325" w:rsidTr="00D41348" w14:paraId="69693910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3E58A5B0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Address:</w:t>
            </w:r>
          </w:p>
        </w:tc>
      </w:tr>
      <w:tr xmlns:wp14="http://schemas.microsoft.com/office/word/2010/wordml" w:rsidR="00F64325" w:rsidTr="00D41348" w14:paraId="5023141B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1F3B1409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</w:tr>
      <w:tr xmlns:wp14="http://schemas.microsoft.com/office/word/2010/wordml" w:rsidR="00F64325" w:rsidTr="00D41348" w14:paraId="2B9107B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0AF5EDAB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Postcode:</w:t>
            </w:r>
          </w:p>
        </w:tc>
      </w:tr>
      <w:tr xmlns:wp14="http://schemas.microsoft.com/office/word/2010/wordml" w:rsidR="00F64325" w:rsidTr="00D41348" w14:paraId="581DC0C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53" w:type="dxa"/>
          </w:tcPr>
          <w:p w:rsidR="00F64325" w:rsidP="007D7976" w:rsidRDefault="00F64325" w14:paraId="4E6B110E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Telephone:</w:t>
            </w:r>
          </w:p>
        </w:tc>
        <w:tc>
          <w:tcPr>
            <w:tcW w:w="5245" w:type="dxa"/>
            <w:gridSpan w:val="2"/>
          </w:tcPr>
          <w:p w:rsidR="00F64325" w:rsidP="007D7976" w:rsidRDefault="00F64325" w14:paraId="41A8C704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 xml:space="preserve">Mobile: </w:t>
            </w:r>
          </w:p>
        </w:tc>
      </w:tr>
    </w:tbl>
    <w:p xmlns:wp14="http://schemas.microsoft.com/office/word/2010/wordml" w:rsidR="00F64325" w:rsidP="00F64325" w:rsidRDefault="00F64325" w14:paraId="27E032B8" wp14:textId="77777777">
      <w:pPr>
        <w:pStyle w:val="Heading4"/>
        <w:spacing w:after="0"/>
      </w:pPr>
      <w:r>
        <w:t>New Partner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9186"/>
        <w:gridCol w:w="1270"/>
      </w:tblGrid>
      <w:tr xmlns:wp14="http://schemas.microsoft.com/office/word/2010/wordml" w:rsidR="00F64325" w:rsidTr="00D41348" w14:paraId="598FEC81" wp14:textId="77777777">
        <w:tblPrEx>
          <w:tblCellMar>
            <w:top w:w="0" w:type="dxa"/>
            <w:bottom w:w="0" w:type="dxa"/>
          </w:tblCellMar>
        </w:tblPrEx>
        <w:tc>
          <w:tcPr>
            <w:tcW w:w="9322" w:type="dxa"/>
          </w:tcPr>
          <w:p w:rsidR="00F64325" w:rsidP="007D7976" w:rsidRDefault="00F64325" w14:paraId="6243BCE0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Does the adult with whom the children live have a new partner?</w:t>
            </w:r>
          </w:p>
        </w:tc>
        <w:tc>
          <w:tcPr>
            <w:tcW w:w="1276" w:type="dxa"/>
          </w:tcPr>
          <w:p w:rsidR="00F64325" w:rsidP="007D7976" w:rsidRDefault="00F64325" w14:paraId="2FE437C0" wp14:textId="77777777">
            <w:r>
              <w:t>Yes/No</w:t>
            </w:r>
          </w:p>
        </w:tc>
      </w:tr>
      <w:tr xmlns:wp14="http://schemas.microsoft.com/office/word/2010/wordml" w:rsidR="00F64325" w:rsidTr="00D41348" w14:paraId="423BD2EC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496ABB55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Name:</w:t>
            </w:r>
          </w:p>
        </w:tc>
      </w:tr>
    </w:tbl>
    <w:p xmlns:wp14="http://schemas.microsoft.com/office/word/2010/wordml" w:rsidR="00F64325" w:rsidP="00F64325" w:rsidRDefault="00F64325" w14:paraId="0928E0A4" wp14:textId="77777777">
      <w:pPr>
        <w:pStyle w:val="Heading4"/>
        <w:spacing w:after="0"/>
      </w:pPr>
      <w:r>
        <w:t>Confidentiality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9186"/>
        <w:gridCol w:w="1270"/>
      </w:tblGrid>
      <w:tr xmlns:wp14="http://schemas.microsoft.com/office/word/2010/wordml" w:rsidR="00F64325" w:rsidTr="00D41348" w14:paraId="695A82E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322" w:type="dxa"/>
            <w:tcBorders>
              <w:right w:val="nil"/>
            </w:tcBorders>
          </w:tcPr>
          <w:p w:rsidR="00F64325" w:rsidP="007D7976" w:rsidRDefault="00F64325" w14:paraId="75D2941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Can the adult with whom the children live know or be given contact details relating to the adult requesting contact?</w:t>
            </w:r>
          </w:p>
        </w:tc>
        <w:tc>
          <w:tcPr>
            <w:tcW w:w="1276" w:type="dxa"/>
            <w:tcBorders>
              <w:left w:val="nil"/>
            </w:tcBorders>
          </w:tcPr>
          <w:p w:rsidR="00F64325" w:rsidP="007D7976" w:rsidRDefault="00F64325" w14:paraId="35A1CCD2" wp14:textId="77777777">
            <w:r>
              <w:t>Yes/No</w:t>
            </w:r>
          </w:p>
        </w:tc>
      </w:tr>
      <w:tr xmlns:wp14="http://schemas.microsoft.com/office/word/2010/wordml" w:rsidR="00F64325" w:rsidTr="00D41348" w14:paraId="38595F2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2B26409D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Details:</w:t>
            </w:r>
          </w:p>
        </w:tc>
      </w:tr>
      <w:tr xmlns:wp14="http://schemas.microsoft.com/office/word/2010/wordml" w:rsidR="00F64325" w:rsidTr="00D41348" w14:paraId="562C75D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664355AD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A96511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7DF4E37C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435997D1" wp14:textId="77777777">
      <w:pPr>
        <w:pStyle w:val="Heading4"/>
        <w:spacing w:after="0"/>
      </w:pPr>
      <w:bookmarkStart w:name="OLE_LINK1" w:id="11"/>
      <w:r>
        <w:t>Adult requesting contact/services</w:t>
      </w:r>
      <w:bookmarkEnd w:id="11"/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904"/>
        <w:gridCol w:w="3305"/>
        <w:gridCol w:w="2247"/>
      </w:tblGrid>
      <w:tr xmlns:wp14="http://schemas.microsoft.com/office/word/2010/wordml" w:rsidR="00F64325" w:rsidTr="00D41348" w14:paraId="5C2F4482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4240D853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Name:</w:t>
            </w:r>
          </w:p>
        </w:tc>
      </w:tr>
      <w:tr xmlns:wp14="http://schemas.microsoft.com/office/word/2010/wordml" w:rsidR="00F64325" w:rsidTr="00D41348" w14:paraId="16E7194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330" w:type="dxa"/>
            <w:gridSpan w:val="2"/>
          </w:tcPr>
          <w:p w:rsidR="00F64325" w:rsidP="007D7976" w:rsidRDefault="00F64325" w14:paraId="60B9E40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Relationship to child(ren):</w:t>
            </w:r>
            <w:r>
              <w:rPr>
                <w:b/>
                <w:bCs/>
                <w:sz w:val="18"/>
              </w:rPr>
              <w:t xml:space="preserve">             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2268" w:type="dxa"/>
          </w:tcPr>
          <w:p w:rsidR="00F64325" w:rsidP="007D7976" w:rsidRDefault="00F64325" w14:paraId="1F1427CB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Ethnicity:</w:t>
            </w:r>
          </w:p>
        </w:tc>
      </w:tr>
      <w:tr xmlns:wp14="http://schemas.microsoft.com/office/word/2010/wordml" w:rsidR="00F64325" w:rsidTr="00D41348" w14:paraId="2CC3C6CB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5F1D5606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Address:</w:t>
            </w:r>
          </w:p>
        </w:tc>
      </w:tr>
      <w:tr xmlns:wp14="http://schemas.microsoft.com/office/word/2010/wordml" w:rsidR="00F64325" w:rsidTr="00D41348" w14:paraId="44FB30F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1DA6542E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</w:tr>
      <w:tr xmlns:wp14="http://schemas.microsoft.com/office/word/2010/wordml" w:rsidR="00F64325" w:rsidTr="00D41348" w14:paraId="6CA858B2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45E0A522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Postcode:</w:t>
            </w:r>
          </w:p>
        </w:tc>
      </w:tr>
      <w:tr xmlns:wp14="http://schemas.microsoft.com/office/word/2010/wordml" w:rsidR="00F64325" w:rsidTr="00D41348" w14:paraId="22ABAC0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968" w:type="dxa"/>
          </w:tcPr>
          <w:p w:rsidR="00F64325" w:rsidP="007D7976" w:rsidRDefault="00F64325" w14:paraId="66E43A2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Telephone:</w:t>
            </w:r>
          </w:p>
        </w:tc>
        <w:tc>
          <w:tcPr>
            <w:tcW w:w="5630" w:type="dxa"/>
            <w:gridSpan w:val="2"/>
          </w:tcPr>
          <w:p w:rsidR="00F64325" w:rsidP="007D7976" w:rsidRDefault="00F64325" w14:paraId="567B0687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 xml:space="preserve">Mobile: </w:t>
            </w:r>
          </w:p>
        </w:tc>
      </w:tr>
    </w:tbl>
    <w:p xmlns:wp14="http://schemas.microsoft.com/office/word/2010/wordml" w:rsidR="00F64325" w:rsidP="00F64325" w:rsidRDefault="00F64325" w14:paraId="615E43F8" wp14:textId="77777777">
      <w:pPr>
        <w:pStyle w:val="Heading4"/>
        <w:spacing w:after="0"/>
      </w:pPr>
      <w:r>
        <w:t>New Partner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2633"/>
        <w:gridCol w:w="6553"/>
        <w:gridCol w:w="1270"/>
      </w:tblGrid>
      <w:tr xmlns:wp14="http://schemas.microsoft.com/office/word/2010/wordml" w:rsidR="00F64325" w:rsidTr="00D41348" w14:paraId="5E498667" wp14:textId="77777777">
        <w:tblPrEx>
          <w:tblCellMar>
            <w:top w:w="0" w:type="dxa"/>
            <w:bottom w:w="0" w:type="dxa"/>
          </w:tblCellMar>
        </w:tblPrEx>
        <w:tc>
          <w:tcPr>
            <w:tcW w:w="9322" w:type="dxa"/>
            <w:gridSpan w:val="2"/>
          </w:tcPr>
          <w:p w:rsidR="00F64325" w:rsidP="007D7976" w:rsidRDefault="00F64325" w14:paraId="51C6EE9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Does the adult requesting contact/services have a new partner?</w:t>
            </w:r>
          </w:p>
        </w:tc>
        <w:tc>
          <w:tcPr>
            <w:tcW w:w="1276" w:type="dxa"/>
          </w:tcPr>
          <w:p w:rsidR="00F64325" w:rsidP="007D7976" w:rsidRDefault="00F64325" w14:paraId="798206FE" wp14:textId="77777777">
            <w:r>
              <w:t>Yes/No</w:t>
            </w:r>
          </w:p>
        </w:tc>
      </w:tr>
      <w:tr xmlns:wp14="http://schemas.microsoft.com/office/word/2010/wordml" w:rsidR="00F64325" w:rsidTr="00D41348" w14:paraId="70071DEF" wp14:textId="77777777">
        <w:tblPrEx>
          <w:tblCellMar>
            <w:top w:w="0" w:type="dxa"/>
            <w:bottom w:w="0" w:type="dxa"/>
          </w:tblCellMar>
        </w:tblPrEx>
        <w:tc>
          <w:tcPr>
            <w:tcW w:w="2660" w:type="dxa"/>
          </w:tcPr>
          <w:p w:rsidR="00F64325" w:rsidP="007D7976" w:rsidRDefault="00F64325" w14:paraId="5FE9E4CF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me:</w:t>
            </w:r>
          </w:p>
        </w:tc>
        <w:tc>
          <w:tcPr>
            <w:tcW w:w="7938" w:type="dxa"/>
            <w:gridSpan w:val="2"/>
          </w:tcPr>
          <w:p w:rsidR="00F64325" w:rsidP="007D7976" w:rsidRDefault="00F64325" w14:paraId="3041E394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6F688CF9" wp14:textId="77777777">
      <w:pPr>
        <w:pStyle w:val="Heading4"/>
        <w:spacing w:after="0"/>
      </w:pPr>
      <w:r>
        <w:t>Confidentiality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9186"/>
        <w:gridCol w:w="1270"/>
      </w:tblGrid>
      <w:tr xmlns:wp14="http://schemas.microsoft.com/office/word/2010/wordml" w:rsidR="00F64325" w:rsidTr="00D41348" w14:paraId="5A37473C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322" w:type="dxa"/>
            <w:tcBorders>
              <w:right w:val="single" w:color="auto" w:sz="4" w:space="0"/>
            </w:tcBorders>
          </w:tcPr>
          <w:p w:rsidR="00F64325" w:rsidP="007D7976" w:rsidRDefault="00F64325" w14:paraId="75DE915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Can the adult requesting </w:t>
            </w:r>
            <w:r w:rsidRPr="00E833BA">
              <w:rPr>
                <w:noProof/>
                <w:sz w:val="18"/>
              </w:rPr>
              <w:t>contact / services</w:t>
            </w:r>
            <w:r>
              <w:rPr>
                <w:sz w:val="18"/>
              </w:rPr>
              <w:t xml:space="preserve"> know or be given contact details relating to the adult with whom the children live?</w:t>
            </w:r>
          </w:p>
        </w:tc>
        <w:tc>
          <w:tcPr>
            <w:tcW w:w="1276" w:type="dxa"/>
            <w:tcBorders>
              <w:left w:val="single" w:color="auto" w:sz="4" w:space="0"/>
            </w:tcBorders>
          </w:tcPr>
          <w:p w:rsidR="00F64325" w:rsidP="007D7976" w:rsidRDefault="00F64325" w14:paraId="21595319" wp14:textId="77777777">
            <w:r>
              <w:t>Yes/No</w:t>
            </w:r>
          </w:p>
        </w:tc>
      </w:tr>
      <w:tr xmlns:wp14="http://schemas.microsoft.com/office/word/2010/wordml" w:rsidR="00F64325" w:rsidTr="00D41348" w14:paraId="031489C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6A98D8C3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Details:</w:t>
            </w:r>
          </w:p>
        </w:tc>
      </w:tr>
      <w:tr xmlns:wp14="http://schemas.microsoft.com/office/word/2010/wordml" w:rsidR="00F64325" w:rsidTr="00D41348" w14:paraId="722B00AE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42C6D796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6E1831B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54E11D2A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77D4F1A0" wp14:textId="77777777">
      <w:pPr>
        <w:pStyle w:val="Heading4"/>
        <w:spacing w:after="0"/>
      </w:pPr>
      <w:r>
        <w:t>Solicitor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9186"/>
        <w:gridCol w:w="1270"/>
      </w:tblGrid>
      <w:tr xmlns:wp14="http://schemas.microsoft.com/office/word/2010/wordml" w:rsidR="00F64325" w:rsidTr="00D41348" w14:paraId="0F098C4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322" w:type="dxa"/>
          </w:tcPr>
          <w:p w:rsidR="00F64325" w:rsidP="007D7976" w:rsidRDefault="00F64325" w14:paraId="5283C12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Is contact with either party’s solicitor necessary? </w:t>
            </w:r>
          </w:p>
        </w:tc>
        <w:tc>
          <w:tcPr>
            <w:tcW w:w="1276" w:type="dxa"/>
          </w:tcPr>
          <w:p w:rsidR="00F64325" w:rsidP="007D7976" w:rsidRDefault="00F64325" w14:paraId="53D432F2" wp14:textId="77777777">
            <w:r>
              <w:t>Yes/No</w:t>
            </w:r>
          </w:p>
        </w:tc>
      </w:tr>
      <w:tr xmlns:wp14="http://schemas.microsoft.com/office/word/2010/wordml" w:rsidR="00F64325" w:rsidTr="00D41348" w14:paraId="439192E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29EDA46D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If yes please indicate why?</w:t>
            </w:r>
          </w:p>
        </w:tc>
      </w:tr>
      <w:tr xmlns:wp14="http://schemas.microsoft.com/office/word/2010/wordml" w:rsidR="00F64325" w:rsidTr="00D41348" w14:paraId="31126E5D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2DE403A5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62431CDC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49E398E2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6287F2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5BE93A62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1AC8057C" wp14:textId="77777777">
      <w:pPr>
        <w:pStyle w:val="Heading4"/>
        <w:spacing w:after="0"/>
      </w:pPr>
      <w:r>
        <w:t>Adult with whom the child(ren) live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2913"/>
        <w:gridCol w:w="2231"/>
        <w:gridCol w:w="5312"/>
      </w:tblGrid>
      <w:tr xmlns:wp14="http://schemas.microsoft.com/office/word/2010/wordml" w:rsidR="00F64325" w:rsidTr="00D41348" w14:paraId="4B55FD3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02DCA302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Solicitors Name:</w:t>
            </w:r>
          </w:p>
        </w:tc>
      </w:tr>
      <w:tr xmlns:wp14="http://schemas.microsoft.com/office/word/2010/wordml" w:rsidR="00F64325" w:rsidTr="00D41348" w14:paraId="72BC97AF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00D695CD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Practice:</w:t>
            </w:r>
          </w:p>
        </w:tc>
      </w:tr>
      <w:tr xmlns:wp14="http://schemas.microsoft.com/office/word/2010/wordml" w:rsidR="00F64325" w:rsidTr="00D41348" w14:paraId="35E3022E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61B7F010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Address:</w:t>
            </w:r>
          </w:p>
        </w:tc>
      </w:tr>
      <w:tr xmlns:wp14="http://schemas.microsoft.com/office/word/2010/wordml" w:rsidR="00F64325" w:rsidTr="00D41348" w14:paraId="384BA73E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34B3F2EB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</w:tr>
      <w:tr xmlns:wp14="http://schemas.microsoft.com/office/word/2010/wordml" w:rsidR="00F64325" w:rsidTr="00D41348" w14:paraId="5B0430CF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43" w:type="dxa"/>
          </w:tcPr>
          <w:p w:rsidR="00F64325" w:rsidP="007D7976" w:rsidRDefault="00F64325" w14:paraId="6162A701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 xml:space="preserve">Postcode: </w:t>
            </w:r>
            <w:r>
              <w:rPr>
                <w:b/>
                <w:bCs/>
                <w:sz w:val="18"/>
              </w:rPr>
              <w:t xml:space="preserve">        </w:t>
            </w:r>
          </w:p>
        </w:tc>
        <w:tc>
          <w:tcPr>
            <w:tcW w:w="7655" w:type="dxa"/>
            <w:gridSpan w:val="2"/>
          </w:tcPr>
          <w:p w:rsidR="00F64325" w:rsidP="007D7976" w:rsidRDefault="00F64325" w14:paraId="1E1EC064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 xml:space="preserve">Email: </w:t>
            </w:r>
          </w:p>
        </w:tc>
      </w:tr>
      <w:tr xmlns:wp14="http://schemas.microsoft.com/office/word/2010/wordml" w:rsidR="00F64325" w:rsidTr="00D41348" w14:paraId="03479D5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11" w:type="dxa"/>
            <w:gridSpan w:val="2"/>
          </w:tcPr>
          <w:p w:rsidR="00F64325" w:rsidP="007D7976" w:rsidRDefault="00F64325" w14:paraId="1820188B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Telephone:</w:t>
            </w:r>
          </w:p>
        </w:tc>
        <w:tc>
          <w:tcPr>
            <w:tcW w:w="5387" w:type="dxa"/>
          </w:tcPr>
          <w:p w:rsidR="00F64325" w:rsidP="007D7976" w:rsidRDefault="00F64325" w14:paraId="4273177C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Mobile:</w:t>
            </w:r>
          </w:p>
        </w:tc>
      </w:tr>
    </w:tbl>
    <w:p xmlns:wp14="http://schemas.microsoft.com/office/word/2010/wordml" w:rsidR="00F64325" w:rsidP="00F64325" w:rsidRDefault="00F64325" w14:paraId="091FB9C5" wp14:textId="77777777">
      <w:pPr>
        <w:pStyle w:val="Heading4"/>
        <w:spacing w:after="0"/>
      </w:pPr>
      <w:r>
        <w:t>Adult requesting contact/servic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2913"/>
        <w:gridCol w:w="2231"/>
        <w:gridCol w:w="5312"/>
      </w:tblGrid>
      <w:tr xmlns:wp14="http://schemas.microsoft.com/office/word/2010/wordml" w:rsidR="00F64325" w:rsidTr="00D41348" w14:paraId="5AEFFCB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69936938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Solicitors Name:</w:t>
            </w:r>
          </w:p>
        </w:tc>
      </w:tr>
      <w:tr xmlns:wp14="http://schemas.microsoft.com/office/word/2010/wordml" w:rsidR="00F64325" w:rsidTr="00D41348" w14:paraId="06B2040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5B09E311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Practice:</w:t>
            </w:r>
          </w:p>
        </w:tc>
      </w:tr>
      <w:tr xmlns:wp14="http://schemas.microsoft.com/office/word/2010/wordml" w:rsidR="00F64325" w:rsidTr="00D41348" w14:paraId="315141E2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18619DB3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Address:</w:t>
            </w:r>
          </w:p>
        </w:tc>
      </w:tr>
      <w:tr xmlns:wp14="http://schemas.microsoft.com/office/word/2010/wordml" w:rsidR="00F64325" w:rsidTr="00D41348" w14:paraId="7D34F5C7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0B4020A7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</w:tr>
      <w:tr xmlns:wp14="http://schemas.microsoft.com/office/word/2010/wordml" w:rsidR="00F64325" w:rsidTr="00D41348" w14:paraId="0227FD6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43" w:type="dxa"/>
          </w:tcPr>
          <w:p w:rsidR="00F64325" w:rsidP="007D7976" w:rsidRDefault="00F64325" w14:paraId="6E2CECC5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 xml:space="preserve">Postcode: </w:t>
            </w:r>
            <w:r>
              <w:rPr>
                <w:b/>
                <w:bCs/>
                <w:sz w:val="18"/>
              </w:rPr>
              <w:t xml:space="preserve">        </w:t>
            </w:r>
          </w:p>
        </w:tc>
        <w:tc>
          <w:tcPr>
            <w:tcW w:w="7655" w:type="dxa"/>
            <w:gridSpan w:val="2"/>
          </w:tcPr>
          <w:p w:rsidR="00F64325" w:rsidP="007D7976" w:rsidRDefault="00F64325" w14:paraId="360EDEA4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 xml:space="preserve">Email: </w:t>
            </w:r>
          </w:p>
        </w:tc>
      </w:tr>
      <w:tr xmlns:wp14="http://schemas.microsoft.com/office/word/2010/wordml" w:rsidR="00F64325" w:rsidTr="00D41348" w14:paraId="5B3CE2F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11" w:type="dxa"/>
            <w:gridSpan w:val="2"/>
          </w:tcPr>
          <w:p w:rsidR="00F64325" w:rsidP="007D7976" w:rsidRDefault="00F64325" w14:paraId="5236B4C7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Telephone:</w:t>
            </w:r>
          </w:p>
        </w:tc>
        <w:tc>
          <w:tcPr>
            <w:tcW w:w="5387" w:type="dxa"/>
          </w:tcPr>
          <w:p w:rsidR="00F64325" w:rsidP="007D7976" w:rsidRDefault="00F64325" w14:paraId="0599F65E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Mobile:</w:t>
            </w:r>
          </w:p>
        </w:tc>
      </w:tr>
    </w:tbl>
    <w:p xmlns:wp14="http://schemas.microsoft.com/office/word/2010/wordml" w:rsidR="00F64325" w:rsidP="00F64325" w:rsidRDefault="00F64325" w14:paraId="50E35A9D" wp14:textId="77777777">
      <w:pPr>
        <w:pStyle w:val="Heading4"/>
        <w:spacing w:after="0"/>
      </w:pPr>
      <w:r>
        <w:t>Previous contact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456"/>
      </w:tblGrid>
      <w:tr xmlns:wp14="http://schemas.microsoft.com/office/word/2010/wordml" w:rsidR="00F64325" w:rsidTr="00D41348" w14:paraId="1E166B2F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6606499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When and where did contact last take place?</w:t>
            </w:r>
          </w:p>
        </w:tc>
      </w:tr>
      <w:tr xmlns:wp14="http://schemas.microsoft.com/office/word/2010/wordml" w:rsidR="00F64325" w:rsidTr="00D41348" w14:paraId="1D7B270A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4F904CB7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</w:tr>
      <w:tr xmlns:wp14="http://schemas.microsoft.com/office/word/2010/wordml" w:rsidR="00F64325" w:rsidTr="00D41348" w14:paraId="3AD57CAC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40E2F0BC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Who was involved in this contact?</w:t>
            </w:r>
          </w:p>
        </w:tc>
      </w:tr>
      <w:tr xmlns:wp14="http://schemas.microsoft.com/office/word/2010/wordml" w:rsidR="00F64325" w:rsidTr="00D41348" w14:paraId="06971CD3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2A1F701D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03EFCA41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5F96A722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</w:tr>
      <w:tr xmlns:wp14="http://schemas.microsoft.com/office/word/2010/wordml" w:rsidR="00F64325" w:rsidTr="00D41348" w14:paraId="02B3A8A1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C20E398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Why did it breakdown?</w:t>
            </w:r>
          </w:p>
        </w:tc>
      </w:tr>
      <w:tr xmlns:wp14="http://schemas.microsoft.com/office/word/2010/wordml" w:rsidR="00F64325" w:rsidTr="00D41348" w14:paraId="5B95CD12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5220BBB2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3CB595B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D9C8D39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</w:tr>
      <w:tr xmlns:wp14="http://schemas.microsoft.com/office/word/2010/wordml" w:rsidR="00F64325" w:rsidTr="00D41348" w14:paraId="6A7B346A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2E0E00D3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Has this family ever used another centre? Yes/No</w:t>
            </w:r>
          </w:p>
        </w:tc>
      </w:tr>
      <w:tr xmlns:wp14="http://schemas.microsoft.com/office/word/2010/wordml" w:rsidR="00F64325" w:rsidTr="00D41348" w14:paraId="75FE034E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01BD130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me of centre and dates used:</w:t>
            </w:r>
          </w:p>
        </w:tc>
      </w:tr>
      <w:tr xmlns:wp14="http://schemas.microsoft.com/office/word/2010/wordml" w:rsidR="00F64325" w:rsidTr="00D41348" w14:paraId="675E05EE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2FC17F8B" wp14:textId="77777777">
            <w:pPr>
              <w:spacing w:before="0" w:after="0"/>
              <w:rPr>
                <w:b/>
                <w:bCs/>
                <w:sz w:val="18"/>
              </w:rPr>
            </w:pPr>
          </w:p>
        </w:tc>
      </w:tr>
      <w:tr xmlns:wp14="http://schemas.microsoft.com/office/word/2010/wordml" w:rsidR="00F64325" w:rsidTr="00D41348" w14:paraId="489129BB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46EA90A2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sz w:val="18"/>
              </w:rPr>
              <w:t>Why did the contact end at this centre?</w:t>
            </w:r>
          </w:p>
        </w:tc>
      </w:tr>
    </w:tbl>
    <w:p xmlns:wp14="http://schemas.microsoft.com/office/word/2010/wordml" w:rsidR="00F64325" w:rsidP="00F64325" w:rsidRDefault="00F64325" w14:paraId="1BC039BD" wp14:textId="77777777">
      <w:pPr>
        <w:pStyle w:val="Heading4"/>
        <w:spacing w:after="0"/>
      </w:pPr>
      <w:r>
        <w:t xml:space="preserve">Proposals for services/contact        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3085"/>
        <w:gridCol w:w="7513"/>
      </w:tblGrid>
      <w:tr xmlns:wp14="http://schemas.microsoft.com/office/word/2010/wordml" w:rsidR="00F64325" w:rsidTr="00D41348" w14:paraId="4829EDE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  <w:tcBorders>
              <w:bottom w:val="single" w:color="auto" w:sz="4" w:space="0"/>
            </w:tcBorders>
          </w:tcPr>
          <w:p w:rsidR="00F64325" w:rsidP="007D7976" w:rsidRDefault="00F64325" w14:paraId="65901241" wp14:textId="77777777">
            <w:pPr>
              <w:pStyle w:val="Heading4"/>
              <w:spacing w:before="0" w:after="0"/>
            </w:pPr>
            <w:r w:rsidRPr="00E833BA">
              <w:rPr>
                <w:noProof/>
              </w:rPr>
              <w:t>Number</w:t>
            </w:r>
            <w:r>
              <w:t xml:space="preserve"> of sessions required:</w:t>
            </w:r>
          </w:p>
        </w:tc>
      </w:tr>
      <w:tr xmlns:wp14="http://schemas.microsoft.com/office/word/2010/wordml" w:rsidR="00F64325" w:rsidTr="00D41348" w14:paraId="681964D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85" w:type="dxa"/>
            <w:tcBorders>
              <w:bottom w:val="single" w:color="auto" w:sz="4" w:space="0"/>
              <w:right w:val="nil"/>
            </w:tcBorders>
          </w:tcPr>
          <w:p w:rsidR="00F64325" w:rsidP="007D7976" w:rsidRDefault="00F64325" w14:paraId="674B42FF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Specified in a court order: </w:t>
            </w:r>
          </w:p>
        </w:tc>
        <w:tc>
          <w:tcPr>
            <w:tcW w:w="7513" w:type="dxa"/>
            <w:tcBorders>
              <w:left w:val="nil"/>
              <w:bottom w:val="single" w:color="auto" w:sz="4" w:space="0"/>
            </w:tcBorders>
          </w:tcPr>
          <w:p w:rsidR="00F64325" w:rsidP="007D7976" w:rsidRDefault="00F64325" w14:paraId="3C1B9DB9" wp14:textId="77777777">
            <w:pPr>
              <w:pStyle w:val="Heading4"/>
            </w:pPr>
            <w:r>
              <w:t>Yes/No</w:t>
            </w:r>
          </w:p>
        </w:tc>
      </w:tr>
      <w:tr xmlns:wp14="http://schemas.microsoft.com/office/word/2010/wordml" w:rsidR="00F64325" w:rsidTr="00D41348" w14:paraId="2377163B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85" w:type="dxa"/>
            <w:tcBorders>
              <w:right w:val="nil"/>
            </w:tcBorders>
          </w:tcPr>
          <w:p w:rsidR="00F64325" w:rsidP="007D7976" w:rsidRDefault="00F64325" w14:paraId="3DD2520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Agreed by all parties:</w:t>
            </w:r>
          </w:p>
        </w:tc>
        <w:tc>
          <w:tcPr>
            <w:tcW w:w="7513" w:type="dxa"/>
            <w:tcBorders>
              <w:left w:val="nil"/>
            </w:tcBorders>
          </w:tcPr>
          <w:p w:rsidR="00F64325" w:rsidP="007D7976" w:rsidRDefault="00F64325" w14:paraId="631ADA28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Yes/No</w:t>
            </w:r>
          </w:p>
        </w:tc>
      </w:tr>
      <w:tr xmlns:wp14="http://schemas.microsoft.com/office/word/2010/wordml" w:rsidR="00F64325" w:rsidTr="00D41348" w14:paraId="3CA46169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  <w:tcBorders>
              <w:bottom w:val="single" w:color="auto" w:sz="4" w:space="0"/>
            </w:tcBorders>
          </w:tcPr>
          <w:p w:rsidR="00F64325" w:rsidP="007D7976" w:rsidRDefault="00F64325" w14:paraId="63C3E12D" wp14:textId="77777777">
            <w:pPr>
              <w:pStyle w:val="Heading4"/>
              <w:spacing w:before="0" w:after="0"/>
            </w:pPr>
            <w:r w:rsidRPr="00E833BA">
              <w:rPr>
                <w:noProof/>
              </w:rPr>
              <w:t>Frequency</w:t>
            </w:r>
            <w:r>
              <w:t xml:space="preserve"> of sessions required:</w:t>
            </w:r>
          </w:p>
        </w:tc>
      </w:tr>
      <w:tr xmlns:wp14="http://schemas.microsoft.com/office/word/2010/wordml" w:rsidR="00F64325" w:rsidTr="00D41348" w14:paraId="1ECDFBAF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85" w:type="dxa"/>
            <w:tcBorders>
              <w:right w:val="nil"/>
            </w:tcBorders>
          </w:tcPr>
          <w:p w:rsidR="00F64325" w:rsidP="007D7976" w:rsidRDefault="00F64325" w14:paraId="6EF3A580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Specified in a court order: </w:t>
            </w:r>
          </w:p>
        </w:tc>
        <w:tc>
          <w:tcPr>
            <w:tcW w:w="7513" w:type="dxa"/>
            <w:tcBorders>
              <w:left w:val="nil"/>
            </w:tcBorders>
          </w:tcPr>
          <w:p w:rsidR="00F64325" w:rsidP="007D7976" w:rsidRDefault="00F64325" w14:paraId="3E2CC704" wp14:textId="77777777">
            <w:pPr>
              <w:pStyle w:val="Heading4"/>
            </w:pPr>
            <w:r>
              <w:t>Yes/No</w:t>
            </w:r>
          </w:p>
        </w:tc>
      </w:tr>
      <w:tr xmlns:wp14="http://schemas.microsoft.com/office/word/2010/wordml" w:rsidR="00F64325" w:rsidTr="00D41348" w14:paraId="48DC86EA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85" w:type="dxa"/>
            <w:tcBorders>
              <w:right w:val="nil"/>
            </w:tcBorders>
          </w:tcPr>
          <w:p w:rsidR="00F64325" w:rsidP="007D7976" w:rsidRDefault="00F64325" w14:paraId="09AC481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Agreed by all parties: </w:t>
            </w:r>
          </w:p>
        </w:tc>
        <w:tc>
          <w:tcPr>
            <w:tcW w:w="7513" w:type="dxa"/>
            <w:tcBorders>
              <w:left w:val="nil"/>
            </w:tcBorders>
          </w:tcPr>
          <w:p w:rsidR="00F64325" w:rsidP="007D7976" w:rsidRDefault="00F64325" w14:paraId="41649058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Yes/No</w:t>
            </w:r>
          </w:p>
        </w:tc>
      </w:tr>
      <w:tr xmlns:wp14="http://schemas.microsoft.com/office/word/2010/wordml" w:rsidR="00F64325" w:rsidTr="00D41348" w14:paraId="2CB5F380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  <w:tcBorders>
              <w:bottom w:val="single" w:color="auto" w:sz="4" w:space="0"/>
            </w:tcBorders>
          </w:tcPr>
          <w:p w:rsidR="00F64325" w:rsidP="007D7976" w:rsidRDefault="00F64325" w14:paraId="768CBF09" wp14:textId="77777777">
            <w:pPr>
              <w:pStyle w:val="Heading4"/>
              <w:spacing w:before="0" w:after="0"/>
            </w:pPr>
            <w:r>
              <w:t>Length of sessions requested/required</w:t>
            </w:r>
          </w:p>
        </w:tc>
      </w:tr>
      <w:tr xmlns:wp14="http://schemas.microsoft.com/office/word/2010/wordml" w:rsidR="00F64325" w:rsidTr="00D41348" w14:paraId="0B3D26CD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85" w:type="dxa"/>
            <w:tcBorders>
              <w:right w:val="nil"/>
            </w:tcBorders>
          </w:tcPr>
          <w:p w:rsidR="00F64325" w:rsidP="007D7976" w:rsidRDefault="00F64325" w14:paraId="60AA3F8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Specified in a court order: </w:t>
            </w:r>
          </w:p>
        </w:tc>
        <w:tc>
          <w:tcPr>
            <w:tcW w:w="7513" w:type="dxa"/>
            <w:tcBorders>
              <w:left w:val="nil"/>
            </w:tcBorders>
          </w:tcPr>
          <w:p w:rsidR="00F64325" w:rsidP="007D7976" w:rsidRDefault="00F64325" w14:paraId="7C60F711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00110AED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85" w:type="dxa"/>
            <w:tcBorders>
              <w:right w:val="nil"/>
            </w:tcBorders>
          </w:tcPr>
          <w:p w:rsidR="00F64325" w:rsidP="007D7976" w:rsidRDefault="00F64325" w14:paraId="1BF1AD6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Agreed by all parties: </w:t>
            </w:r>
          </w:p>
        </w:tc>
        <w:tc>
          <w:tcPr>
            <w:tcW w:w="7513" w:type="dxa"/>
            <w:tcBorders>
              <w:left w:val="nil"/>
            </w:tcBorders>
          </w:tcPr>
          <w:p w:rsidR="00F64325" w:rsidP="007D7976" w:rsidRDefault="00F64325" w14:paraId="4E1792B2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Yes/No</w:t>
            </w:r>
          </w:p>
        </w:tc>
      </w:tr>
      <w:tr xmlns:wp14="http://schemas.microsoft.com/office/word/2010/wordml" w:rsidR="00F64325" w:rsidTr="00D41348" w14:paraId="38062689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  <w:tcBorders>
              <w:bottom w:val="single" w:color="auto" w:sz="4" w:space="0"/>
            </w:tcBorders>
          </w:tcPr>
          <w:p w:rsidR="00F64325" w:rsidP="007D7976" w:rsidRDefault="00F64325" w14:paraId="570FF602" wp14:textId="77777777">
            <w:pPr>
              <w:pStyle w:val="Heading4"/>
              <w:spacing w:before="0" w:after="0"/>
            </w:pPr>
            <w:r>
              <w:t>Preferred start date to commence:</w:t>
            </w:r>
          </w:p>
        </w:tc>
      </w:tr>
      <w:tr xmlns:wp14="http://schemas.microsoft.com/office/word/2010/wordml" w:rsidR="00F64325" w:rsidTr="00D41348" w14:paraId="60521C30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85" w:type="dxa"/>
            <w:tcBorders>
              <w:right w:val="nil"/>
            </w:tcBorders>
          </w:tcPr>
          <w:p w:rsidR="00F64325" w:rsidP="007D7976" w:rsidRDefault="00F64325" w14:paraId="1F5CC860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Specified in a court order: </w:t>
            </w:r>
          </w:p>
        </w:tc>
        <w:tc>
          <w:tcPr>
            <w:tcW w:w="7513" w:type="dxa"/>
            <w:tcBorders>
              <w:left w:val="nil"/>
            </w:tcBorders>
          </w:tcPr>
          <w:p w:rsidR="00F64325" w:rsidP="007D7976" w:rsidRDefault="00F64325" w14:paraId="08AB468D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5C290A97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85" w:type="dxa"/>
            <w:tcBorders>
              <w:right w:val="nil"/>
            </w:tcBorders>
          </w:tcPr>
          <w:p w:rsidR="00F64325" w:rsidP="007D7976" w:rsidRDefault="00F64325" w14:paraId="5147585A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Agreed by all parties: </w:t>
            </w:r>
          </w:p>
        </w:tc>
        <w:tc>
          <w:tcPr>
            <w:tcW w:w="7513" w:type="dxa"/>
            <w:tcBorders>
              <w:left w:val="nil"/>
            </w:tcBorders>
          </w:tcPr>
          <w:p w:rsidR="00F64325" w:rsidP="007D7976" w:rsidRDefault="00F64325" w14:paraId="1988567F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Yes/No</w:t>
            </w:r>
          </w:p>
        </w:tc>
      </w:tr>
      <w:tr xmlns:wp14="http://schemas.microsoft.com/office/word/2010/wordml" w:rsidR="00F64325" w:rsidTr="00D41348" w14:paraId="3C60081B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  <w:tcBorders>
              <w:bottom w:val="single" w:color="auto" w:sz="4" w:space="0"/>
            </w:tcBorders>
          </w:tcPr>
          <w:p w:rsidR="00F64325" w:rsidP="007D7976" w:rsidRDefault="00F64325" w14:paraId="52D19B69" wp14:textId="77777777">
            <w:pPr>
              <w:pStyle w:val="Heading4"/>
              <w:spacing w:before="0" w:after="0"/>
            </w:pPr>
            <w:r>
              <w:t>Who will bring/collect the children?</w:t>
            </w:r>
          </w:p>
        </w:tc>
      </w:tr>
      <w:tr xmlns:wp14="http://schemas.microsoft.com/office/word/2010/wordml" w:rsidR="00F64325" w:rsidTr="00D41348" w14:paraId="67C304BC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85" w:type="dxa"/>
            <w:tcBorders>
              <w:right w:val="nil"/>
            </w:tcBorders>
          </w:tcPr>
          <w:p w:rsidR="00F64325" w:rsidP="007D7976" w:rsidRDefault="00F64325" w14:paraId="7E5A18A4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Specified in a court order: </w:t>
            </w:r>
          </w:p>
        </w:tc>
        <w:tc>
          <w:tcPr>
            <w:tcW w:w="7513" w:type="dxa"/>
            <w:tcBorders>
              <w:left w:val="nil"/>
            </w:tcBorders>
          </w:tcPr>
          <w:p w:rsidR="00F64325" w:rsidP="007D7976" w:rsidRDefault="00F64325" w14:paraId="5E3147EB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33F05589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85" w:type="dxa"/>
            <w:tcBorders>
              <w:right w:val="nil"/>
            </w:tcBorders>
          </w:tcPr>
          <w:p w:rsidR="00F64325" w:rsidP="007D7976" w:rsidRDefault="00F64325" w14:paraId="09B221E0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Agreed by all parties: </w:t>
            </w:r>
          </w:p>
        </w:tc>
        <w:tc>
          <w:tcPr>
            <w:tcW w:w="7513" w:type="dxa"/>
            <w:tcBorders>
              <w:left w:val="nil"/>
            </w:tcBorders>
          </w:tcPr>
          <w:p w:rsidR="00F64325" w:rsidP="007D7976" w:rsidRDefault="00F64325" w14:paraId="0CB80BCF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Yes/No</w:t>
            </w:r>
          </w:p>
        </w:tc>
      </w:tr>
    </w:tbl>
    <w:p xmlns:wp14="http://schemas.microsoft.com/office/word/2010/wordml" w:rsidR="00F64325" w:rsidP="00F64325" w:rsidRDefault="00F64325" w14:paraId="0A4F7224" wp14:textId="77777777">
      <w:pPr>
        <w:spacing w:before="0" w:after="0"/>
        <w:rPr>
          <w:sz w:val="18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3051"/>
        <w:gridCol w:w="1395"/>
        <w:gridCol w:w="4879"/>
        <w:gridCol w:w="1131"/>
      </w:tblGrid>
      <w:tr xmlns:wp14="http://schemas.microsoft.com/office/word/2010/wordml" w:rsidR="00F64325" w:rsidTr="00D41348" w14:paraId="7732B8E2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464" w:type="dxa"/>
            <w:gridSpan w:val="3"/>
            <w:tcBorders>
              <w:right w:val="nil"/>
            </w:tcBorders>
          </w:tcPr>
          <w:p w:rsidR="00F64325" w:rsidP="007D7976" w:rsidRDefault="00F64325" w14:paraId="21BB644B" wp14:textId="77777777">
            <w:pPr>
              <w:pStyle w:val="Heading4"/>
              <w:spacing w:before="0" w:after="0"/>
            </w:pPr>
            <w:r>
              <w:t>Are the parents and other adults involved in the contact willing to meet?</w:t>
            </w:r>
          </w:p>
        </w:tc>
        <w:tc>
          <w:tcPr>
            <w:tcW w:w="1134" w:type="dxa"/>
            <w:tcBorders>
              <w:left w:val="nil"/>
            </w:tcBorders>
          </w:tcPr>
          <w:p w:rsidR="00F64325" w:rsidP="007D7976" w:rsidRDefault="00F64325" w14:paraId="56FEA745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1BD8FBB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85" w:type="dxa"/>
            <w:tcBorders>
              <w:right w:val="nil"/>
            </w:tcBorders>
          </w:tcPr>
          <w:p w:rsidR="00F64325" w:rsidP="007D7976" w:rsidRDefault="00F64325" w14:paraId="26AF1FBB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Specified in a court order:</w:t>
            </w:r>
          </w:p>
        </w:tc>
        <w:tc>
          <w:tcPr>
            <w:tcW w:w="7513" w:type="dxa"/>
            <w:gridSpan w:val="3"/>
            <w:tcBorders>
              <w:left w:val="nil"/>
            </w:tcBorders>
          </w:tcPr>
          <w:p w:rsidR="00F64325" w:rsidP="007D7976" w:rsidRDefault="00F64325" w14:paraId="6D71EE61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52E5857B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85" w:type="dxa"/>
            <w:tcBorders>
              <w:right w:val="nil"/>
            </w:tcBorders>
          </w:tcPr>
          <w:p w:rsidR="00F64325" w:rsidP="007D7976" w:rsidRDefault="00F64325" w14:paraId="208B4317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Agreed by all parties:</w:t>
            </w:r>
          </w:p>
        </w:tc>
        <w:tc>
          <w:tcPr>
            <w:tcW w:w="7513" w:type="dxa"/>
            <w:gridSpan w:val="3"/>
            <w:tcBorders>
              <w:left w:val="nil"/>
            </w:tcBorders>
          </w:tcPr>
          <w:p w:rsidR="00F64325" w:rsidP="007D7976" w:rsidRDefault="00F64325" w14:paraId="6B3391FB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Yes/No</w:t>
            </w:r>
          </w:p>
        </w:tc>
      </w:tr>
      <w:tr xmlns:wp14="http://schemas.microsoft.com/office/word/2010/wordml" w:rsidR="00F64325" w:rsidTr="00D41348" w14:paraId="0A3775C2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  <w:gridSpan w:val="4"/>
          </w:tcPr>
          <w:p w:rsidR="00F64325" w:rsidP="007D7976" w:rsidRDefault="00F64325" w14:paraId="65CE84A7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If the parents and other adults involved in the contact are not willing to meet please indicate why:</w:t>
            </w:r>
          </w:p>
        </w:tc>
      </w:tr>
      <w:tr xmlns:wp14="http://schemas.microsoft.com/office/word/2010/wordml" w:rsidR="00F64325" w:rsidTr="00D41348" w14:paraId="5AE48A43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  <w:gridSpan w:val="4"/>
          </w:tcPr>
          <w:p w:rsidR="00F64325" w:rsidP="007D7976" w:rsidRDefault="00F64325" w14:paraId="50F40DEB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77A52294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  <w:gridSpan w:val="4"/>
          </w:tcPr>
          <w:p w:rsidR="00F64325" w:rsidP="007D7976" w:rsidRDefault="00F64325" w14:paraId="007DCDA8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9C5119D" wp14:textId="77777777">
        <w:tblPrEx>
          <w:tblCellMar>
            <w:top w:w="0" w:type="dxa"/>
            <w:bottom w:w="0" w:type="dxa"/>
          </w:tblCellMar>
        </w:tblPrEx>
        <w:tc>
          <w:tcPr>
            <w:tcW w:w="4503" w:type="dxa"/>
            <w:gridSpan w:val="2"/>
            <w:tcBorders>
              <w:right w:val="nil"/>
            </w:tcBorders>
          </w:tcPr>
          <w:p w:rsidR="00F64325" w:rsidP="007D7976" w:rsidRDefault="00F64325" w14:paraId="3E8D296D" wp14:textId="77777777">
            <w:pPr>
              <w:pStyle w:val="Heading4"/>
              <w:spacing w:before="0" w:after="0"/>
            </w:pPr>
            <w:r>
              <w:t>Can the child(ren) be taken out of the centre?</w:t>
            </w:r>
          </w:p>
        </w:tc>
        <w:tc>
          <w:tcPr>
            <w:tcW w:w="6095" w:type="dxa"/>
            <w:gridSpan w:val="2"/>
            <w:tcBorders>
              <w:left w:val="nil"/>
            </w:tcBorders>
          </w:tcPr>
          <w:p w:rsidR="00F64325" w:rsidP="007D7976" w:rsidRDefault="00F64325" w14:paraId="08070C9B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2F5FD052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  <w:gridSpan w:val="4"/>
          </w:tcPr>
          <w:p w:rsidR="00F64325" w:rsidP="007D7976" w:rsidRDefault="00F64325" w14:paraId="28C1B4B2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If Yes, please indicate what has been agreed or ordered by the court:</w:t>
            </w:r>
          </w:p>
        </w:tc>
      </w:tr>
      <w:tr xmlns:wp14="http://schemas.microsoft.com/office/word/2010/wordml" w:rsidR="00F64325" w:rsidTr="00D41348" w14:paraId="450EA2D7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  <w:gridSpan w:val="4"/>
          </w:tcPr>
          <w:p w:rsidR="00F64325" w:rsidP="007D7976" w:rsidRDefault="00F64325" w14:paraId="3DD355C9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A81F0B1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  <w:gridSpan w:val="4"/>
          </w:tcPr>
          <w:p w:rsidR="00F64325" w:rsidP="007D7976" w:rsidRDefault="00F64325" w14:paraId="717AAFBA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56EE48EE" wp14:textId="77777777">
      <w:pPr>
        <w:spacing w:before="0" w:after="0"/>
        <w:rPr>
          <w:sz w:val="18"/>
        </w:rPr>
      </w:pPr>
    </w:p>
    <w:tbl>
      <w:tblPr>
        <w:tblW w:w="1059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2943"/>
        <w:gridCol w:w="6521"/>
        <w:gridCol w:w="1134"/>
      </w:tblGrid>
      <w:tr xmlns:wp14="http://schemas.microsoft.com/office/word/2010/wordml" w:rsidR="00F64325" w:rsidTr="00D41348" w14:paraId="2790FF9E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464" w:type="dxa"/>
            <w:gridSpan w:val="2"/>
            <w:tcBorders>
              <w:right w:val="nil"/>
            </w:tcBorders>
          </w:tcPr>
          <w:p w:rsidR="00F64325" w:rsidP="007D7976" w:rsidRDefault="00F64325" w14:paraId="1FF97206" wp14:textId="77777777">
            <w:pPr>
              <w:pStyle w:val="Heading4"/>
              <w:spacing w:before="0" w:after="0"/>
            </w:pPr>
            <w:r>
              <w:t>Are any other adults and or child(ren) allowed to participate in contact?</w:t>
            </w:r>
          </w:p>
        </w:tc>
        <w:tc>
          <w:tcPr>
            <w:tcW w:w="1134" w:type="dxa"/>
            <w:tcBorders>
              <w:left w:val="nil"/>
            </w:tcBorders>
          </w:tcPr>
          <w:p w:rsidR="00F64325" w:rsidP="007D7976" w:rsidRDefault="00F64325" w14:paraId="7991F1E9" wp14:textId="77777777">
            <w:pPr>
              <w:pStyle w:val="Heading4"/>
            </w:pPr>
            <w:r>
              <w:t>Yes/No</w:t>
            </w:r>
          </w:p>
        </w:tc>
      </w:tr>
      <w:tr xmlns:wp14="http://schemas.microsoft.com/office/word/2010/wordml" w:rsidR="00F64325" w:rsidTr="00D41348" w14:paraId="7C6BE06C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5B60B1C6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mes of adults:</w:t>
            </w:r>
          </w:p>
        </w:tc>
      </w:tr>
      <w:tr xmlns:wp14="http://schemas.microsoft.com/office/word/2010/wordml" w:rsidR="00F64325" w:rsidTr="00D41348" w14:paraId="1873CC4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385B96CB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Relationship to child(ren):</w:t>
            </w:r>
          </w:p>
        </w:tc>
      </w:tr>
      <w:tr xmlns:wp14="http://schemas.microsoft.com/office/word/2010/wordml" w:rsidR="00F64325" w:rsidTr="00D41348" w14:paraId="67F9F54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04B1559D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mes of child(ren):</w:t>
            </w:r>
          </w:p>
        </w:tc>
      </w:tr>
      <w:tr xmlns:wp14="http://schemas.microsoft.com/office/word/2010/wordml" w:rsidR="00F64325" w:rsidTr="00D41348" w14:paraId="67794CE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3"/>
          </w:tcPr>
          <w:p w:rsidR="00F64325" w:rsidP="007D7976" w:rsidRDefault="00F64325" w14:paraId="6C5DDC73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Relationship to child(ren) involved in service/contact:</w:t>
            </w:r>
          </w:p>
        </w:tc>
      </w:tr>
      <w:tr xmlns:wp14="http://schemas.microsoft.com/office/word/2010/wordml" w:rsidR="00F64325" w:rsidTr="00D41348" w14:paraId="38A2A387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43" w:type="dxa"/>
            <w:tcBorders>
              <w:right w:val="nil"/>
            </w:tcBorders>
          </w:tcPr>
          <w:p w:rsidR="00F64325" w:rsidP="007D7976" w:rsidRDefault="00F64325" w14:paraId="1E58A82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Specified in a Court Order:</w:t>
            </w:r>
          </w:p>
        </w:tc>
        <w:tc>
          <w:tcPr>
            <w:tcW w:w="7655" w:type="dxa"/>
            <w:gridSpan w:val="2"/>
            <w:tcBorders>
              <w:left w:val="nil"/>
            </w:tcBorders>
          </w:tcPr>
          <w:p w:rsidR="00F64325" w:rsidP="007D7976" w:rsidRDefault="00F64325" w14:paraId="0B4C1E38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6F5D07F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43" w:type="dxa"/>
            <w:tcBorders>
              <w:right w:val="nil"/>
            </w:tcBorders>
          </w:tcPr>
          <w:p w:rsidR="00F64325" w:rsidP="007D7976" w:rsidRDefault="00F64325" w14:paraId="27EEAAB7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Agreed by all parties:</w:t>
            </w:r>
          </w:p>
        </w:tc>
        <w:tc>
          <w:tcPr>
            <w:tcW w:w="7655" w:type="dxa"/>
            <w:gridSpan w:val="2"/>
            <w:tcBorders>
              <w:left w:val="nil"/>
            </w:tcBorders>
          </w:tcPr>
          <w:p w:rsidR="00F64325" w:rsidP="007D7976" w:rsidRDefault="00F64325" w14:paraId="64811372" wp14:textId="77777777">
            <w:pPr>
              <w:spacing w:before="0" w:after="0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Yes/No</w:t>
            </w:r>
          </w:p>
        </w:tc>
      </w:tr>
    </w:tbl>
    <w:p xmlns:wp14="http://schemas.microsoft.com/office/word/2010/wordml" w:rsidR="00F64325" w:rsidP="00F64325" w:rsidRDefault="00F64325" w14:paraId="2908EB2C" wp14:textId="77777777">
      <w:pPr>
        <w:spacing w:before="0" w:after="0"/>
      </w:pPr>
    </w:p>
    <w:tbl>
      <w:tblPr>
        <w:tblW w:w="1059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9464"/>
        <w:gridCol w:w="1134"/>
      </w:tblGrid>
      <w:tr xmlns:wp14="http://schemas.microsoft.com/office/word/2010/wordml" w:rsidR="00F64325" w:rsidTr="00D41348" w14:paraId="3C29D02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0A075A58" wp14:textId="77777777">
            <w:pPr>
              <w:pStyle w:val="Heading4"/>
              <w:spacing w:before="0" w:after="0"/>
            </w:pPr>
            <w:r>
              <w:t>Additional information</w:t>
            </w:r>
          </w:p>
        </w:tc>
      </w:tr>
      <w:tr xmlns:wp14="http://schemas.microsoft.com/office/word/2010/wordml" w:rsidR="00F64325" w:rsidTr="00D41348" w14:paraId="621B17B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464" w:type="dxa"/>
            <w:tcBorders>
              <w:right w:val="nil"/>
            </w:tcBorders>
          </w:tcPr>
          <w:p w:rsidR="00F64325" w:rsidP="007D7976" w:rsidRDefault="00F64325" w14:paraId="7E75F73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Are there any other arrangements or agreements relating to the taking of photographs, exchange of gifts or food for the children?</w:t>
            </w:r>
          </w:p>
        </w:tc>
        <w:tc>
          <w:tcPr>
            <w:tcW w:w="1134" w:type="dxa"/>
            <w:tcBorders>
              <w:left w:val="nil"/>
            </w:tcBorders>
          </w:tcPr>
          <w:p w:rsidR="00F64325" w:rsidP="007D7976" w:rsidRDefault="00F64325" w14:paraId="6420062F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121FD38A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1FE2DD96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27357532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07F023C8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4BDB549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2916C19D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46C300E0" wp14:textId="77777777">
      <w:pPr>
        <w:pStyle w:val="Heading4"/>
        <w:spacing w:after="0"/>
        <w:rPr>
          <w:sz w:val="18"/>
        </w:rPr>
      </w:pPr>
      <w:r>
        <w:t>Health and medical requirement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456"/>
      </w:tblGrid>
      <w:tr xmlns:wp14="http://schemas.microsoft.com/office/word/2010/wordml" w:rsidR="00F64325" w:rsidTr="00D41348" w14:paraId="16E8603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42E8DE6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Do any of the children or adults involved in the </w:t>
            </w:r>
            <w:r w:rsidRPr="00E833BA">
              <w:rPr>
                <w:noProof/>
                <w:sz w:val="18"/>
              </w:rPr>
              <w:t>contact or</w:t>
            </w:r>
            <w:r>
              <w:rPr>
                <w:sz w:val="18"/>
              </w:rPr>
              <w:t xml:space="preserve"> services have any special needs or requirements relating to illness, impairment, allergies, special needs or other? (please specify)</w:t>
            </w:r>
          </w:p>
        </w:tc>
      </w:tr>
      <w:tr xmlns:wp14="http://schemas.microsoft.com/office/word/2010/wordml" w:rsidR="00F64325" w:rsidTr="00D41348" w14:paraId="156EDA4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452CC43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Children:</w:t>
            </w:r>
          </w:p>
        </w:tc>
      </w:tr>
      <w:tr xmlns:wp14="http://schemas.microsoft.com/office/word/2010/wordml" w:rsidR="00F64325" w:rsidTr="00D41348" w14:paraId="74869460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187F57B8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569A61E7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6760FCD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Adults:</w:t>
            </w:r>
          </w:p>
        </w:tc>
      </w:tr>
      <w:tr xmlns:wp14="http://schemas.microsoft.com/office/word/2010/wordml" w:rsidR="00F64325" w:rsidTr="00D41348" w14:paraId="54738AF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46ABBD8F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1A38E133" wp14:textId="77777777">
      <w:pPr>
        <w:pStyle w:val="Heading4"/>
        <w:spacing w:after="0"/>
      </w:pPr>
      <w:r>
        <w:t>Language/interpreter requirement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3332"/>
        <w:gridCol w:w="7124"/>
      </w:tblGrid>
      <w:tr xmlns:wp14="http://schemas.microsoft.com/office/word/2010/wordml" w:rsidR="00F64325" w:rsidTr="00D41348" w14:paraId="7FB72C92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369" w:type="dxa"/>
            <w:tcBorders>
              <w:right w:val="nil"/>
            </w:tcBorders>
          </w:tcPr>
          <w:p w:rsidR="00F64325" w:rsidP="007D7976" w:rsidRDefault="00F64325" w14:paraId="6BD2D7F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Will an interpreter be required? </w:t>
            </w:r>
          </w:p>
        </w:tc>
        <w:tc>
          <w:tcPr>
            <w:tcW w:w="7229" w:type="dxa"/>
            <w:tcBorders>
              <w:left w:val="nil"/>
            </w:tcBorders>
          </w:tcPr>
          <w:p w:rsidR="00F64325" w:rsidP="007D7976" w:rsidRDefault="00F64325" w14:paraId="4A5AD71E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1D95FF2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753911F0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Language </w:t>
            </w:r>
            <w:r w:rsidRPr="00E833BA">
              <w:rPr>
                <w:noProof/>
                <w:sz w:val="18"/>
              </w:rPr>
              <w:t>spoken</w:t>
            </w:r>
            <w:r>
              <w:rPr>
                <w:sz w:val="18"/>
              </w:rPr>
              <w:t>:</w:t>
            </w:r>
          </w:p>
        </w:tc>
      </w:tr>
      <w:tr xmlns:wp14="http://schemas.microsoft.com/office/word/2010/wordml" w:rsidR="00F64325" w:rsidTr="00D41348" w14:paraId="46505B92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4F26ACB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Who will provide and pay for the interpreter?</w:t>
            </w:r>
          </w:p>
        </w:tc>
      </w:tr>
    </w:tbl>
    <w:p xmlns:wp14="http://schemas.microsoft.com/office/word/2010/wordml" w:rsidR="00F64325" w:rsidP="00F64325" w:rsidRDefault="00F64325" w14:paraId="78D03532" wp14:textId="77777777">
      <w:pPr>
        <w:pStyle w:val="Heading4"/>
        <w:spacing w:before="0" w:after="0"/>
      </w:pPr>
      <w:r>
        <w:t>Court Order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456"/>
      </w:tblGrid>
      <w:tr xmlns:wp14="http://schemas.microsoft.com/office/word/2010/wordml" w:rsidR="00F64325" w:rsidTr="00D41348" w14:paraId="030487F0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Pr="00D41348" w:rsidR="00F64325" w:rsidP="007D7976" w:rsidRDefault="00F64325" w14:paraId="4B73E698" wp14:textId="77777777">
            <w:pPr>
              <w:pStyle w:val="Heading4"/>
              <w:spacing w:before="0" w:after="0"/>
              <w:rPr>
                <w:b w:val="0"/>
                <w:bCs w:val="0"/>
                <w:sz w:val="18"/>
              </w:rPr>
            </w:pPr>
            <w:r w:rsidRPr="00D41348">
              <w:rPr>
                <w:b w:val="0"/>
                <w:bCs w:val="0"/>
                <w:sz w:val="18"/>
              </w:rPr>
              <w:t>Name(s) of child(ren) or adult(s) to whom the order relates:</w:t>
            </w:r>
          </w:p>
        </w:tc>
      </w:tr>
      <w:tr xmlns:wp14="http://schemas.microsoft.com/office/word/2010/wordml" w:rsidR="00F64325" w:rsidTr="00D41348" w14:paraId="06BBA33E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464FCBC1" wp14:textId="77777777">
            <w:pPr>
              <w:pStyle w:val="Heading4"/>
              <w:spacing w:before="0" w:after="0"/>
              <w:rPr>
                <w:b w:val="0"/>
                <w:bCs w:val="0"/>
              </w:rPr>
            </w:pPr>
          </w:p>
        </w:tc>
      </w:tr>
      <w:tr xmlns:wp14="http://schemas.microsoft.com/office/word/2010/wordml" w:rsidR="00F64325" w:rsidTr="00D41348" w14:paraId="5C8C6B09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3382A365" wp14:textId="77777777">
            <w:pPr>
              <w:spacing w:before="0" w:after="0"/>
            </w:pPr>
          </w:p>
        </w:tc>
      </w:tr>
      <w:tr xmlns:wp14="http://schemas.microsoft.com/office/word/2010/wordml" w:rsidR="00F64325" w:rsidTr="00D41348" w14:paraId="3565100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Pr="00D41348" w:rsidR="00F64325" w:rsidP="007D7976" w:rsidRDefault="00F64325" w14:paraId="2319DCF3" wp14:textId="77777777">
            <w:pPr>
              <w:pStyle w:val="Heading4"/>
              <w:spacing w:before="0" w:after="0"/>
              <w:rPr>
                <w:b w:val="0"/>
                <w:bCs w:val="0"/>
                <w:sz w:val="18"/>
              </w:rPr>
            </w:pPr>
            <w:r w:rsidRPr="00D41348">
              <w:rPr>
                <w:b w:val="0"/>
                <w:bCs w:val="0"/>
                <w:sz w:val="18"/>
              </w:rPr>
              <w:t>Type of order (care, residence, contact, parental responsibility, specific issues, prohibited steps, injunctions or other), please specify:</w:t>
            </w:r>
          </w:p>
        </w:tc>
      </w:tr>
      <w:tr xmlns:wp14="http://schemas.microsoft.com/office/word/2010/wordml" w:rsidR="00F64325" w:rsidTr="00D41348" w14:paraId="5C71F13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62199465" wp14:textId="77777777">
            <w:pPr>
              <w:spacing w:before="0" w:after="0"/>
            </w:pPr>
          </w:p>
        </w:tc>
      </w:tr>
      <w:tr xmlns:wp14="http://schemas.microsoft.com/office/word/2010/wordml" w:rsidR="00F64325" w:rsidTr="00D41348" w14:paraId="0DA123B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4C4CEA3D" wp14:textId="77777777">
            <w:pPr>
              <w:spacing w:before="0" w:after="0"/>
            </w:pPr>
          </w:p>
        </w:tc>
      </w:tr>
      <w:tr xmlns:wp14="http://schemas.microsoft.com/office/word/2010/wordml" w:rsidR="00F64325" w:rsidTr="00D41348" w14:paraId="7994120A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0DF48AEA" wp14:textId="77777777">
            <w:pPr>
              <w:pStyle w:val="Heading4"/>
              <w:spacing w:before="0" w:after="0"/>
            </w:pPr>
            <w:r>
              <w:rPr>
                <w:b w:val="0"/>
                <w:bCs w:val="0"/>
              </w:rPr>
              <w:t>Court making order:</w:t>
            </w:r>
          </w:p>
        </w:tc>
      </w:tr>
      <w:tr xmlns:wp14="http://schemas.microsoft.com/office/word/2010/wordml" w:rsidR="00F64325" w:rsidTr="00D41348" w14:paraId="19371FF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061A2661" wp14:textId="77777777">
            <w:pPr>
              <w:pStyle w:val="Heading4"/>
              <w:spacing w:before="0" w:after="0"/>
            </w:pPr>
            <w:r>
              <w:rPr>
                <w:b w:val="0"/>
                <w:bCs w:val="0"/>
              </w:rPr>
              <w:t>Date order made:</w:t>
            </w:r>
          </w:p>
        </w:tc>
      </w:tr>
      <w:tr xmlns:wp14="http://schemas.microsoft.com/office/word/2010/wordml" w:rsidR="00F64325" w:rsidTr="00D41348" w14:paraId="3BEB81E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3686170B" wp14:textId="77777777">
            <w:pPr>
              <w:pStyle w:val="Heading4"/>
              <w:spacing w:before="0" w:after="0"/>
            </w:pPr>
            <w:r>
              <w:rPr>
                <w:b w:val="0"/>
                <w:bCs w:val="0"/>
              </w:rPr>
              <w:t>Date of next court hearing:</w:t>
            </w:r>
          </w:p>
        </w:tc>
      </w:tr>
    </w:tbl>
    <w:p xmlns:wp14="http://schemas.microsoft.com/office/word/2010/wordml" w:rsidR="00F64325" w:rsidP="00F64325" w:rsidRDefault="00F64325" w14:paraId="2F4DCCDC" wp14:textId="77777777">
      <w:pPr>
        <w:pStyle w:val="Heading4"/>
        <w:spacing w:after="0"/>
      </w:pPr>
      <w:r>
        <w:t>Previous Convictions / Findings of Fact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456"/>
      </w:tblGrid>
      <w:tr xmlns:wp14="http://schemas.microsoft.com/office/word/2010/wordml" w:rsidR="00F64325" w:rsidTr="00D41348" w14:paraId="665F6519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58C6B8A4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Please give full details of any offences or findings of fact involving children, domestic abuse, sexual offences, drugs, arson and firearms.</w:t>
            </w:r>
          </w:p>
        </w:tc>
      </w:tr>
      <w:tr xmlns:wp14="http://schemas.microsoft.com/office/word/2010/wordml" w:rsidR="00F64325" w:rsidTr="00D41348" w14:paraId="53555DCA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5363EFCA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me of adult to whom conviction relates:</w:t>
            </w:r>
          </w:p>
        </w:tc>
      </w:tr>
      <w:tr xmlns:wp14="http://schemas.microsoft.com/office/word/2010/wordml" w:rsidR="00F64325" w:rsidTr="00D41348" w14:paraId="5D0AFCFF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13F1A7E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ture of conviction:</w:t>
            </w:r>
          </w:p>
        </w:tc>
      </w:tr>
      <w:tr xmlns:wp14="http://schemas.microsoft.com/office/word/2010/wordml" w:rsidR="00F64325" w:rsidTr="00D41348" w14:paraId="3C5EDB5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14372D76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Details of conviction:</w:t>
            </w:r>
          </w:p>
        </w:tc>
      </w:tr>
      <w:tr xmlns:wp14="http://schemas.microsoft.com/office/word/2010/wordml" w:rsidR="00F64325" w:rsidTr="00D41348" w14:paraId="50895670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38C1F859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0C8FE7CE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41004F19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67C0C65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308D56CC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23D8298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</w:tcPr>
          <w:p w:rsidR="00F64325" w:rsidP="007D7976" w:rsidRDefault="00F64325" w14:paraId="5FB6C7AA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Date of conviction:</w:t>
            </w:r>
          </w:p>
        </w:tc>
      </w:tr>
    </w:tbl>
    <w:p xmlns:wp14="http://schemas.microsoft.com/office/word/2010/wordml" w:rsidR="00F64325" w:rsidP="00F64325" w:rsidRDefault="00F64325" w14:paraId="0FA44F14" wp14:textId="77777777">
      <w:pPr>
        <w:pStyle w:val="Heading4"/>
        <w:spacing w:after="0"/>
      </w:pPr>
      <w:r>
        <w:t>Local Authority involvement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9186"/>
        <w:gridCol w:w="1270"/>
      </w:tblGrid>
      <w:tr xmlns:wp14="http://schemas.microsoft.com/office/word/2010/wordml" w:rsidR="00F64325" w:rsidTr="00D41348" w14:paraId="35FBB7DC" wp14:textId="77777777">
        <w:tblPrEx>
          <w:tblCellMar>
            <w:top w:w="0" w:type="dxa"/>
            <w:bottom w:w="0" w:type="dxa"/>
          </w:tblCellMar>
        </w:tblPrEx>
        <w:tc>
          <w:tcPr>
            <w:tcW w:w="9322" w:type="dxa"/>
            <w:tcBorders>
              <w:right w:val="nil"/>
            </w:tcBorders>
          </w:tcPr>
          <w:p w:rsidR="00F64325" w:rsidP="007D7976" w:rsidRDefault="00F64325" w14:paraId="52B9144B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Does one or more local authority Children’s Services Departments know the family? </w:t>
            </w:r>
          </w:p>
        </w:tc>
        <w:tc>
          <w:tcPr>
            <w:tcW w:w="1276" w:type="dxa"/>
            <w:tcBorders>
              <w:left w:val="nil"/>
            </w:tcBorders>
          </w:tcPr>
          <w:p w:rsidR="00F64325" w:rsidP="007D7976" w:rsidRDefault="00F64325" w14:paraId="0E3E6315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35DC336F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777CE17E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me of authority:</w:t>
            </w:r>
          </w:p>
        </w:tc>
      </w:tr>
      <w:tr xmlns:wp14="http://schemas.microsoft.com/office/word/2010/wordml" w:rsidR="00F64325" w:rsidTr="00D41348" w14:paraId="7BD8EE3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228FC4CE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me of worker:</w:t>
            </w:r>
          </w:p>
        </w:tc>
      </w:tr>
      <w:tr xmlns:wp14="http://schemas.microsoft.com/office/word/2010/wordml" w:rsidR="00F64325" w:rsidTr="00D41348" w14:paraId="62AA4F5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1DF82AD2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Child(ren) involved:</w:t>
            </w:r>
          </w:p>
        </w:tc>
      </w:tr>
      <w:tr xmlns:wp14="http://schemas.microsoft.com/office/word/2010/wordml" w:rsidR="00F64325" w:rsidTr="00D41348" w14:paraId="74F3F80E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6630C9C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ture of involvement:</w:t>
            </w:r>
          </w:p>
        </w:tc>
      </w:tr>
      <w:tr xmlns:wp14="http://schemas.microsoft.com/office/word/2010/wordml" w:rsidR="00F64325" w:rsidTr="00D41348" w14:paraId="4D52609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4F7674CF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Dates of involvement:</w:t>
            </w:r>
          </w:p>
        </w:tc>
      </w:tr>
    </w:tbl>
    <w:p xmlns:wp14="http://schemas.microsoft.com/office/word/2010/wordml" w:rsidR="00F64325" w:rsidP="00F64325" w:rsidRDefault="00F64325" w14:paraId="797E50C6" wp14:textId="77777777">
      <w:pPr>
        <w:spacing w:before="0" w:after="0"/>
        <w:rPr>
          <w:sz w:val="18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9186"/>
        <w:gridCol w:w="1270"/>
      </w:tblGrid>
      <w:tr xmlns:wp14="http://schemas.microsoft.com/office/word/2010/wordml" w:rsidR="00F64325" w:rsidTr="00D41348" w14:paraId="5DE669DD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322" w:type="dxa"/>
            <w:tcBorders>
              <w:right w:val="nil"/>
            </w:tcBorders>
          </w:tcPr>
          <w:p w:rsidR="00F64325" w:rsidP="007D7976" w:rsidRDefault="00F64325" w14:paraId="64174253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Are any of the children involved in the proposed </w:t>
            </w:r>
            <w:r w:rsidRPr="00E833BA">
              <w:rPr>
                <w:noProof/>
                <w:sz w:val="18"/>
              </w:rPr>
              <w:t>contact</w:t>
            </w:r>
            <w:r>
              <w:rPr>
                <w:sz w:val="18"/>
              </w:rPr>
              <w:t xml:space="preserve"> or services currently on the Child Protection Register?  </w:t>
            </w:r>
          </w:p>
        </w:tc>
        <w:tc>
          <w:tcPr>
            <w:tcW w:w="1276" w:type="dxa"/>
            <w:tcBorders>
              <w:left w:val="nil"/>
            </w:tcBorders>
          </w:tcPr>
          <w:p w:rsidR="00F64325" w:rsidP="007D7976" w:rsidRDefault="00F64325" w14:paraId="1B8A4203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42CA5F8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52C933F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Child(rens) name(s):</w:t>
            </w:r>
          </w:p>
        </w:tc>
      </w:tr>
      <w:tr xmlns:wp14="http://schemas.microsoft.com/office/word/2010/wordml" w:rsidR="00F64325" w:rsidTr="00D41348" w14:paraId="3D8CD4BE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03E7B3C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Category:</w:t>
            </w:r>
          </w:p>
        </w:tc>
      </w:tr>
      <w:tr xmlns:wp14="http://schemas.microsoft.com/office/word/2010/wordml" w:rsidR="00F64325" w:rsidTr="00D41348" w14:paraId="5BA32BBE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03E10EFD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Date registered:</w:t>
            </w:r>
          </w:p>
        </w:tc>
      </w:tr>
      <w:tr xmlns:wp14="http://schemas.microsoft.com/office/word/2010/wordml" w:rsidR="00F64325" w:rsidTr="00D41348" w14:paraId="0940B77A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2A3795EB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Date of next conference:</w:t>
            </w:r>
          </w:p>
        </w:tc>
      </w:tr>
    </w:tbl>
    <w:p xmlns:wp14="http://schemas.microsoft.com/office/word/2010/wordml" w:rsidR="00F64325" w:rsidP="00F64325" w:rsidRDefault="00F64325" w14:paraId="7B04FA47" wp14:textId="77777777">
      <w:pPr>
        <w:spacing w:before="0" w:after="0"/>
        <w:rPr>
          <w:sz w:val="18"/>
        </w:rPr>
      </w:pPr>
    </w:p>
    <w:p xmlns:wp14="http://schemas.microsoft.com/office/word/2010/wordml" w:rsidR="00F64325" w:rsidP="00F64325" w:rsidRDefault="00F64325" w14:paraId="568C698B" wp14:textId="77777777">
      <w:pPr>
        <w:spacing w:before="0" w:after="0"/>
        <w:rPr>
          <w:sz w:val="2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9186"/>
        <w:gridCol w:w="1270"/>
      </w:tblGrid>
      <w:tr xmlns:wp14="http://schemas.microsoft.com/office/word/2010/wordml" w:rsidR="00F64325" w:rsidTr="00D41348" w14:paraId="3CA6E07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322" w:type="dxa"/>
            <w:tcBorders>
              <w:right w:val="nil"/>
            </w:tcBorders>
          </w:tcPr>
          <w:p w:rsidR="00F64325" w:rsidP="007D7976" w:rsidRDefault="00F64325" w14:paraId="20FBC47C" wp14:textId="77777777">
            <w:pPr>
              <w:spacing w:before="0" w:after="0"/>
            </w:pPr>
            <w:r>
              <w:rPr>
                <w:sz w:val="18"/>
              </w:rPr>
              <w:t xml:space="preserve">Are any of the children involved in the proposed </w:t>
            </w:r>
            <w:r w:rsidRPr="00E833BA">
              <w:rPr>
                <w:noProof/>
                <w:sz w:val="18"/>
              </w:rPr>
              <w:t>contact</w:t>
            </w:r>
            <w:r>
              <w:rPr>
                <w:sz w:val="18"/>
              </w:rPr>
              <w:t xml:space="preserve"> or services currently on the Educational Special Needs Register?</w:t>
            </w:r>
            <w:r>
              <w:t xml:space="preserve"> </w:t>
            </w:r>
          </w:p>
        </w:tc>
        <w:tc>
          <w:tcPr>
            <w:tcW w:w="1276" w:type="dxa"/>
            <w:tcBorders>
              <w:left w:val="nil"/>
            </w:tcBorders>
          </w:tcPr>
          <w:p w:rsidR="00F64325" w:rsidP="007D7976" w:rsidRDefault="00F64325" w14:paraId="5709E016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206007A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31041688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Child(rens) name(s):</w:t>
            </w:r>
          </w:p>
        </w:tc>
      </w:tr>
      <w:tr xmlns:wp14="http://schemas.microsoft.com/office/word/2010/wordml" w:rsidR="00F64325" w:rsidTr="00D41348" w14:paraId="3CD1FC0B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105BF3AA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Specific behavioural/learning difficulties:</w:t>
            </w:r>
          </w:p>
        </w:tc>
      </w:tr>
      <w:tr xmlns:wp14="http://schemas.microsoft.com/office/word/2010/wordml" w:rsidR="00F64325" w:rsidTr="00D41348" w14:paraId="1A939487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6AA258D8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6FFBD3EC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30DCCCAD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36AF688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54C529ED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75C8709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3BF65FFB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Date registered:</w:t>
            </w:r>
          </w:p>
        </w:tc>
      </w:tr>
    </w:tbl>
    <w:p xmlns:wp14="http://schemas.microsoft.com/office/word/2010/wordml" w:rsidR="00F64325" w:rsidP="00F64325" w:rsidRDefault="00F64325" w14:paraId="1C0157D6" wp14:textId="77777777">
      <w:pPr>
        <w:spacing w:before="0" w:after="0"/>
        <w:rPr>
          <w:sz w:val="18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9186"/>
        <w:gridCol w:w="1270"/>
      </w:tblGrid>
      <w:tr xmlns:wp14="http://schemas.microsoft.com/office/word/2010/wordml" w:rsidR="00F64325" w:rsidTr="00D41348" w14:paraId="76F5450D" wp14:textId="77777777">
        <w:tblPrEx>
          <w:tblCellMar>
            <w:top w:w="0" w:type="dxa"/>
            <w:bottom w:w="0" w:type="dxa"/>
          </w:tblCellMar>
        </w:tblPrEx>
        <w:tc>
          <w:tcPr>
            <w:tcW w:w="9322" w:type="dxa"/>
            <w:tcBorders>
              <w:right w:val="nil"/>
            </w:tcBorders>
          </w:tcPr>
          <w:p w:rsidR="00F64325" w:rsidP="007D7976" w:rsidRDefault="00F64325" w14:paraId="2860BA2F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Do any of the children involved in the proposed contact or services have a Common Assessment Entry? (Please see definitions provided): </w:t>
            </w:r>
          </w:p>
        </w:tc>
        <w:tc>
          <w:tcPr>
            <w:tcW w:w="1276" w:type="dxa"/>
            <w:tcBorders>
              <w:left w:val="nil"/>
            </w:tcBorders>
          </w:tcPr>
          <w:p w:rsidR="00F64325" w:rsidP="007D7976" w:rsidRDefault="00F64325" w14:paraId="289B9EF5" wp14:textId="77777777">
            <w:pPr>
              <w:pStyle w:val="Heading4"/>
              <w:spacing w:before="0" w:after="0"/>
            </w:pPr>
            <w:r>
              <w:t>Yes/No</w:t>
            </w:r>
          </w:p>
        </w:tc>
      </w:tr>
      <w:tr xmlns:wp14="http://schemas.microsoft.com/office/word/2010/wordml" w:rsidR="00F64325" w:rsidTr="00D41348" w14:paraId="7D17E840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714EBB3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If yes please give details:</w:t>
            </w:r>
          </w:p>
        </w:tc>
      </w:tr>
      <w:tr xmlns:wp14="http://schemas.microsoft.com/office/word/2010/wordml" w:rsidR="00F64325" w:rsidTr="00D41348" w14:paraId="3691E7B2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526770CE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7CBEED82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6E36661F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38645DC7" wp14:textId="77777777">
      <w:pPr>
        <w:spacing w:before="0" w:after="0"/>
        <w:rPr>
          <w:sz w:val="18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867"/>
        <w:gridCol w:w="5589"/>
      </w:tblGrid>
      <w:tr xmlns:wp14="http://schemas.microsoft.com/office/word/2010/wordml" w:rsidR="00F64325" w:rsidTr="00D41348" w14:paraId="1FD2A540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0E1E3A7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What other agencies are the family known to and or been involved with?</w:t>
            </w:r>
          </w:p>
        </w:tc>
      </w:tr>
      <w:tr xmlns:wp14="http://schemas.microsoft.com/office/word/2010/wordml" w:rsidR="00F64325" w:rsidTr="00D41348" w14:paraId="0E51EACF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2DC659A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me of agency</w:t>
            </w:r>
            <w:r w:rsidR="00726748">
              <w:rPr>
                <w:sz w:val="18"/>
              </w:rPr>
              <w:t xml:space="preserve"> 1</w:t>
            </w:r>
            <w:r>
              <w:rPr>
                <w:sz w:val="18"/>
              </w:rPr>
              <w:t>:</w:t>
            </w:r>
          </w:p>
        </w:tc>
      </w:tr>
      <w:tr xmlns:wp14="http://schemas.microsoft.com/office/word/2010/wordml" w:rsidR="00726748" w:rsidTr="00D41348" w14:paraId="25A800B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726748" w:rsidP="00726748" w:rsidRDefault="00726748" w14:paraId="1851839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Address:</w:t>
            </w:r>
          </w:p>
        </w:tc>
      </w:tr>
      <w:tr xmlns:wp14="http://schemas.microsoft.com/office/word/2010/wordml" w:rsidR="00726748" w:rsidTr="00D41348" w14:paraId="5F34DE6A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928" w:type="dxa"/>
          </w:tcPr>
          <w:p w:rsidR="00726748" w:rsidP="00726748" w:rsidRDefault="00726748" w14:paraId="1557863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Telephone:</w:t>
            </w:r>
          </w:p>
        </w:tc>
        <w:tc>
          <w:tcPr>
            <w:tcW w:w="5670" w:type="dxa"/>
          </w:tcPr>
          <w:p w:rsidR="00726748" w:rsidP="00726748" w:rsidRDefault="00726748" w14:paraId="03CA40FF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Email</w:t>
            </w:r>
          </w:p>
        </w:tc>
      </w:tr>
      <w:tr xmlns:wp14="http://schemas.microsoft.com/office/word/2010/wordml" w:rsidR="00F64325" w:rsidTr="00D41348" w14:paraId="55FFE27A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685282BA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me of worker:</w:t>
            </w:r>
          </w:p>
        </w:tc>
      </w:tr>
      <w:tr xmlns:wp14="http://schemas.microsoft.com/office/word/2010/wordml" w:rsidR="00726748" w:rsidTr="00D41348" w14:paraId="135E58C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726748" w:rsidP="007D7976" w:rsidRDefault="00726748" w14:paraId="62EBF9A1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6B5CD1FA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5A47B32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ture of involvement:</w:t>
            </w:r>
          </w:p>
        </w:tc>
      </w:tr>
      <w:tr xmlns:wp14="http://schemas.microsoft.com/office/word/2010/wordml" w:rsidR="00F64325" w:rsidTr="00D41348" w14:paraId="0C6C2CD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709E88E4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7A7FACC1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F64325" w:rsidP="007D7976" w:rsidRDefault="00F64325" w14:paraId="403EB2D8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Dates of involvement:</w:t>
            </w:r>
          </w:p>
        </w:tc>
      </w:tr>
    </w:tbl>
    <w:p xmlns:wp14="http://schemas.microsoft.com/office/word/2010/wordml" w:rsidRPr="00726748" w:rsidR="00726748" w:rsidP="00726748" w:rsidRDefault="00726748" w14:paraId="508C98E9" wp14:textId="77777777">
      <w:pPr>
        <w:spacing w:before="0" w:after="0"/>
        <w:rPr>
          <w:sz w:val="4"/>
          <w:szCs w:val="4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867"/>
        <w:gridCol w:w="5589"/>
      </w:tblGrid>
      <w:tr xmlns:wp14="http://schemas.microsoft.com/office/word/2010/wordml" w:rsidR="00726748" w:rsidTr="00D41348" w14:paraId="725AE7AC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26748" w:rsidP="00D05AB7" w:rsidRDefault="00726748" w14:paraId="36B4FDD6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me of agency 2:</w:t>
            </w:r>
          </w:p>
        </w:tc>
      </w:tr>
      <w:tr xmlns:wp14="http://schemas.microsoft.com/office/word/2010/wordml" w:rsidR="00726748" w:rsidTr="00D41348" w14:paraId="44BD8810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26748" w:rsidP="00D05AB7" w:rsidRDefault="00726748" w14:paraId="30D79604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Address:</w:t>
            </w:r>
          </w:p>
        </w:tc>
      </w:tr>
      <w:tr xmlns:wp14="http://schemas.microsoft.com/office/word/2010/wordml" w:rsidR="00726748" w:rsidTr="00D41348" w14:paraId="337C7D3A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928" w:type="dxa"/>
          </w:tcPr>
          <w:p w:rsidR="00726748" w:rsidP="00D05AB7" w:rsidRDefault="00726748" w14:paraId="039EC09A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Telephone:</w:t>
            </w:r>
          </w:p>
        </w:tc>
        <w:tc>
          <w:tcPr>
            <w:tcW w:w="5670" w:type="dxa"/>
          </w:tcPr>
          <w:p w:rsidR="00726748" w:rsidP="00D05AB7" w:rsidRDefault="00726748" w14:paraId="3B3096D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Email</w:t>
            </w:r>
          </w:p>
        </w:tc>
      </w:tr>
      <w:tr xmlns:wp14="http://schemas.microsoft.com/office/word/2010/wordml" w:rsidR="00726748" w:rsidTr="00D41348" w14:paraId="38C1BB4B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726748" w:rsidP="00D05AB7" w:rsidRDefault="00726748" w14:paraId="524D6110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me of worker:</w:t>
            </w:r>
          </w:p>
        </w:tc>
      </w:tr>
      <w:tr xmlns:wp14="http://schemas.microsoft.com/office/word/2010/wordml" w:rsidR="00726748" w:rsidTr="00D41348" w14:paraId="779F8E7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726748" w:rsidP="00D05AB7" w:rsidRDefault="00726748" w14:paraId="7818863E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726748" w:rsidTr="00D41348" w14:paraId="331114E2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726748" w:rsidP="00D05AB7" w:rsidRDefault="00726748" w14:paraId="4A7829A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ture of involvement:</w:t>
            </w:r>
          </w:p>
        </w:tc>
      </w:tr>
      <w:tr xmlns:wp14="http://schemas.microsoft.com/office/word/2010/wordml" w:rsidR="00726748" w:rsidTr="00D41348" w14:paraId="44F69B9A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726748" w:rsidP="00D05AB7" w:rsidRDefault="00726748" w14:paraId="5F07D11E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726748" w:rsidTr="00D41348" w14:paraId="08AE97D2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2"/>
          </w:tcPr>
          <w:p w:rsidR="00726748" w:rsidP="00D05AB7" w:rsidRDefault="00726748" w14:paraId="14CB6EE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Dates of involvement:</w:t>
            </w:r>
          </w:p>
        </w:tc>
      </w:tr>
    </w:tbl>
    <w:p xmlns:wp14="http://schemas.microsoft.com/office/word/2010/wordml" w:rsidR="00726748" w:rsidP="00F64325" w:rsidRDefault="00726748" w14:paraId="41508A3C" wp14:textId="77777777">
      <w:pPr>
        <w:pStyle w:val="Heading4"/>
        <w:spacing w:after="0"/>
      </w:pPr>
    </w:p>
    <w:p xmlns:wp14="http://schemas.microsoft.com/office/word/2010/wordml" w:rsidR="00F64325" w:rsidP="00F64325" w:rsidRDefault="00F64325" w14:paraId="363FD6C2" wp14:textId="77777777">
      <w:pPr>
        <w:pStyle w:val="Heading4"/>
        <w:spacing w:after="0"/>
      </w:pPr>
      <w:r>
        <w:t>Risk Assessment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3473"/>
        <w:gridCol w:w="2794"/>
        <w:gridCol w:w="1121"/>
        <w:gridCol w:w="1533"/>
        <w:gridCol w:w="1535"/>
      </w:tblGrid>
      <w:tr xmlns:wp14="http://schemas.microsoft.com/office/word/2010/wordml" w:rsidR="00F64325" w:rsidTr="00D41348" w14:paraId="7E0AA90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598" w:type="dxa"/>
            <w:gridSpan w:val="5"/>
          </w:tcPr>
          <w:p w:rsidR="00F64325" w:rsidP="007D7976" w:rsidRDefault="00F64325" w14:paraId="4D2B987F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Please indicate which of the following have affected or are continuing to affect the family you are referring and what is the current level of risk:</w:t>
            </w:r>
          </w:p>
        </w:tc>
      </w:tr>
      <w:tr xmlns:wp14="http://schemas.microsoft.com/office/word/2010/wordml" w:rsidR="00F64325" w:rsidTr="00D41348" w14:paraId="207A811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43E77834" wp14:textId="77777777">
            <w:pPr>
              <w:pStyle w:val="Heading4"/>
              <w:spacing w:before="0" w:after="0"/>
            </w:pPr>
            <w:r>
              <w:t>Safeguarding children</w:t>
            </w:r>
          </w:p>
        </w:tc>
        <w:tc>
          <w:tcPr>
            <w:tcW w:w="2817" w:type="dxa"/>
          </w:tcPr>
          <w:p w:rsidR="00F64325" w:rsidP="007D7976" w:rsidRDefault="00F64325" w14:paraId="35BFEAC3" wp14:textId="77777777">
            <w:pPr>
              <w:pStyle w:val="Heading4"/>
              <w:spacing w:before="0" w:after="0"/>
              <w:jc w:val="center"/>
            </w:pPr>
            <w:r>
              <w:t>Yes/No/Allegation</w:t>
            </w:r>
          </w:p>
        </w:tc>
        <w:tc>
          <w:tcPr>
            <w:tcW w:w="1134" w:type="dxa"/>
          </w:tcPr>
          <w:p w:rsidR="00F64325" w:rsidP="007D7976" w:rsidRDefault="00F64325" w14:paraId="7E177962" wp14:textId="77777777">
            <w:pPr>
              <w:pStyle w:val="Heading4"/>
              <w:spacing w:before="0" w:after="0"/>
              <w:jc w:val="center"/>
            </w:pPr>
            <w:r>
              <w:t>High</w:t>
            </w:r>
          </w:p>
        </w:tc>
        <w:tc>
          <w:tcPr>
            <w:tcW w:w="1560" w:type="dxa"/>
          </w:tcPr>
          <w:p w:rsidR="00F64325" w:rsidP="007D7976" w:rsidRDefault="00F64325" w14:paraId="1E16C85B" wp14:textId="77777777">
            <w:pPr>
              <w:pStyle w:val="Heading4"/>
              <w:spacing w:before="0" w:after="0"/>
              <w:jc w:val="center"/>
            </w:pPr>
            <w:r>
              <w:t>Low</w:t>
            </w:r>
          </w:p>
        </w:tc>
        <w:tc>
          <w:tcPr>
            <w:tcW w:w="1559" w:type="dxa"/>
          </w:tcPr>
          <w:p w:rsidR="00F64325" w:rsidP="007D7976" w:rsidRDefault="00F64325" w14:paraId="48C9DA01" wp14:textId="77777777">
            <w:pPr>
              <w:pStyle w:val="Heading4"/>
              <w:spacing w:before="0" w:after="0"/>
              <w:jc w:val="center"/>
            </w:pPr>
            <w:r>
              <w:t>None</w:t>
            </w:r>
          </w:p>
        </w:tc>
      </w:tr>
      <w:tr xmlns:wp14="http://schemas.microsoft.com/office/word/2010/wordml" w:rsidR="00F64325" w:rsidTr="00D41348" w14:paraId="584C4BD7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5C81E0A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Physical Abuse Sexual Abuse:</w:t>
            </w:r>
          </w:p>
        </w:tc>
        <w:tc>
          <w:tcPr>
            <w:tcW w:w="2817" w:type="dxa"/>
          </w:tcPr>
          <w:p w:rsidR="00F64325" w:rsidP="007D7976" w:rsidRDefault="00F64325" w14:paraId="43D6B1D6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17DBC151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6F8BD81B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2613E9C1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2510A2B9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70077A3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Emotional Abuse:</w:t>
            </w:r>
          </w:p>
        </w:tc>
        <w:tc>
          <w:tcPr>
            <w:tcW w:w="2817" w:type="dxa"/>
          </w:tcPr>
          <w:p w:rsidR="00F64325" w:rsidP="007D7976" w:rsidRDefault="00F64325" w14:paraId="1037B8A3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687C6DE0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5B2F9378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58E6DD4E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197FBEA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47FFC2F2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eglect:</w:t>
            </w:r>
          </w:p>
        </w:tc>
        <w:tc>
          <w:tcPr>
            <w:tcW w:w="2817" w:type="dxa"/>
          </w:tcPr>
          <w:p w:rsidR="00F64325" w:rsidP="007D7976" w:rsidRDefault="00F64325" w14:paraId="7D3BEE8F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3B88899E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69E2BB2B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57C0D796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6B7412B7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03299BA3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Risk of Abduction:</w:t>
            </w:r>
          </w:p>
        </w:tc>
        <w:tc>
          <w:tcPr>
            <w:tcW w:w="2817" w:type="dxa"/>
          </w:tcPr>
          <w:p w:rsidR="00F64325" w:rsidP="007D7976" w:rsidRDefault="00F64325" w14:paraId="0D142F6F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4475AD14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120C4E94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42AFC42D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2BCD9A1D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3062C001" wp14:textId="77777777">
            <w:pPr>
              <w:pStyle w:val="Heading4"/>
              <w:spacing w:before="0" w:after="0"/>
            </w:pPr>
            <w:r>
              <w:t>Other potential concerns</w:t>
            </w:r>
          </w:p>
        </w:tc>
        <w:tc>
          <w:tcPr>
            <w:tcW w:w="2817" w:type="dxa"/>
          </w:tcPr>
          <w:p w:rsidR="00F64325" w:rsidP="007D7976" w:rsidRDefault="00F64325" w14:paraId="271CA723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75FBE423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2D3F0BEC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75CF4315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1A4DEF8F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54A0A73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Domestic abuse: </w:t>
            </w:r>
          </w:p>
        </w:tc>
        <w:tc>
          <w:tcPr>
            <w:tcW w:w="2817" w:type="dxa"/>
          </w:tcPr>
          <w:p w:rsidR="00F64325" w:rsidP="007D7976" w:rsidRDefault="00F64325" w14:paraId="3CB648E9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0C178E9E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3C0395D3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3254BC2F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32035A42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52C9EDBD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Conflict between adults: </w:t>
            </w:r>
          </w:p>
        </w:tc>
        <w:tc>
          <w:tcPr>
            <w:tcW w:w="2817" w:type="dxa"/>
          </w:tcPr>
          <w:p w:rsidR="00F64325" w:rsidP="007D7976" w:rsidRDefault="00F64325" w14:paraId="651E9592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269E314A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47341341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42EF2083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2D999837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6339FD68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Alcohol abuse: </w:t>
            </w:r>
          </w:p>
        </w:tc>
        <w:tc>
          <w:tcPr>
            <w:tcW w:w="2817" w:type="dxa"/>
          </w:tcPr>
          <w:p w:rsidR="00F64325" w:rsidP="007D7976" w:rsidRDefault="00F64325" w14:paraId="7B40C951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4B4D7232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2093CA67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2503B197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677DA79C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35F9BFA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Drug/substance abuse: </w:t>
            </w:r>
          </w:p>
        </w:tc>
        <w:tc>
          <w:tcPr>
            <w:tcW w:w="2817" w:type="dxa"/>
          </w:tcPr>
          <w:p w:rsidR="00F64325" w:rsidP="007D7976" w:rsidRDefault="00F64325" w14:paraId="38288749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20BD9A1A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0C136CF1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0A392C6A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48A57EF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1A75919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Mental health issues: </w:t>
            </w:r>
          </w:p>
        </w:tc>
        <w:tc>
          <w:tcPr>
            <w:tcW w:w="2817" w:type="dxa"/>
          </w:tcPr>
          <w:p w:rsidR="00F64325" w:rsidP="007D7976" w:rsidRDefault="00F64325" w14:paraId="290583F9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68F21D90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13C326F3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4853B841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048CC947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67963E8D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Cultural issues:</w:t>
            </w:r>
          </w:p>
        </w:tc>
        <w:tc>
          <w:tcPr>
            <w:tcW w:w="2817" w:type="dxa"/>
          </w:tcPr>
          <w:p w:rsidR="00F64325" w:rsidP="007D7976" w:rsidRDefault="00F64325" w14:paraId="50125231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5A25747A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09B8D95D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78BEFD2A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1ADA201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02D7E4E3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Religious issues: </w:t>
            </w:r>
          </w:p>
        </w:tc>
        <w:tc>
          <w:tcPr>
            <w:tcW w:w="2817" w:type="dxa"/>
          </w:tcPr>
          <w:p w:rsidR="00F64325" w:rsidP="007D7976" w:rsidRDefault="00F64325" w14:paraId="27A76422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49206A88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67B7A70C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71887C79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75E10C57" wp14:textId="77777777">
        <w:tblPrEx>
          <w:tblCellMar>
            <w:top w:w="0" w:type="dxa"/>
            <w:bottom w:w="0" w:type="dxa"/>
          </w:tblCellMar>
        </w:tblPrEx>
        <w:trPr>
          <w:cantSplit/>
          <w:trHeight w:val="297"/>
        </w:trPr>
        <w:tc>
          <w:tcPr>
            <w:tcW w:w="3528" w:type="dxa"/>
          </w:tcPr>
          <w:p w:rsidR="00F64325" w:rsidP="007D7976" w:rsidRDefault="00F64325" w14:paraId="246C7EA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Immigration / asylum:</w:t>
            </w:r>
          </w:p>
        </w:tc>
        <w:tc>
          <w:tcPr>
            <w:tcW w:w="2817" w:type="dxa"/>
          </w:tcPr>
          <w:p w:rsidR="00F64325" w:rsidP="007D7976" w:rsidRDefault="00F64325" w14:paraId="3B7FD67C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38D6B9B6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22F860BB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698536F5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64D2032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6EA32EB6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Financial issues: </w:t>
            </w:r>
          </w:p>
        </w:tc>
        <w:tc>
          <w:tcPr>
            <w:tcW w:w="2817" w:type="dxa"/>
          </w:tcPr>
          <w:p w:rsidR="00F64325" w:rsidP="007D7976" w:rsidRDefault="00F64325" w14:paraId="7BC1BAF2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61C988F9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3B22BB7D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17B246DD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1C0C057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61DFF0F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Medical condition adult/child: </w:t>
            </w:r>
          </w:p>
        </w:tc>
        <w:tc>
          <w:tcPr>
            <w:tcW w:w="2817" w:type="dxa"/>
          </w:tcPr>
          <w:p w:rsidR="00F64325" w:rsidP="007D7976" w:rsidRDefault="00F64325" w14:paraId="6BF89DA3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5C3E0E74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66A1FAB9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76BB753C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07D4A13D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6F830073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Physical impairments adult/child: </w:t>
            </w:r>
          </w:p>
        </w:tc>
        <w:tc>
          <w:tcPr>
            <w:tcW w:w="2817" w:type="dxa"/>
          </w:tcPr>
          <w:p w:rsidR="00F64325" w:rsidP="007D7976" w:rsidRDefault="00F64325" w14:paraId="513DA1E0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75CAC6F5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66060428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1D0656FE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72FC4649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0E9DD18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Learning difficulties adult/child: </w:t>
            </w:r>
          </w:p>
        </w:tc>
        <w:tc>
          <w:tcPr>
            <w:tcW w:w="2817" w:type="dxa"/>
          </w:tcPr>
          <w:p w:rsidR="00F64325" w:rsidP="007D7976" w:rsidRDefault="00F64325" w14:paraId="7B37605A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394798F2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3889A505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29079D35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623FF198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222D319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Parenting skills: </w:t>
            </w:r>
          </w:p>
        </w:tc>
        <w:tc>
          <w:tcPr>
            <w:tcW w:w="2817" w:type="dxa"/>
          </w:tcPr>
          <w:p w:rsidR="00F64325" w:rsidP="007D7976" w:rsidRDefault="00F64325" w14:paraId="17686DC7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53BD644D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1A3FAC43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2BBD94B2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22DDC63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5569C63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Involvement of other family members in the contact:</w:t>
            </w:r>
          </w:p>
        </w:tc>
        <w:tc>
          <w:tcPr>
            <w:tcW w:w="2817" w:type="dxa"/>
          </w:tcPr>
          <w:p w:rsidR="00F64325" w:rsidP="007D7976" w:rsidRDefault="00F64325" w14:paraId="5854DE7F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2CA7ADD4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314EE24A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76614669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5E82F230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0DE73DE3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Risk of violence towards staff: </w:t>
            </w:r>
          </w:p>
        </w:tc>
        <w:tc>
          <w:tcPr>
            <w:tcW w:w="2817" w:type="dxa"/>
          </w:tcPr>
          <w:p w:rsidR="00F64325" w:rsidP="007D7976" w:rsidRDefault="00F64325" w14:paraId="57590049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0C5B615A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792F1AA2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1A499DFC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1F127069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61BF5AB0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Risk of </w:t>
            </w:r>
            <w:r w:rsidR="002B5D85">
              <w:rPr>
                <w:sz w:val="18"/>
              </w:rPr>
              <w:t>self-harm</w:t>
            </w:r>
            <w:r>
              <w:rPr>
                <w:sz w:val="18"/>
              </w:rPr>
              <w:t>:</w:t>
            </w:r>
          </w:p>
        </w:tc>
        <w:tc>
          <w:tcPr>
            <w:tcW w:w="2817" w:type="dxa"/>
          </w:tcPr>
          <w:p w:rsidR="00F64325" w:rsidP="007D7976" w:rsidRDefault="00F64325" w14:paraId="5E7E3C41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03F828E4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2AC57CB0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5186B13D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  <w:tr xmlns:wp14="http://schemas.microsoft.com/office/word/2010/wordml" w:rsidR="00F64325" w:rsidTr="00D41348" w14:paraId="4D1A0684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28" w:type="dxa"/>
          </w:tcPr>
          <w:p w:rsidR="00F64325" w:rsidP="007D7976" w:rsidRDefault="00F64325" w14:paraId="0906531F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Other (please specify):</w:t>
            </w:r>
          </w:p>
        </w:tc>
        <w:tc>
          <w:tcPr>
            <w:tcW w:w="2817" w:type="dxa"/>
          </w:tcPr>
          <w:p w:rsidR="00F64325" w:rsidP="007D7976" w:rsidRDefault="00F64325" w14:paraId="6C57C439" wp14:textId="77777777">
            <w:pPr>
              <w:spacing w:before="0" w:after="0"/>
              <w:rPr>
                <w:sz w:val="18"/>
              </w:rPr>
            </w:pPr>
          </w:p>
        </w:tc>
        <w:tc>
          <w:tcPr>
            <w:tcW w:w="1134" w:type="dxa"/>
          </w:tcPr>
          <w:p w:rsidR="00F64325" w:rsidP="007D7976" w:rsidRDefault="00F64325" w14:paraId="3D404BC9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60" w:type="dxa"/>
          </w:tcPr>
          <w:p w:rsidR="00F64325" w:rsidP="007D7976" w:rsidRDefault="00F64325" w14:paraId="61319B8A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  <w:tc>
          <w:tcPr>
            <w:tcW w:w="1559" w:type="dxa"/>
          </w:tcPr>
          <w:p w:rsidR="00F64325" w:rsidP="007D7976" w:rsidRDefault="00F64325" w14:paraId="31A560F4" wp14:textId="77777777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rFonts w:ascii="Wingdings 2" w:hAnsi="Wingdings 2" w:eastAsia="Wingdings 2" w:cs="Wingdings 2"/>
                <w:b/>
                <w:bCs/>
              </w:rPr>
              <w:t>*</w:t>
            </w:r>
          </w:p>
        </w:tc>
      </w:tr>
    </w:tbl>
    <w:p xmlns:wp14="http://schemas.microsoft.com/office/word/2010/wordml" w:rsidR="00F64325" w:rsidP="00F64325" w:rsidRDefault="00F64325" w14:paraId="69680CF8" wp14:textId="77777777">
      <w:pPr>
        <w:pStyle w:val="Heading4"/>
      </w:pPr>
      <w:r>
        <w:t>Additional Information</w:t>
      </w:r>
    </w:p>
    <w:p xmlns:wp14="http://schemas.microsoft.com/office/word/2010/wordml" w:rsidR="00F64325" w:rsidP="00F64325" w:rsidRDefault="00F64325" w14:paraId="570C6978" wp14:textId="77777777">
      <w:pPr>
        <w:spacing w:before="0" w:after="0"/>
        <w:rPr>
          <w:sz w:val="18"/>
        </w:rPr>
      </w:pPr>
      <w:r>
        <w:rPr>
          <w:sz w:val="18"/>
        </w:rPr>
        <w:t>Where you have identified an area of concern please provide information relating to:</w:t>
      </w:r>
    </w:p>
    <w:p xmlns:wp14="http://schemas.microsoft.com/office/word/2010/wordml" w:rsidR="00F64325" w:rsidP="00F64325" w:rsidRDefault="00F64325" w14:paraId="0F7ED3DC" wp14:textId="77777777">
      <w:pPr>
        <w:numPr>
          <w:ilvl w:val="0"/>
          <w:numId w:val="1"/>
        </w:numPr>
        <w:spacing w:before="0" w:after="0"/>
        <w:rPr>
          <w:sz w:val="18"/>
        </w:rPr>
      </w:pPr>
      <w:r>
        <w:rPr>
          <w:sz w:val="18"/>
        </w:rPr>
        <w:t>The nature and extent of the concern;</w:t>
      </w:r>
    </w:p>
    <w:p xmlns:wp14="http://schemas.microsoft.com/office/word/2010/wordml" w:rsidR="00F64325" w:rsidP="00F64325" w:rsidRDefault="00F64325" w14:paraId="6914D8B1" wp14:textId="77777777">
      <w:pPr>
        <w:numPr>
          <w:ilvl w:val="0"/>
          <w:numId w:val="1"/>
        </w:numPr>
        <w:spacing w:before="0" w:after="0"/>
        <w:rPr>
          <w:sz w:val="18"/>
        </w:rPr>
      </w:pPr>
      <w:r>
        <w:rPr>
          <w:sz w:val="18"/>
        </w:rPr>
        <w:t>The families/parties awareness of the concern;</w:t>
      </w:r>
    </w:p>
    <w:p xmlns:wp14="http://schemas.microsoft.com/office/word/2010/wordml" w:rsidR="00F64325" w:rsidP="00F64325" w:rsidRDefault="00F64325" w14:paraId="0C45D938" wp14:textId="77777777">
      <w:pPr>
        <w:numPr>
          <w:ilvl w:val="0"/>
          <w:numId w:val="1"/>
        </w:numPr>
        <w:spacing w:before="0" w:after="0"/>
        <w:rPr>
          <w:sz w:val="18"/>
        </w:rPr>
      </w:pPr>
      <w:r>
        <w:rPr>
          <w:sz w:val="18"/>
        </w:rPr>
        <w:t>The families/parties motivation to change;</w:t>
      </w:r>
    </w:p>
    <w:p xmlns:wp14="http://schemas.microsoft.com/office/word/2010/wordml" w:rsidR="00F64325" w:rsidP="00F64325" w:rsidRDefault="00F64325" w14:paraId="6418A23C" wp14:textId="77777777">
      <w:pPr>
        <w:numPr>
          <w:ilvl w:val="0"/>
          <w:numId w:val="1"/>
        </w:numPr>
        <w:spacing w:before="0" w:after="0"/>
        <w:rPr>
          <w:sz w:val="18"/>
        </w:rPr>
      </w:pPr>
      <w:r>
        <w:rPr>
          <w:sz w:val="18"/>
        </w:rPr>
        <w:t>The families/parties capacity to change;</w:t>
      </w:r>
    </w:p>
    <w:p xmlns:wp14="http://schemas.microsoft.com/office/word/2010/wordml" w:rsidR="00F64325" w:rsidP="00F64325" w:rsidRDefault="00F64325" w14:paraId="3BC2A733" wp14:textId="77777777">
      <w:pPr>
        <w:numPr>
          <w:ilvl w:val="0"/>
          <w:numId w:val="1"/>
        </w:numPr>
        <w:spacing w:before="0" w:after="0"/>
        <w:rPr>
          <w:sz w:val="18"/>
        </w:rPr>
      </w:pPr>
      <w:r>
        <w:rPr>
          <w:sz w:val="18"/>
        </w:rPr>
        <w:t>The involvement of any other agencies;</w:t>
      </w:r>
    </w:p>
    <w:p xmlns:wp14="http://schemas.microsoft.com/office/word/2010/wordml" w:rsidR="00F64325" w:rsidP="00F64325" w:rsidRDefault="00F64325" w14:paraId="4FF37F7D" wp14:textId="77777777">
      <w:pPr>
        <w:numPr>
          <w:ilvl w:val="0"/>
          <w:numId w:val="1"/>
        </w:numPr>
        <w:spacing w:before="0" w:after="0"/>
        <w:rPr>
          <w:sz w:val="18"/>
        </w:rPr>
      </w:pPr>
      <w:r>
        <w:rPr>
          <w:sz w:val="18"/>
        </w:rPr>
        <w:t>The impact of the concern upon the child(ren) in relation to any contact or services being provided.</w:t>
      </w:r>
    </w:p>
    <w:p xmlns:wp14="http://schemas.microsoft.com/office/word/2010/wordml" w:rsidR="00F64325" w:rsidP="00F64325" w:rsidRDefault="00F64325" w14:paraId="54A22BE3" wp14:textId="77777777">
      <w:pPr>
        <w:pStyle w:val="Heading4"/>
        <w:spacing w:after="0"/>
      </w:pPr>
      <w:r>
        <w:t>Area of concern 1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456"/>
      </w:tblGrid>
      <w:tr xmlns:wp14="http://schemas.microsoft.com/office/word/2010/wordml" w:rsidR="00F64325" w:rsidTr="00D41348" w14:paraId="2B6213D7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075B3E42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ture and extent of concern:</w:t>
            </w:r>
          </w:p>
        </w:tc>
      </w:tr>
      <w:tr xmlns:wp14="http://schemas.microsoft.com/office/word/2010/wordml" w:rsidR="00F64325" w:rsidTr="00D41348" w14:paraId="70DF735C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3A413BF6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33D28B4B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37EFA3E3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491C2BA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0D92E4EA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Families/parties awareness of concern: </w:t>
            </w:r>
          </w:p>
        </w:tc>
      </w:tr>
      <w:tr xmlns:wp14="http://schemas.microsoft.com/office/word/2010/wordml" w:rsidR="00F64325" w:rsidTr="00D41348" w14:paraId="41C6AC2A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2DC44586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4FFCBC07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728B4D0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752DB3A6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722645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Families/parties motivation to change:</w:t>
            </w:r>
          </w:p>
        </w:tc>
      </w:tr>
      <w:tr xmlns:wp14="http://schemas.microsoft.com/office/word/2010/wordml" w:rsidR="00F64325" w:rsidTr="00D41348" w14:paraId="34959D4B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BD58BA2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4357A966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44690661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6C65853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3C06F02F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Families/parties capacity to change:</w:t>
            </w:r>
          </w:p>
        </w:tc>
      </w:tr>
      <w:tr xmlns:wp14="http://schemas.microsoft.com/office/word/2010/wordml" w:rsidR="00F64325" w:rsidTr="00D41348" w14:paraId="74539910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5A7E0CF2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60FA6563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AC5CDBE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22706330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4365D238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Involvement of other agencies:</w:t>
            </w:r>
          </w:p>
        </w:tc>
      </w:tr>
      <w:tr xmlns:wp14="http://schemas.microsoft.com/office/word/2010/wordml" w:rsidR="00F64325" w:rsidTr="00D41348" w14:paraId="342D4C27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3572E399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6CEB15CE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6518E39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59B3572B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22D3DF6D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 Impact upon the child(ren) in relation to contact and or services being provided</w:t>
            </w:r>
          </w:p>
        </w:tc>
      </w:tr>
      <w:tr xmlns:wp14="http://schemas.microsoft.com/office/word/2010/wordml" w:rsidR="00F64325" w:rsidTr="00D41348" w14:paraId="7E75FCD0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0FDAA0E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774AF2BF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A292896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20F39ABA" wp14:textId="77777777">
      <w:pPr>
        <w:pStyle w:val="Heading4"/>
        <w:spacing w:after="0"/>
      </w:pPr>
      <w:r>
        <w:t>Area of concern 2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456"/>
      </w:tblGrid>
      <w:tr xmlns:wp14="http://schemas.microsoft.com/office/word/2010/wordml" w:rsidR="00F64325" w:rsidTr="00D41348" w14:paraId="4FF4CA2D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BF6D1F0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ture and extent of concern:</w:t>
            </w:r>
          </w:p>
        </w:tc>
      </w:tr>
      <w:tr xmlns:wp14="http://schemas.microsoft.com/office/word/2010/wordml" w:rsidR="00F64325" w:rsidTr="00D41348" w14:paraId="2191599E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673E5AE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041D98D7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5AB7C0C5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61346B1E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C8D414F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Families/parties awareness of concern: </w:t>
            </w:r>
          </w:p>
        </w:tc>
      </w:tr>
      <w:tr xmlns:wp14="http://schemas.microsoft.com/office/word/2010/wordml" w:rsidR="00F64325" w:rsidTr="00D41348" w14:paraId="55B33694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4455F193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C2776EB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5342E60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2659BDA9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AA44A4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Families/parties motivation to change:</w:t>
            </w:r>
          </w:p>
        </w:tc>
      </w:tr>
      <w:tr xmlns:wp14="http://schemas.microsoft.com/office/word/2010/wordml" w:rsidR="00F64325" w:rsidTr="00D41348" w14:paraId="5EB89DE8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D62D461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078B034E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492506DD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2ACB29FB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024D5012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Families/parties capacity to change:</w:t>
            </w:r>
          </w:p>
        </w:tc>
      </w:tr>
      <w:tr xmlns:wp14="http://schemas.microsoft.com/office/word/2010/wordml" w:rsidR="00F64325" w:rsidTr="00D41348" w14:paraId="31CD0C16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FD8715F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6BDFDFC2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41F9AE5E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47525CF8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47EBBF3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Involvement of other agencies:</w:t>
            </w:r>
          </w:p>
        </w:tc>
      </w:tr>
      <w:tr xmlns:wp14="http://schemas.microsoft.com/office/word/2010/wordml" w:rsidR="00F64325" w:rsidTr="00D41348" w14:paraId="00F03A6D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930E822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20E36DAB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32D85219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BC8AE98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09D89574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 Impact upon the child(ren) in relation to contact and or services being provided</w:t>
            </w:r>
          </w:p>
        </w:tc>
      </w:tr>
      <w:tr xmlns:wp14="http://schemas.microsoft.com/office/word/2010/wordml" w:rsidR="00F64325" w:rsidTr="00D41348" w14:paraId="0CE19BC3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3966B72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23536548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271AE1F2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4EA7B8AA" wp14:textId="77777777">
      <w:pPr>
        <w:pStyle w:val="Heading4"/>
        <w:spacing w:after="0"/>
      </w:pPr>
      <w:r>
        <w:t>Area of concern 3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456"/>
      </w:tblGrid>
      <w:tr xmlns:wp14="http://schemas.microsoft.com/office/word/2010/wordml" w:rsidR="00F64325" w:rsidTr="00D41348" w14:paraId="01853B9F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2F0CFC31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Nature and extent of concern:</w:t>
            </w:r>
          </w:p>
        </w:tc>
      </w:tr>
      <w:tr xmlns:wp14="http://schemas.microsoft.com/office/word/2010/wordml" w:rsidR="00F64325" w:rsidTr="00D41348" w14:paraId="4AE5B7AF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3955E093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2C42424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379CA55B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44D9EDD4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49F9CA5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Families/parties awareness of concern: </w:t>
            </w:r>
          </w:p>
        </w:tc>
      </w:tr>
      <w:tr xmlns:wp14="http://schemas.microsoft.com/office/word/2010/wordml" w:rsidR="00F64325" w:rsidTr="00D41348" w14:paraId="5ABF93C4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1DCB018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4B644A8D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082C48EB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42F4B212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699515F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Families/parties motivation to change:</w:t>
            </w:r>
          </w:p>
        </w:tc>
      </w:tr>
      <w:tr xmlns:wp14="http://schemas.microsoft.com/office/word/2010/wordml" w:rsidR="00F64325" w:rsidTr="00D41348" w14:paraId="2677290C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249BF8C6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0EF46479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3AB58C42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7D0DDCF1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1E8479BC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Families/parties capacity to change:</w:t>
            </w:r>
          </w:p>
        </w:tc>
      </w:tr>
      <w:tr xmlns:wp14="http://schemas.microsoft.com/office/word/2010/wordml" w:rsidR="00F64325" w:rsidTr="00D41348" w14:paraId="4EA9BA15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332107B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5D98A3F1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50C86B8C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79ADF608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01D9BB85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Involvement of other agencies:</w:t>
            </w:r>
          </w:p>
        </w:tc>
      </w:tr>
      <w:tr xmlns:wp14="http://schemas.microsoft.com/office/word/2010/wordml" w:rsidR="00F64325" w:rsidTr="00D41348" w14:paraId="60EDCC55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3BBB8815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55B91B0D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810F0D1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141FC618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F664689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 xml:space="preserve"> Impact upon the child(ren) in relation to contact and or services being provided</w:t>
            </w:r>
          </w:p>
        </w:tc>
      </w:tr>
      <w:tr xmlns:wp14="http://schemas.microsoft.com/office/word/2010/wordml" w:rsidR="00F64325" w:rsidTr="00D41348" w14:paraId="74E797DC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25AF7EAE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2633CEB9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4B1D477B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65BE1F1D" wp14:textId="77777777">
      <w:pPr>
        <w:pStyle w:val="Caption"/>
        <w:spacing w:before="0" w:after="0"/>
        <w:rPr>
          <w:sz w:val="18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456"/>
      </w:tblGrid>
      <w:tr xmlns:wp14="http://schemas.microsoft.com/office/word/2010/wordml" w:rsidR="00F64325" w:rsidTr="00D41348" w14:paraId="5D05A01E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DD139DE" wp14:textId="77777777">
            <w:pPr>
              <w:spacing w:before="0" w:after="0"/>
              <w:rPr>
                <w:sz w:val="18"/>
              </w:rPr>
            </w:pPr>
            <w:r>
              <w:rPr>
                <w:sz w:val="18"/>
              </w:rPr>
              <w:t>Additional information relating to the referral, proposed contact or services being provided:</w:t>
            </w:r>
          </w:p>
        </w:tc>
      </w:tr>
      <w:tr xmlns:wp14="http://schemas.microsoft.com/office/word/2010/wordml" w:rsidR="00F64325" w:rsidTr="00D41348" w14:paraId="6AFAB436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042C5D41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4D2E12B8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308F224F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5E6D6F63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7B969857" wp14:textId="77777777">
            <w:pPr>
              <w:spacing w:before="0" w:after="0"/>
              <w:rPr>
                <w:sz w:val="18"/>
              </w:rPr>
            </w:pPr>
          </w:p>
        </w:tc>
      </w:tr>
      <w:tr xmlns:wp14="http://schemas.microsoft.com/office/word/2010/wordml" w:rsidR="00F64325" w:rsidTr="00D41348" w14:paraId="0FE634FD" wp14:textId="77777777">
        <w:tblPrEx>
          <w:tblCellMar>
            <w:top w:w="0" w:type="dxa"/>
            <w:bottom w:w="0" w:type="dxa"/>
          </w:tblCellMar>
        </w:tblPrEx>
        <w:tc>
          <w:tcPr>
            <w:tcW w:w="10598" w:type="dxa"/>
          </w:tcPr>
          <w:p w:rsidR="00F64325" w:rsidP="007D7976" w:rsidRDefault="00F64325" w14:paraId="62A1F980" wp14:textId="77777777">
            <w:pPr>
              <w:spacing w:before="0" w:after="0"/>
              <w:rPr>
                <w:sz w:val="18"/>
              </w:rPr>
            </w:pPr>
          </w:p>
        </w:tc>
      </w:tr>
    </w:tbl>
    <w:p xmlns:wp14="http://schemas.microsoft.com/office/word/2010/wordml" w:rsidR="00F64325" w:rsidP="00F64325" w:rsidRDefault="00F64325" w14:paraId="300079F4" wp14:textId="77777777">
      <w:pPr>
        <w:spacing w:before="0" w:after="0"/>
        <w:rPr>
          <w:sz w:val="18"/>
        </w:rPr>
      </w:pPr>
    </w:p>
    <w:p w:rsidR="7DB2102D" w:rsidP="7DB2102D" w:rsidRDefault="7DB2102D" w14:paraId="3D4528DC" w14:textId="086ECD97">
      <w:pPr>
        <w:spacing w:before="0" w:after="0"/>
        <w:rPr>
          <w:b w:val="1"/>
          <w:bCs w:val="1"/>
        </w:rPr>
      </w:pPr>
    </w:p>
    <w:p xmlns:wp14="http://schemas.microsoft.com/office/word/2010/wordml" w:rsidR="00F64325" w:rsidP="00F64325" w:rsidRDefault="00F64325" w14:paraId="1537C38F" wp14:textId="77777777">
      <w:pPr>
        <w:spacing w:before="0" w:after="0"/>
        <w:rPr>
          <w:b/>
          <w:bCs/>
        </w:rPr>
      </w:pPr>
      <w:r>
        <w:rPr>
          <w:b/>
          <w:bCs/>
        </w:rPr>
        <w:t>Both parties are aware of and in agreement with the referral.</w:t>
      </w:r>
    </w:p>
    <w:p xmlns:wp14="http://schemas.microsoft.com/office/word/2010/wordml" w:rsidR="00F64325" w:rsidP="00F64325" w:rsidRDefault="00F64325" w14:paraId="25F6B869" wp14:textId="77777777">
      <w:pPr>
        <w:pStyle w:val="Heading4"/>
      </w:pPr>
      <w:r>
        <w:t>Name: ………………………………………………</w:t>
      </w:r>
    </w:p>
    <w:p xmlns:wp14="http://schemas.microsoft.com/office/word/2010/wordml" w:rsidR="00F64325" w:rsidP="00F64325" w:rsidRDefault="00F64325" w14:paraId="571F09F3" wp14:textId="77777777">
      <w:pPr>
        <w:spacing w:before="0" w:after="0"/>
        <w:rPr>
          <w:b/>
          <w:bCs/>
        </w:rPr>
      </w:pPr>
      <w:r>
        <w:rPr>
          <w:b/>
          <w:bCs/>
        </w:rPr>
        <w:t>Signed: ……………………………………………………………………………</w:t>
      </w:r>
    </w:p>
    <w:p xmlns:wp14="http://schemas.microsoft.com/office/word/2010/wordml" w:rsidR="00F64325" w:rsidP="00F64325" w:rsidRDefault="00F64325" w14:paraId="1225AE52" wp14:textId="77777777">
      <w:pPr>
        <w:spacing w:before="0" w:after="0"/>
      </w:pPr>
      <w:r>
        <w:rPr>
          <w:b/>
          <w:bCs/>
        </w:rPr>
        <w:t>Date of Referral: ………………………………………………………………</w:t>
      </w:r>
    </w:p>
    <w:p xmlns:wp14="http://schemas.microsoft.com/office/word/2010/wordml" w:rsidR="00F64325" w:rsidP="00F64325" w:rsidRDefault="00F64325" w14:paraId="299D8616" wp14:textId="77777777">
      <w:pPr>
        <w:pBdr>
          <w:top w:val="single" w:color="auto" w:sz="4" w:space="1"/>
        </w:pBdr>
        <w:spacing w:before="0" w:after="0"/>
        <w:rPr>
          <w:b/>
          <w:bCs/>
          <w:sz w:val="18"/>
        </w:rPr>
      </w:pPr>
    </w:p>
    <w:p xmlns:wp14="http://schemas.microsoft.com/office/word/2010/wordml" w:rsidR="00F64325" w:rsidP="00F64325" w:rsidRDefault="00F64325" w14:paraId="25CDDBBC" wp14:textId="77777777">
      <w:pPr>
        <w:pBdr>
          <w:top w:val="single" w:color="auto" w:sz="4" w:space="1"/>
        </w:pBdr>
        <w:spacing w:before="0" w:after="0"/>
        <w:rPr>
          <w:b/>
          <w:bCs/>
          <w:sz w:val="18"/>
        </w:rPr>
      </w:pPr>
      <w:r>
        <w:rPr>
          <w:b/>
          <w:bCs/>
          <w:sz w:val="18"/>
        </w:rPr>
        <w:t>Ethnic Codes must be entered</w:t>
      </w:r>
    </w:p>
    <w:tbl>
      <w:tblPr>
        <w:tblW w:w="606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667"/>
        <w:gridCol w:w="2272"/>
        <w:gridCol w:w="3109"/>
        <w:gridCol w:w="14"/>
      </w:tblGrid>
      <w:tr xmlns:wp14="http://schemas.microsoft.com/office/word/2010/wordml" w:rsidR="00DF7308" w:rsidTr="00DF7308" w14:paraId="48B8BEE3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</w:tcPr>
          <w:p w:rsidR="00DF7308" w:rsidP="00BF7C42" w:rsidRDefault="00DF7308" w14:paraId="35D73C20" wp14:textId="77777777">
            <w:pPr>
              <w:spacing w:before="60" w:after="60" w:line="240" w:lineRule="exact"/>
              <w:rPr>
                <w:rFonts w:cs="Lucida Sans Unicode"/>
                <w:b/>
              </w:rPr>
            </w:pPr>
            <w:r>
              <w:rPr>
                <w:rFonts w:cs="Lucida Sans Unicode"/>
                <w:b/>
              </w:rPr>
              <w:t>Cat</w:t>
            </w:r>
          </w:p>
        </w:tc>
        <w:tc>
          <w:tcPr>
            <w:tcW w:w="5381" w:type="dxa"/>
            <w:gridSpan w:val="2"/>
          </w:tcPr>
          <w:p w:rsidR="00DF7308" w:rsidP="00BF7C42" w:rsidRDefault="00DF7308" w14:paraId="6514A6E6" wp14:textId="77777777">
            <w:pPr>
              <w:spacing w:before="60" w:after="60" w:line="240" w:lineRule="exact"/>
              <w:rPr>
                <w:rFonts w:cs="Lucida Sans Unicode"/>
                <w:b/>
              </w:rPr>
            </w:pPr>
            <w:r>
              <w:rPr>
                <w:rFonts w:cs="Lucida Sans Unicode"/>
                <w:b/>
              </w:rPr>
              <w:t>Ethnicity</w:t>
            </w:r>
          </w:p>
        </w:tc>
      </w:tr>
      <w:tr xmlns:wp14="http://schemas.microsoft.com/office/word/2010/wordml" w:rsidRPr="00BF7C42" w:rsidR="00DF7308" w:rsidTr="00DF7308" w14:paraId="55F9D610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 w:val="restart"/>
          </w:tcPr>
          <w:p w:rsidRPr="00BF7C42" w:rsidR="00DF7308" w:rsidP="00DF7308" w:rsidRDefault="00DF7308" w14:paraId="2906B3E5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I</w:t>
            </w:r>
          </w:p>
        </w:tc>
        <w:tc>
          <w:tcPr>
            <w:tcW w:w="2272" w:type="dxa"/>
            <w:vMerge w:val="restart"/>
          </w:tcPr>
          <w:p w:rsidRPr="00BF7C42" w:rsidR="00DF7308" w:rsidP="00DF7308" w:rsidRDefault="00DF7308" w14:paraId="42EDD90B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Asian or Asian British</w:t>
            </w:r>
          </w:p>
        </w:tc>
        <w:tc>
          <w:tcPr>
            <w:tcW w:w="3109" w:type="dxa"/>
          </w:tcPr>
          <w:p w:rsidRPr="00BF7C42" w:rsidR="00DF7308" w:rsidP="00DF7308" w:rsidRDefault="00DF7308" w14:paraId="61424039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1. Bangladeshi</w:t>
            </w:r>
          </w:p>
        </w:tc>
      </w:tr>
      <w:tr xmlns:wp14="http://schemas.microsoft.com/office/word/2010/wordml" w:rsidRPr="00BF7C42" w:rsidR="00DF7308" w:rsidTr="00DF7308" w14:paraId="024882E4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/>
          </w:tcPr>
          <w:p w:rsidRPr="00BF7C42" w:rsidR="00DF7308" w:rsidP="00DF7308" w:rsidRDefault="00DF7308" w14:paraId="491D2769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2272" w:type="dxa"/>
            <w:vMerge/>
          </w:tcPr>
          <w:p w:rsidRPr="00BF7C42" w:rsidR="00DF7308" w:rsidP="00DF7308" w:rsidRDefault="00DF7308" w14:paraId="6F5CD9ED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3109" w:type="dxa"/>
          </w:tcPr>
          <w:p w:rsidRPr="00BF7C42" w:rsidR="00DF7308" w:rsidP="00DF7308" w:rsidRDefault="00DF7308" w14:paraId="101959A3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2. Indian</w:t>
            </w:r>
          </w:p>
        </w:tc>
      </w:tr>
      <w:tr xmlns:wp14="http://schemas.microsoft.com/office/word/2010/wordml" w:rsidRPr="00BF7C42" w:rsidR="00DF7308" w:rsidTr="00DF7308" w14:paraId="28F4A7D5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/>
          </w:tcPr>
          <w:p w:rsidRPr="00BF7C42" w:rsidR="00DF7308" w:rsidP="00DF7308" w:rsidRDefault="00DF7308" w14:paraId="4EF7FBD7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2272" w:type="dxa"/>
            <w:vMerge/>
          </w:tcPr>
          <w:p w:rsidRPr="00BF7C42" w:rsidR="00DF7308" w:rsidP="00DF7308" w:rsidRDefault="00DF7308" w14:paraId="740C982E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3109" w:type="dxa"/>
          </w:tcPr>
          <w:p w:rsidRPr="00BF7C42" w:rsidR="00DF7308" w:rsidP="00DF7308" w:rsidRDefault="00DF7308" w14:paraId="0B8B4B6B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3. Pakistani</w:t>
            </w:r>
          </w:p>
        </w:tc>
      </w:tr>
      <w:tr xmlns:wp14="http://schemas.microsoft.com/office/word/2010/wordml" w:rsidRPr="00BF7C42" w:rsidR="00DF7308" w:rsidTr="00DF7308" w14:paraId="73BC8A0E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/>
          </w:tcPr>
          <w:p w:rsidRPr="00BF7C42" w:rsidR="00DF7308" w:rsidP="00DF7308" w:rsidRDefault="00DF7308" w14:paraId="15C78039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2272" w:type="dxa"/>
            <w:vMerge/>
          </w:tcPr>
          <w:p w:rsidRPr="00BF7C42" w:rsidR="00DF7308" w:rsidP="00DF7308" w:rsidRDefault="00DF7308" w14:paraId="527D639D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3109" w:type="dxa"/>
          </w:tcPr>
          <w:p w:rsidRPr="00BF7C42" w:rsidR="00DF7308" w:rsidP="00DF7308" w:rsidRDefault="00DF7308" w14:paraId="2679D2AD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4. Other (please specify)</w:t>
            </w:r>
          </w:p>
        </w:tc>
      </w:tr>
      <w:tr xmlns:wp14="http://schemas.microsoft.com/office/word/2010/wordml" w:rsidRPr="00BF7C42" w:rsidR="00DF7308" w:rsidTr="00DF7308" w14:paraId="175C5FF4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 w:val="restart"/>
          </w:tcPr>
          <w:p w:rsidRPr="00BF7C42" w:rsidR="00DF7308" w:rsidP="00DF7308" w:rsidRDefault="00DF7308" w14:paraId="3C1FE3A3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J</w:t>
            </w:r>
          </w:p>
        </w:tc>
        <w:tc>
          <w:tcPr>
            <w:tcW w:w="2272" w:type="dxa"/>
            <w:vMerge w:val="restart"/>
          </w:tcPr>
          <w:p w:rsidRPr="00BF7C42" w:rsidR="00DF7308" w:rsidP="00DF7308" w:rsidRDefault="00DF7308" w14:paraId="4ACF8274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Black or Black British</w:t>
            </w:r>
          </w:p>
        </w:tc>
        <w:tc>
          <w:tcPr>
            <w:tcW w:w="3109" w:type="dxa"/>
          </w:tcPr>
          <w:p w:rsidRPr="00BF7C42" w:rsidR="00DF7308" w:rsidP="00DF7308" w:rsidRDefault="00DF7308" w14:paraId="22B02FE4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5. African</w:t>
            </w:r>
          </w:p>
        </w:tc>
      </w:tr>
      <w:tr xmlns:wp14="http://schemas.microsoft.com/office/word/2010/wordml" w:rsidRPr="00BF7C42" w:rsidR="00DF7308" w:rsidTr="00DF7308" w14:paraId="1FE48206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/>
          </w:tcPr>
          <w:p w:rsidRPr="00BF7C42" w:rsidR="00DF7308" w:rsidP="00DF7308" w:rsidRDefault="00DF7308" w14:paraId="5101B52C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2272" w:type="dxa"/>
            <w:vMerge/>
          </w:tcPr>
          <w:p w:rsidRPr="00BF7C42" w:rsidR="00DF7308" w:rsidP="00DF7308" w:rsidRDefault="00DF7308" w14:paraId="3C8EC45C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3109" w:type="dxa"/>
          </w:tcPr>
          <w:p w:rsidRPr="00BF7C42" w:rsidR="00DF7308" w:rsidP="00DF7308" w:rsidRDefault="00DF7308" w14:paraId="32A882D7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6. Caribbean</w:t>
            </w:r>
          </w:p>
        </w:tc>
      </w:tr>
      <w:tr xmlns:wp14="http://schemas.microsoft.com/office/word/2010/wordml" w:rsidR="00DF7308" w:rsidTr="00DF7308" w14:paraId="6C7FB145" wp14:textId="77777777">
        <w:tblPrEx>
          <w:tblCellMar>
            <w:top w:w="0" w:type="dxa"/>
            <w:bottom w:w="0" w:type="dxa"/>
          </w:tblCellMar>
        </w:tblPrEx>
        <w:trPr>
          <w:cantSplit/>
          <w:trHeight w:val="240"/>
        </w:trPr>
        <w:tc>
          <w:tcPr>
            <w:tcW w:w="667" w:type="dxa"/>
            <w:vMerge/>
          </w:tcPr>
          <w:p w:rsidRPr="00BF7C42" w:rsidR="00DF7308" w:rsidP="00DF7308" w:rsidRDefault="00DF7308" w14:paraId="326DC100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2272" w:type="dxa"/>
            <w:vMerge/>
          </w:tcPr>
          <w:p w:rsidRPr="00BF7C42" w:rsidR="00DF7308" w:rsidP="00DF7308" w:rsidRDefault="00DF7308" w14:paraId="0A821549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3123" w:type="dxa"/>
            <w:gridSpan w:val="2"/>
          </w:tcPr>
          <w:p w:rsidRPr="00BF7C42" w:rsidR="00DF7308" w:rsidP="00DF7308" w:rsidRDefault="00DF7308" w14:paraId="54A72AE0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7. Other (please specify)</w:t>
            </w:r>
          </w:p>
        </w:tc>
      </w:tr>
      <w:tr xmlns:wp14="http://schemas.microsoft.com/office/word/2010/wordml" w:rsidRPr="00BF7C42" w:rsidR="00DF7308" w:rsidTr="00DF7308" w14:paraId="34EC3827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</w:tcPr>
          <w:p w:rsidRPr="00BF7C42" w:rsidR="00DF7308" w:rsidP="00DF7308" w:rsidRDefault="00DF7308" w14:paraId="7336E69A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K</w:t>
            </w:r>
          </w:p>
        </w:tc>
        <w:tc>
          <w:tcPr>
            <w:tcW w:w="2272" w:type="dxa"/>
          </w:tcPr>
          <w:p w:rsidRPr="00BF7C42" w:rsidR="00DF7308" w:rsidP="00DF7308" w:rsidRDefault="00DF7308" w14:paraId="5107F325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Chinese</w:t>
            </w:r>
          </w:p>
        </w:tc>
        <w:tc>
          <w:tcPr>
            <w:tcW w:w="3109" w:type="dxa"/>
          </w:tcPr>
          <w:p w:rsidRPr="00BF7C42" w:rsidR="00DF7308" w:rsidP="00DF7308" w:rsidRDefault="00DF7308" w14:paraId="1513FDE0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8. Chinese</w:t>
            </w:r>
          </w:p>
        </w:tc>
      </w:tr>
      <w:tr xmlns:wp14="http://schemas.microsoft.com/office/word/2010/wordml" w:rsidRPr="00BF7C42" w:rsidR="00DF7308" w:rsidTr="00DF7308" w14:paraId="7327BDD6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 w:val="restart"/>
          </w:tcPr>
          <w:p w:rsidRPr="00BF7C42" w:rsidR="00DF7308" w:rsidP="00DF7308" w:rsidRDefault="00DF7308" w14:paraId="1FE97689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L</w:t>
            </w:r>
          </w:p>
        </w:tc>
        <w:tc>
          <w:tcPr>
            <w:tcW w:w="2272" w:type="dxa"/>
            <w:vMerge w:val="restart"/>
          </w:tcPr>
          <w:p w:rsidRPr="00BF7C42" w:rsidR="00DF7308" w:rsidP="00DF7308" w:rsidRDefault="00DF7308" w14:paraId="60DE2604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Mixed</w:t>
            </w:r>
          </w:p>
        </w:tc>
        <w:tc>
          <w:tcPr>
            <w:tcW w:w="3109" w:type="dxa"/>
          </w:tcPr>
          <w:p w:rsidRPr="00BF7C42" w:rsidR="00DF7308" w:rsidP="00DF7308" w:rsidRDefault="00DF7308" w14:paraId="3647C6FB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 xml:space="preserve">10. Asian &amp; White </w:t>
            </w:r>
          </w:p>
        </w:tc>
      </w:tr>
      <w:tr xmlns:wp14="http://schemas.microsoft.com/office/word/2010/wordml" w:rsidRPr="00BF7C42" w:rsidR="00DF7308" w:rsidTr="00DF7308" w14:paraId="682AA215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/>
          </w:tcPr>
          <w:p w:rsidRPr="00BF7C42" w:rsidR="00DF7308" w:rsidP="00DF7308" w:rsidRDefault="00DF7308" w14:paraId="66FDCF4E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2272" w:type="dxa"/>
            <w:vMerge/>
          </w:tcPr>
          <w:p w:rsidRPr="00BF7C42" w:rsidR="00DF7308" w:rsidP="00DF7308" w:rsidRDefault="00DF7308" w14:paraId="3BEE236D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3109" w:type="dxa"/>
          </w:tcPr>
          <w:p w:rsidRPr="00BF7C42" w:rsidR="00DF7308" w:rsidP="00DF7308" w:rsidRDefault="00DF7308" w14:paraId="22A58245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11. Black African &amp; White</w:t>
            </w:r>
          </w:p>
        </w:tc>
      </w:tr>
      <w:tr xmlns:wp14="http://schemas.microsoft.com/office/word/2010/wordml" w:rsidRPr="00BF7C42" w:rsidR="00DF7308" w:rsidTr="00DF7308" w14:paraId="01BCB88F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/>
          </w:tcPr>
          <w:p w:rsidRPr="00BF7C42" w:rsidR="00DF7308" w:rsidP="00DF7308" w:rsidRDefault="00DF7308" w14:paraId="0CCC0888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2272" w:type="dxa"/>
            <w:vMerge/>
          </w:tcPr>
          <w:p w:rsidRPr="00BF7C42" w:rsidR="00DF7308" w:rsidP="00DF7308" w:rsidRDefault="00DF7308" w14:paraId="4A990D24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3109" w:type="dxa"/>
          </w:tcPr>
          <w:p w:rsidRPr="00BF7C42" w:rsidR="00DF7308" w:rsidP="00DF7308" w:rsidRDefault="00DF7308" w14:paraId="7D9F8144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12. Black Caribbean &amp; White</w:t>
            </w:r>
          </w:p>
        </w:tc>
      </w:tr>
      <w:tr xmlns:wp14="http://schemas.microsoft.com/office/word/2010/wordml" w:rsidRPr="00BF7C42" w:rsidR="00DF7308" w:rsidTr="00DF7308" w14:paraId="6CB731C7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/>
          </w:tcPr>
          <w:p w:rsidRPr="00BF7C42" w:rsidR="00DF7308" w:rsidP="00DF7308" w:rsidRDefault="00DF7308" w14:paraId="603CC4DB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2272" w:type="dxa"/>
            <w:vMerge/>
          </w:tcPr>
          <w:p w:rsidRPr="00BF7C42" w:rsidR="00DF7308" w:rsidP="00DF7308" w:rsidRDefault="00DF7308" w14:paraId="5BAD3425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3109" w:type="dxa"/>
          </w:tcPr>
          <w:p w:rsidRPr="00BF7C42" w:rsidR="00DF7308" w:rsidP="00DF7308" w:rsidRDefault="00DF7308" w14:paraId="11A91997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13. Other (please specify)</w:t>
            </w:r>
          </w:p>
        </w:tc>
      </w:tr>
      <w:tr xmlns:wp14="http://schemas.microsoft.com/office/word/2010/wordml" w:rsidRPr="00BF7C42" w:rsidR="00DF7308" w:rsidTr="00DF7308" w14:paraId="7D488C9E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 w:val="restart"/>
          </w:tcPr>
          <w:p w:rsidRPr="00BF7C42" w:rsidR="00DF7308" w:rsidP="00DF7308" w:rsidRDefault="00DF7308" w14:paraId="63695634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M</w:t>
            </w:r>
          </w:p>
        </w:tc>
        <w:tc>
          <w:tcPr>
            <w:tcW w:w="2272" w:type="dxa"/>
            <w:vMerge w:val="restart"/>
          </w:tcPr>
          <w:p w:rsidRPr="00BF7C42" w:rsidR="00DF7308" w:rsidP="00DF7308" w:rsidRDefault="00DF7308" w14:paraId="20DF84DD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White</w:t>
            </w:r>
          </w:p>
        </w:tc>
        <w:tc>
          <w:tcPr>
            <w:tcW w:w="3109" w:type="dxa"/>
          </w:tcPr>
          <w:p w:rsidRPr="00BF7C42" w:rsidR="00DF7308" w:rsidP="00DF7308" w:rsidRDefault="00DF7308" w14:paraId="474DBAFD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14. British</w:t>
            </w:r>
          </w:p>
        </w:tc>
      </w:tr>
      <w:tr xmlns:wp14="http://schemas.microsoft.com/office/word/2010/wordml" w:rsidRPr="00BF7C42" w:rsidR="00DF7308" w:rsidTr="00DF7308" w14:paraId="0C497BB3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/>
          </w:tcPr>
          <w:p w:rsidRPr="00BF7C42" w:rsidR="00DF7308" w:rsidP="00DF7308" w:rsidRDefault="00DF7308" w14:paraId="0C7D08AC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2272" w:type="dxa"/>
            <w:vMerge/>
          </w:tcPr>
          <w:p w:rsidRPr="00BF7C42" w:rsidR="00DF7308" w:rsidP="00DF7308" w:rsidRDefault="00DF7308" w14:paraId="37A31054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3109" w:type="dxa"/>
          </w:tcPr>
          <w:p w:rsidRPr="00BF7C42" w:rsidR="00DF7308" w:rsidP="00DF7308" w:rsidRDefault="00DF7308" w14:paraId="067E8C35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15. Irish</w:t>
            </w:r>
          </w:p>
        </w:tc>
      </w:tr>
      <w:tr xmlns:wp14="http://schemas.microsoft.com/office/word/2010/wordml" w:rsidRPr="00BF7C42" w:rsidR="00DF7308" w:rsidTr="00DF7308" w14:paraId="257AE58D" wp14:textId="77777777">
        <w:tblPrEx>
          <w:tblCellMar>
            <w:top w:w="0" w:type="dxa"/>
            <w:bottom w:w="0" w:type="dxa"/>
          </w:tblCellMar>
        </w:tblPrEx>
        <w:trPr>
          <w:gridAfter w:val="1"/>
          <w:wAfter w:w="14" w:type="dxa"/>
          <w:cantSplit/>
          <w:trHeight w:val="240"/>
        </w:trPr>
        <w:tc>
          <w:tcPr>
            <w:tcW w:w="667" w:type="dxa"/>
            <w:vMerge/>
          </w:tcPr>
          <w:p w:rsidRPr="00BF7C42" w:rsidR="00DF7308" w:rsidP="00DF7308" w:rsidRDefault="00DF7308" w14:paraId="7DC8C081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2272" w:type="dxa"/>
            <w:vMerge/>
          </w:tcPr>
          <w:p w:rsidRPr="00BF7C42" w:rsidR="00DF7308" w:rsidP="00DF7308" w:rsidRDefault="00DF7308" w14:paraId="0477E574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</w:p>
        </w:tc>
        <w:tc>
          <w:tcPr>
            <w:tcW w:w="3109" w:type="dxa"/>
          </w:tcPr>
          <w:p w:rsidRPr="00BF7C42" w:rsidR="00DF7308" w:rsidP="00DF7308" w:rsidRDefault="00DF7308" w14:paraId="7D4CD40F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16. Other</w:t>
            </w:r>
          </w:p>
        </w:tc>
      </w:tr>
      <w:tr xmlns:wp14="http://schemas.microsoft.com/office/word/2010/wordml" w:rsidR="00DF7308" w:rsidTr="00DF7308" w14:paraId="450DF3C2" wp14:textId="77777777">
        <w:tblPrEx>
          <w:tblCellMar>
            <w:top w:w="0" w:type="dxa"/>
            <w:bottom w:w="0" w:type="dxa"/>
          </w:tblCellMar>
        </w:tblPrEx>
        <w:trPr>
          <w:cantSplit/>
          <w:trHeight w:val="240"/>
        </w:trPr>
        <w:tc>
          <w:tcPr>
            <w:tcW w:w="667" w:type="dxa"/>
          </w:tcPr>
          <w:p w:rsidRPr="00BF7C42" w:rsidR="00DF7308" w:rsidP="00DF7308" w:rsidRDefault="00DF7308" w14:paraId="350C21BE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>N</w:t>
            </w:r>
          </w:p>
        </w:tc>
        <w:tc>
          <w:tcPr>
            <w:tcW w:w="2272" w:type="dxa"/>
          </w:tcPr>
          <w:p w:rsidRPr="00BF7C42" w:rsidR="00DF7308" w:rsidP="00DF7308" w:rsidRDefault="00DF7308" w14:paraId="574BB437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 xml:space="preserve">Other Ethnic Group </w:t>
            </w:r>
          </w:p>
        </w:tc>
        <w:tc>
          <w:tcPr>
            <w:tcW w:w="3123" w:type="dxa"/>
            <w:gridSpan w:val="2"/>
          </w:tcPr>
          <w:p w:rsidRPr="00BF7C42" w:rsidR="00DF7308" w:rsidP="00DF7308" w:rsidRDefault="00DF7308" w14:paraId="430B062F" wp14:textId="77777777">
            <w:pPr>
              <w:spacing w:before="60" w:after="60" w:line="240" w:lineRule="exact"/>
              <w:rPr>
                <w:rFonts w:cs="Lucida Sans Unicode"/>
                <w:sz w:val="18"/>
                <w:szCs w:val="18"/>
              </w:rPr>
            </w:pPr>
            <w:r w:rsidRPr="00BF7C42">
              <w:rPr>
                <w:rFonts w:cs="Lucida Sans Unicode"/>
                <w:sz w:val="18"/>
                <w:szCs w:val="18"/>
              </w:rPr>
              <w:t xml:space="preserve">17. (please specify) </w:t>
            </w:r>
          </w:p>
        </w:tc>
      </w:tr>
    </w:tbl>
    <w:p xmlns:wp14="http://schemas.microsoft.com/office/word/2010/wordml" w:rsidR="00DF7308" w:rsidP="00F64325" w:rsidRDefault="00DF7308" w14:paraId="3FD9042A" wp14:textId="77777777">
      <w:pPr>
        <w:spacing w:before="0" w:after="0"/>
      </w:pPr>
    </w:p>
    <w:sectPr w:rsidR="00DF7308" w:rsidSect="00D413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orient="portrait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950188" w:rsidP="00DC2029" w:rsidRDefault="00950188" w14:paraId="46FC4A0D" wp14:textId="77777777">
      <w:pPr>
        <w:spacing w:before="0" w:after="0"/>
      </w:pPr>
      <w:r>
        <w:separator/>
      </w:r>
    </w:p>
  </w:endnote>
  <w:endnote w:type="continuationSeparator" w:id="0">
    <w:p xmlns:wp14="http://schemas.microsoft.com/office/word/2010/wordml" w:rsidR="00950188" w:rsidP="00DC2029" w:rsidRDefault="00950188" w14:paraId="4DC2ECC6" wp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DC2029" w:rsidRDefault="00DC2029" w14:paraId="51371A77" wp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DC2029" w:rsidR="00DC2029" w:rsidRDefault="00DC2029" w14:paraId="2903CBC8" wp14:textId="77777777">
    <w:pPr>
      <w:pStyle w:val="Footer"/>
      <w:jc w:val="center"/>
      <w:rPr>
        <w:caps/>
        <w:noProof/>
        <w:color w:val="4472C4"/>
      </w:rPr>
    </w:pPr>
    <w:r w:rsidRPr="00DC2029">
      <w:rPr>
        <w:caps/>
        <w:color w:val="4472C4"/>
      </w:rPr>
      <w:fldChar w:fldCharType="begin"/>
    </w:r>
    <w:r w:rsidRPr="00DC2029">
      <w:rPr>
        <w:caps/>
        <w:color w:val="4472C4"/>
      </w:rPr>
      <w:instrText xml:space="preserve"> PAGE   \* MERGEFORMAT </w:instrText>
    </w:r>
    <w:r w:rsidRPr="00DC2029">
      <w:rPr>
        <w:caps/>
        <w:color w:val="4472C4"/>
      </w:rPr>
      <w:fldChar w:fldCharType="separate"/>
    </w:r>
    <w:r w:rsidRPr="00DC2029">
      <w:rPr>
        <w:caps/>
        <w:noProof/>
        <w:color w:val="4472C4"/>
      </w:rPr>
      <w:t>2</w:t>
    </w:r>
    <w:r w:rsidRPr="00DC2029">
      <w:rPr>
        <w:caps/>
        <w:noProof/>
        <w:color w:val="4472C4"/>
      </w:rPr>
      <w:fldChar w:fldCharType="end"/>
    </w:r>
  </w:p>
  <w:p xmlns:wp14="http://schemas.microsoft.com/office/word/2010/wordml" w:rsidR="00DC2029" w:rsidRDefault="00DC2029" w14:paraId="79796693" wp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DC2029" w:rsidRDefault="00DC2029" w14:paraId="62D3F89E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950188" w:rsidP="00DC2029" w:rsidRDefault="00950188" w14:paraId="47297C67" wp14:textId="77777777">
      <w:pPr>
        <w:spacing w:before="0" w:after="0"/>
      </w:pPr>
      <w:r>
        <w:separator/>
      </w:r>
    </w:p>
  </w:footnote>
  <w:footnote w:type="continuationSeparator" w:id="0">
    <w:p xmlns:wp14="http://schemas.microsoft.com/office/word/2010/wordml" w:rsidR="00950188" w:rsidP="00DC2029" w:rsidRDefault="00950188" w14:paraId="048740F3" wp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DC2029" w:rsidRDefault="00DC2029" w14:paraId="052D4810" wp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DC2029" w:rsidRDefault="00DC2029" w14:paraId="732434A0" wp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DC2029" w:rsidRDefault="00DC2029" w14:paraId="2780AF0D" wp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AA0AFF"/>
    <w:multiLevelType w:val="hybridMultilevel"/>
    <w:tmpl w:val="15026B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2080206739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62"/>
  <w:trackRevisions w:val="false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NDQ2Nzc0MzIztTBW0lEKTi0uzszPAykwrAUAtfgElCwAAAA="/>
  </w:docVars>
  <w:rsids>
    <w:rsidRoot w:val="00F64325"/>
    <w:rsid w:val="0003054C"/>
    <w:rsid w:val="000B3207"/>
    <w:rsid w:val="00136590"/>
    <w:rsid w:val="002B5D85"/>
    <w:rsid w:val="00384E25"/>
    <w:rsid w:val="005B6722"/>
    <w:rsid w:val="005E6A3D"/>
    <w:rsid w:val="00726748"/>
    <w:rsid w:val="007D7976"/>
    <w:rsid w:val="007F035E"/>
    <w:rsid w:val="00950188"/>
    <w:rsid w:val="00A132B2"/>
    <w:rsid w:val="00B75F01"/>
    <w:rsid w:val="00BF7C42"/>
    <w:rsid w:val="00D05AB7"/>
    <w:rsid w:val="00D41348"/>
    <w:rsid w:val="00D901D3"/>
    <w:rsid w:val="00DA797B"/>
    <w:rsid w:val="00DC2029"/>
    <w:rsid w:val="00DD7275"/>
    <w:rsid w:val="00DF7308"/>
    <w:rsid w:val="00E833BA"/>
    <w:rsid w:val="00F64325"/>
    <w:rsid w:val="72091010"/>
    <w:rsid w:val="7DB21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E42915B"/>
  <w15:chartTrackingRefBased/>
  <w15:docId w15:val="{5B8A9C59-F4DF-4877-AA7E-1E538A0933B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Lucida Sans Unicode" w:hAnsi="Lucida Sans Unicode" w:eastAsia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0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64325"/>
    <w:pPr>
      <w:spacing w:before="120" w:after="120"/>
    </w:pPr>
    <w:rPr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F64325"/>
    <w:pPr>
      <w:keepNext/>
      <w:outlineLvl w:val="1"/>
    </w:pPr>
    <w:rPr>
      <w:rFonts w:cs="Lucida Sans Unicode"/>
      <w:b/>
      <w:bCs/>
      <w:sz w:val="32"/>
    </w:rPr>
  </w:style>
  <w:style w:type="paragraph" w:styleId="Heading4">
    <w:name w:val="heading 4"/>
    <w:basedOn w:val="Normal"/>
    <w:next w:val="Normal"/>
    <w:link w:val="Heading4Char"/>
    <w:qFormat/>
    <w:rsid w:val="00F64325"/>
    <w:pPr>
      <w:keepNext/>
      <w:outlineLvl w:val="3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link w:val="Heading2"/>
    <w:rsid w:val="00F64325"/>
    <w:rPr>
      <w:rFonts w:cs="Lucida Sans Unicode"/>
      <w:b/>
      <w:bCs/>
      <w:sz w:val="32"/>
      <w:szCs w:val="24"/>
      <w:lang w:eastAsia="en-US"/>
    </w:rPr>
  </w:style>
  <w:style w:type="character" w:styleId="Heading4Char" w:customStyle="1">
    <w:name w:val="Heading 4 Char"/>
    <w:link w:val="Heading4"/>
    <w:rsid w:val="00F64325"/>
    <w:rPr>
      <w:b/>
      <w:bCs/>
      <w:szCs w:val="24"/>
      <w:lang w:eastAsia="en-US"/>
    </w:rPr>
  </w:style>
  <w:style w:type="paragraph" w:styleId="Caption">
    <w:name w:val="caption"/>
    <w:basedOn w:val="Normal"/>
    <w:next w:val="Normal"/>
    <w:qFormat/>
    <w:rsid w:val="00F64325"/>
    <w:rPr>
      <w:b/>
      <w:bCs/>
      <w:szCs w:val="20"/>
    </w:rPr>
  </w:style>
  <w:style w:type="paragraph" w:styleId="Header">
    <w:name w:val="header"/>
    <w:basedOn w:val="Normal"/>
    <w:link w:val="HeaderChar"/>
    <w:uiPriority w:val="99"/>
    <w:unhideWhenUsed/>
    <w:rsid w:val="00DC2029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DC2029"/>
    <w:rPr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C2029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DC2029"/>
    <w:rPr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settings" Target="settings.xml" Id="rId3" /><Relationship Type="http://schemas.openxmlformats.org/officeDocument/2006/relationships/header" Target="header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2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Relationship Type="http://schemas.openxmlformats.org/officeDocument/2006/relationships/image" Target="/media/image2.png" Id="Rc5e586d5d2864a7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ondon Borough of Waltham Fores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uth Miles</dc:creator>
  <keywords/>
  <lastModifiedBy>Deborah Harry</lastModifiedBy>
  <revision>4</revision>
  <lastPrinted>2012-09-26T18:29:00.0000000Z</lastPrinted>
  <dcterms:created xsi:type="dcterms:W3CDTF">2023-09-15T05:40:00.0000000Z</dcterms:created>
  <dcterms:modified xsi:type="dcterms:W3CDTF">2023-09-19T18:06:41.6495381Z</dcterms:modified>
</coreProperties>
</file>